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3768E6B" w14:textId="77777777" w:rsidR="00775725" w:rsidRPr="009F7914" w:rsidRDefault="00775725" w:rsidP="00775725">
      <w:pPr>
        <w:tabs>
          <w:tab w:val="clear" w:pos="4440"/>
          <w:tab w:val="clear" w:pos="7080"/>
          <w:tab w:val="left" w:pos="600"/>
          <w:tab w:val="center" w:pos="5386"/>
        </w:tabs>
        <w:spacing w:after="160" w:line="259" w:lineRule="auto"/>
        <w:jc w:val="center"/>
        <w:rPr>
          <w:rFonts w:ascii="Calibri" w:hAnsi="Calibri" w:cs="Times New Roman"/>
          <w:b/>
          <w:sz w:val="24"/>
          <w:szCs w:val="24"/>
          <w:lang w:val="en-US"/>
        </w:rPr>
      </w:pPr>
      <w:r w:rsidRPr="009F7914">
        <w:rPr>
          <w:rFonts w:ascii="Calibri" w:hAnsi="Calibri" w:cs="Times New Roman"/>
          <w:b/>
          <w:sz w:val="24"/>
          <w:szCs w:val="24"/>
          <w:lang w:val="en-US"/>
        </w:rPr>
        <w:t xml:space="preserve">ASSESSMENT AND INTERNAL VERIFICATION FRONT SHEET </w:t>
      </w:r>
      <w:r w:rsidRPr="009F7914">
        <w:rPr>
          <w:rFonts w:ascii="Calibri" w:hAnsi="Calibri" w:cs="Times New Roman"/>
          <w:b/>
          <w:sz w:val="20"/>
          <w:szCs w:val="24"/>
          <w:lang w:val="en-US"/>
        </w:rPr>
        <w:t>(Individual Criteria)</w:t>
      </w:r>
    </w:p>
    <w:p w14:paraId="434D07D3" w14:textId="77777777" w:rsidR="00052A7A" w:rsidRPr="00D43992" w:rsidRDefault="00052A7A" w:rsidP="00D43992">
      <w:pPr>
        <w:tabs>
          <w:tab w:val="left" w:pos="600"/>
          <w:tab w:val="center" w:pos="5386"/>
        </w:tabs>
        <w:jc w:val="center"/>
        <w:rPr>
          <w:rFonts w:asciiTheme="minorHAnsi" w:hAnsiTheme="minorHAnsi" w:cstheme="minorHAnsi"/>
          <w:b/>
          <w:sz w:val="10"/>
          <w:szCs w:val="10"/>
        </w:rPr>
      </w:pPr>
    </w:p>
    <w:tbl>
      <w:tblPr>
        <w:tblStyle w:val="TableGrid"/>
        <w:tblW w:w="10802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</w:tblBorders>
        <w:tblLayout w:type="fixed"/>
        <w:tblLook w:val="04A0" w:firstRow="1" w:lastRow="0" w:firstColumn="1" w:lastColumn="0" w:noHBand="0" w:noVBand="1"/>
      </w:tblPr>
      <w:tblGrid>
        <w:gridCol w:w="1134"/>
        <w:gridCol w:w="29"/>
        <w:gridCol w:w="1105"/>
        <w:gridCol w:w="2835"/>
        <w:gridCol w:w="1305"/>
        <w:gridCol w:w="1417"/>
        <w:gridCol w:w="397"/>
        <w:gridCol w:w="850"/>
        <w:gridCol w:w="1730"/>
      </w:tblGrid>
      <w:tr w:rsidR="00052A7A" w:rsidRPr="001D5867" w14:paraId="4B3EA9DC" w14:textId="77777777" w:rsidTr="00AC6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D32006A" w14:textId="77777777" w:rsidR="00052A7A" w:rsidRPr="009A09E3" w:rsidRDefault="00052A7A" w:rsidP="00AC612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 xml:space="preserve">Course </w:t>
            </w:r>
          </w:p>
          <w:p w14:paraId="0246EFC0" w14:textId="77777777" w:rsidR="00052A7A" w:rsidRPr="009A09E3" w:rsidRDefault="00052A7A" w:rsidP="00AC612B">
            <w:pPr>
              <w:rPr>
                <w:rFonts w:asciiTheme="minorHAnsi" w:hAnsiTheme="minorHAnsi" w:cstheme="minorHAnsi"/>
                <w:b w:val="0"/>
                <w:bCs w:val="0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>Title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6685B5C" w14:textId="77777777" w:rsidR="00052A7A" w:rsidRPr="000B0212" w:rsidRDefault="00052A7A" w:rsidP="000B021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0B0212">
              <w:rPr>
                <w:b w:val="0"/>
                <w:bCs w:val="0"/>
              </w:rPr>
              <w:t>Advanced Diploma in IT (MQF Level 4)</w:t>
            </w:r>
          </w:p>
        </w:tc>
        <w:tc>
          <w:tcPr>
            <w:tcW w:w="1417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85C4A0" w14:textId="77777777" w:rsidR="00052A7A" w:rsidRPr="00570274" w:rsidRDefault="00052A7A" w:rsidP="000B021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</w:rPr>
            </w:pPr>
            <w:r w:rsidRPr="00570274">
              <w:rPr>
                <w:rFonts w:asciiTheme="minorHAnsi" w:hAnsiTheme="minorHAnsi" w:cstheme="minorHAnsi"/>
              </w:rPr>
              <w:t>Lecturer Name &amp; Surname</w:t>
            </w:r>
          </w:p>
        </w:tc>
        <w:tc>
          <w:tcPr>
            <w:tcW w:w="2977" w:type="dxa"/>
            <w:gridSpan w:val="3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2D4DD67" w14:textId="2A4DCDC1" w:rsidR="00052A7A" w:rsidRPr="00893294" w:rsidRDefault="00893294" w:rsidP="000B0212">
            <w:pPr>
              <w:pStyle w:val="Heading2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  <w:r w:rsidRPr="00893294">
              <w:rPr>
                <w:rFonts w:cs="Times New Roman"/>
                <w:b w:val="0"/>
                <w:bCs w:val="0"/>
                <w:color w:val="262626"/>
                <w:lang w:val="en-US"/>
              </w:rPr>
              <w:t>Mr. James Attard / Mr. James Decelis / Mr. Victor John Saliba / Ms. Samantha Mallia</w:t>
            </w:r>
          </w:p>
        </w:tc>
      </w:tr>
      <w:tr w:rsidR="00052A7A" w:rsidRPr="001D5867" w14:paraId="63F656C2" w14:textId="77777777" w:rsidTr="00AC612B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E0736E9" w14:textId="77777777" w:rsidR="00052A7A" w:rsidRPr="009A09E3" w:rsidRDefault="00052A7A" w:rsidP="00AC612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>Unit Number &amp; Titl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5D26841" w14:textId="77777777" w:rsidR="00052A7A" w:rsidRPr="000B0212" w:rsidRDefault="00052A7A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0212">
              <w:t>ITSFT-406-2001 | Introduction to Mobile Applications Development</w:t>
            </w:r>
          </w:p>
        </w:tc>
      </w:tr>
      <w:tr w:rsidR="00052A7A" w:rsidRPr="001D5867" w14:paraId="6297616B" w14:textId="77777777" w:rsidTr="00AC612B">
        <w:trPr>
          <w:trHeight w:val="3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6B45D0" w14:textId="77777777" w:rsidR="00052A7A" w:rsidRPr="009A09E3" w:rsidRDefault="00052A7A" w:rsidP="00AC612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>Assignment Number, Title / Type</w:t>
            </w:r>
          </w:p>
        </w:tc>
        <w:tc>
          <w:tcPr>
            <w:tcW w:w="8534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A6227A3" w14:textId="313D97A2" w:rsidR="00052A7A" w:rsidRPr="000B0212" w:rsidRDefault="00052A7A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0B0212">
              <w:t xml:space="preserve">02, Create </w:t>
            </w:r>
            <w:r w:rsidR="006E1389">
              <w:t>a Functional Ionic-React App</w:t>
            </w:r>
            <w:r w:rsidRPr="000B0212">
              <w:t xml:space="preserve"> / H</w:t>
            </w:r>
            <w:r w:rsidR="003C3A2D">
              <w:t>ome Assignment</w:t>
            </w:r>
          </w:p>
        </w:tc>
      </w:tr>
      <w:tr w:rsidR="00052A7A" w:rsidRPr="001D5867" w14:paraId="2628CEBD" w14:textId="77777777" w:rsidTr="00AC612B">
        <w:trPr>
          <w:trHeight w:val="39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68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813177" w14:textId="77777777" w:rsidR="00052A7A" w:rsidRPr="009A09E3" w:rsidRDefault="00052A7A" w:rsidP="00AC612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>Date Set</w:t>
            </w:r>
          </w:p>
        </w:tc>
        <w:tc>
          <w:tcPr>
            <w:tcW w:w="2835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4B539C23" w14:textId="721EF807" w:rsidR="00052A7A" w:rsidRPr="000B0212" w:rsidRDefault="0030059E" w:rsidP="00AC6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sz w:val="16"/>
                <w:szCs w:val="16"/>
              </w:rPr>
            </w:pPr>
            <w:r>
              <w:rPr>
                <w:rFonts w:ascii="Calibri Light" w:hAnsi="Calibri Light" w:cs="Calibri Light"/>
                <w:sz w:val="16"/>
                <w:szCs w:val="16"/>
              </w:rPr>
              <w:t>06</w:t>
            </w:r>
            <w:r w:rsidR="00052A7A" w:rsidRPr="000B0212">
              <w:rPr>
                <w:rFonts w:ascii="Calibri Light" w:hAnsi="Calibri Light" w:cs="Calibri Light"/>
                <w:sz w:val="16"/>
                <w:szCs w:val="16"/>
              </w:rPr>
              <w:t>/05/202</w:t>
            </w:r>
            <w:r w:rsidR="000B0212" w:rsidRPr="000B0212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199D8DC" w14:textId="77777777" w:rsidR="00052A7A" w:rsidRPr="009A09E3" w:rsidRDefault="00052A7A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09E3">
              <w:t xml:space="preserve">Deadline Date </w:t>
            </w:r>
          </w:p>
        </w:tc>
        <w:tc>
          <w:tcPr>
            <w:tcW w:w="4394" w:type="dxa"/>
            <w:gridSpan w:val="4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6214A35" w14:textId="76E41020" w:rsidR="00052A7A" w:rsidRPr="000B0212" w:rsidRDefault="00052A7A" w:rsidP="00AC6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Calibri Light" w:hAnsi="Calibri Light" w:cs="Calibri Light"/>
                <w:b/>
                <w:sz w:val="16"/>
                <w:szCs w:val="16"/>
              </w:rPr>
            </w:pPr>
            <w:r w:rsidRPr="000B0212">
              <w:rPr>
                <w:rFonts w:ascii="Calibri Light" w:hAnsi="Calibri Light" w:cs="Calibri Light"/>
                <w:sz w:val="16"/>
                <w:szCs w:val="16"/>
              </w:rPr>
              <w:t>0</w:t>
            </w:r>
            <w:r w:rsidR="000B0212" w:rsidRPr="000B0212">
              <w:rPr>
                <w:rFonts w:ascii="Calibri Light" w:hAnsi="Calibri Light" w:cs="Calibri Light"/>
                <w:sz w:val="16"/>
                <w:szCs w:val="16"/>
              </w:rPr>
              <w:t>2</w:t>
            </w:r>
            <w:r w:rsidRPr="000B0212">
              <w:rPr>
                <w:rFonts w:ascii="Calibri Light" w:hAnsi="Calibri Light" w:cs="Calibri Light"/>
                <w:sz w:val="16"/>
                <w:szCs w:val="16"/>
              </w:rPr>
              <w:t>/06/202</w:t>
            </w:r>
            <w:r w:rsidR="000B0212" w:rsidRPr="000B0212">
              <w:rPr>
                <w:rFonts w:ascii="Calibri Light" w:hAnsi="Calibri Light" w:cs="Calibri Light"/>
                <w:sz w:val="16"/>
                <w:szCs w:val="16"/>
              </w:rPr>
              <w:t>4</w:t>
            </w:r>
          </w:p>
        </w:tc>
      </w:tr>
      <w:tr w:rsidR="00052A7A" w:rsidRPr="001D5867" w14:paraId="132F12DA" w14:textId="77777777" w:rsidTr="00AC612B">
        <w:trPr>
          <w:trHeight w:val="4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068FE954" w14:textId="77777777" w:rsidR="00052A7A" w:rsidRPr="009A09E3" w:rsidRDefault="00052A7A" w:rsidP="00AC612B">
            <w:pPr>
              <w:rPr>
                <w:rFonts w:asciiTheme="minorHAnsi" w:hAnsiTheme="minorHAnsi" w:cstheme="minorHAnsi"/>
                <w:sz w:val="16"/>
                <w:szCs w:val="16"/>
              </w:rPr>
            </w:pPr>
            <w:r w:rsidRPr="009A09E3">
              <w:rPr>
                <w:rFonts w:asciiTheme="minorHAnsi" w:hAnsiTheme="minorHAnsi" w:cstheme="minorHAnsi"/>
                <w:sz w:val="16"/>
                <w:szCs w:val="16"/>
              </w:rPr>
              <w:t>Student Name</w:t>
            </w:r>
          </w:p>
        </w:tc>
        <w:tc>
          <w:tcPr>
            <w:tcW w:w="3969" w:type="dxa"/>
            <w:gridSpan w:val="3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14:paraId="59F6E5A0" w14:textId="6003BA67" w:rsidR="00052A7A" w:rsidRPr="009A09E3" w:rsidRDefault="00720AD1" w:rsidP="00AC612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6"/>
                <w:szCs w:val="16"/>
              </w:rPr>
            </w:pPr>
            <w:r>
              <w:rPr>
                <w:rFonts w:asciiTheme="minorHAnsi" w:hAnsiTheme="minorHAnsi" w:cstheme="minorHAnsi"/>
                <w:sz w:val="16"/>
                <w:szCs w:val="16"/>
              </w:rPr>
              <w:t>Nathan Attard</w:t>
            </w:r>
          </w:p>
        </w:tc>
        <w:tc>
          <w:tcPr>
            <w:tcW w:w="1305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FD4081C" w14:textId="77777777" w:rsidR="00052A7A" w:rsidRPr="009A09E3" w:rsidRDefault="00052A7A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09E3">
              <w:t>ID Number</w:t>
            </w:r>
          </w:p>
        </w:tc>
        <w:tc>
          <w:tcPr>
            <w:tcW w:w="1814" w:type="dxa"/>
            <w:gridSpan w:val="2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344803F9" w14:textId="0C06F7D5" w:rsidR="00052A7A" w:rsidRPr="009A09E3" w:rsidRDefault="00720AD1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323406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9CD2D37" w14:textId="77777777" w:rsidR="00052A7A" w:rsidRPr="009A09E3" w:rsidRDefault="00052A7A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9A09E3">
              <w:t>Class / Group</w:t>
            </w:r>
          </w:p>
        </w:tc>
        <w:tc>
          <w:tcPr>
            <w:tcW w:w="1730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F4C74F0" w14:textId="6CCE6308" w:rsidR="00052A7A" w:rsidRPr="009A09E3" w:rsidRDefault="00720AD1" w:rsidP="000B0212">
            <w:pPr>
              <w:pStyle w:val="Heading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4.2A</w:t>
            </w:r>
          </w:p>
        </w:tc>
      </w:tr>
    </w:tbl>
    <w:p w14:paraId="0FF2EBBF" w14:textId="77777777" w:rsidR="00052A7A" w:rsidRPr="00C05CBD" w:rsidRDefault="00052A7A" w:rsidP="00052A7A">
      <w:pPr>
        <w:rPr>
          <w:sz w:val="10"/>
          <w:szCs w:val="10"/>
        </w:rPr>
      </w:pPr>
    </w:p>
    <w:p w14:paraId="754ABADA" w14:textId="77777777" w:rsidR="00052A7A" w:rsidRDefault="00052A7A" w:rsidP="00052A7A">
      <w:pPr>
        <w:rPr>
          <w:sz w:val="20"/>
          <w:szCs w:val="20"/>
        </w:rPr>
      </w:pPr>
    </w:p>
    <w:tbl>
      <w:tblPr>
        <w:tblStyle w:val="TableGrid"/>
        <w:tblW w:w="10773" w:type="dxa"/>
        <w:tblInd w:w="137" w:type="dxa"/>
        <w:tblLayout w:type="fixed"/>
        <w:tblLook w:val="04A0" w:firstRow="1" w:lastRow="0" w:firstColumn="1" w:lastColumn="0" w:noHBand="0" w:noVBand="1"/>
      </w:tblPr>
      <w:tblGrid>
        <w:gridCol w:w="9214"/>
        <w:gridCol w:w="1559"/>
      </w:tblGrid>
      <w:tr w:rsidR="00052A7A" w:rsidRPr="0001245A" w14:paraId="7C89B4FD" w14:textId="77777777" w:rsidTr="00AC612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8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shd w:val="clear" w:color="auto" w:fill="F2F2F2" w:themeFill="background1" w:themeFillShade="F2"/>
          </w:tcPr>
          <w:p w14:paraId="4EEF2D70" w14:textId="77777777" w:rsidR="00052A7A" w:rsidRPr="002320E7" w:rsidRDefault="00052A7A" w:rsidP="00AC612B">
            <w:pPr>
              <w:spacing w:before="12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Assessment Criteria</w:t>
            </w:r>
          </w:p>
        </w:tc>
        <w:tc>
          <w:tcPr>
            <w:tcW w:w="1559" w:type="dxa"/>
            <w:shd w:val="clear" w:color="auto" w:fill="F2F2F2" w:themeFill="background1" w:themeFillShade="F2"/>
          </w:tcPr>
          <w:p w14:paraId="48AEFF6C" w14:textId="77777777" w:rsidR="00052A7A" w:rsidRPr="002320E7" w:rsidRDefault="00052A7A" w:rsidP="00AC612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Cs w:val="0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Maximum Mark</w:t>
            </w:r>
          </w:p>
        </w:tc>
      </w:tr>
      <w:tr w:rsidR="00052A7A" w:rsidRPr="0001245A" w14:paraId="137197F9" w14:textId="77777777" w:rsidTr="00AC612B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9F1372F" w14:textId="77777777" w:rsidR="00052A7A" w:rsidRPr="002320E7" w:rsidRDefault="00052A7A" w:rsidP="00AC612B">
            <w:pPr>
              <w:tabs>
                <w:tab w:val="left" w:pos="6520"/>
              </w:tabs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color w:val="000000"/>
                <w:sz w:val="18"/>
                <w:szCs w:val="18"/>
              </w:rPr>
              <w:t>KU1.1: Describe different types of mobile devices</w:t>
            </w:r>
          </w:p>
        </w:tc>
        <w:tc>
          <w:tcPr>
            <w:tcW w:w="1559" w:type="dxa"/>
            <w:vAlign w:val="center"/>
          </w:tcPr>
          <w:p w14:paraId="45DEE7DB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052A7A" w:rsidRPr="0001245A" w14:paraId="78396FD9" w14:textId="77777777" w:rsidTr="00AC612B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7DFF604" w14:textId="77777777" w:rsidR="00052A7A" w:rsidRPr="002320E7" w:rsidRDefault="00052A7A" w:rsidP="00AC612B">
            <w:pPr>
              <w:tabs>
                <w:tab w:val="left" w:pos="6520"/>
              </w:tabs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color w:val="000000"/>
                <w:sz w:val="18"/>
                <w:szCs w:val="18"/>
              </w:rPr>
              <w:t>KU1.2: Identify major types of mobile technologies</w:t>
            </w:r>
          </w:p>
        </w:tc>
        <w:tc>
          <w:tcPr>
            <w:tcW w:w="1559" w:type="dxa"/>
            <w:vAlign w:val="center"/>
          </w:tcPr>
          <w:p w14:paraId="35EDA0AA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052A7A" w:rsidRPr="0001245A" w14:paraId="5FCF5B73" w14:textId="77777777" w:rsidTr="00AC612B">
        <w:trPr>
          <w:trHeight w:val="42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E84CCB8" w14:textId="77777777" w:rsidR="00052A7A" w:rsidRPr="002320E7" w:rsidRDefault="00052A7A" w:rsidP="00AC612B">
            <w:pPr>
              <w:tabs>
                <w:tab w:val="left" w:pos="6520"/>
              </w:tabs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color w:val="000000"/>
                <w:sz w:val="18"/>
                <w:szCs w:val="18"/>
              </w:rPr>
              <w:t>KU1.5: Outline the strengths and weaknesses of mobile technologies</w:t>
            </w:r>
          </w:p>
        </w:tc>
        <w:tc>
          <w:tcPr>
            <w:tcW w:w="1559" w:type="dxa"/>
            <w:vAlign w:val="center"/>
          </w:tcPr>
          <w:p w14:paraId="57AE9678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052A7A" w:rsidRPr="0001245A" w14:paraId="07CB1A78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0F42D29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KU2.1: Explain the web / mobile application’s functional requirements</w:t>
            </w:r>
          </w:p>
        </w:tc>
        <w:tc>
          <w:tcPr>
            <w:tcW w:w="1559" w:type="dxa"/>
            <w:vAlign w:val="center"/>
          </w:tcPr>
          <w:p w14:paraId="22754454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052A7A" w:rsidRPr="0001245A" w14:paraId="3933AE9D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15C319CE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KU2.4: Examine the suitability of the UX for the target userbase</w:t>
            </w:r>
          </w:p>
        </w:tc>
        <w:tc>
          <w:tcPr>
            <w:tcW w:w="1559" w:type="dxa"/>
            <w:vAlign w:val="center"/>
          </w:tcPr>
          <w:p w14:paraId="78C1ADC1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5</w:t>
            </w:r>
          </w:p>
        </w:tc>
      </w:tr>
      <w:tr w:rsidR="00052A7A" w:rsidRPr="0001245A" w14:paraId="6CC770BE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0EBE8D49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AA2.3: Construct a workable navigation system</w:t>
            </w:r>
          </w:p>
        </w:tc>
        <w:tc>
          <w:tcPr>
            <w:tcW w:w="1559" w:type="dxa"/>
            <w:vAlign w:val="center"/>
          </w:tcPr>
          <w:p w14:paraId="3F3EF19A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</w:tr>
      <w:tr w:rsidR="00052A7A" w:rsidRPr="0001245A" w14:paraId="33B8AE5B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3A3D1406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AA2.5: Produce a suitable UX that conforms with the requirements of the mobile application</w:t>
            </w:r>
          </w:p>
        </w:tc>
        <w:tc>
          <w:tcPr>
            <w:tcW w:w="1559" w:type="dxa"/>
            <w:vAlign w:val="center"/>
          </w:tcPr>
          <w:p w14:paraId="5435EC57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</w:tr>
      <w:tr w:rsidR="00052A7A" w:rsidRPr="0001245A" w14:paraId="68A1C12D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4F05B059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AA3.3: Examine the core functionalities of the built prototype</w:t>
            </w:r>
          </w:p>
        </w:tc>
        <w:tc>
          <w:tcPr>
            <w:tcW w:w="1559" w:type="dxa"/>
            <w:vAlign w:val="center"/>
          </w:tcPr>
          <w:p w14:paraId="284B37A0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7</w:t>
            </w:r>
          </w:p>
        </w:tc>
      </w:tr>
      <w:tr w:rsidR="00052A7A" w:rsidRPr="0001245A" w14:paraId="15C2991E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207CC333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SE1.3: Create an application capable of running on a mobile platform using a given technology</w:t>
            </w:r>
          </w:p>
        </w:tc>
        <w:tc>
          <w:tcPr>
            <w:tcW w:w="1559" w:type="dxa"/>
            <w:vAlign w:val="center"/>
          </w:tcPr>
          <w:p w14:paraId="6D594BEC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</w:tr>
      <w:tr w:rsidR="00052A7A" w:rsidRPr="0001245A" w14:paraId="3F31D1F2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6578DB74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bCs w:val="0"/>
                <w:i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b w:val="0"/>
                <w:bCs w:val="0"/>
                <w:i/>
                <w:sz w:val="18"/>
                <w:szCs w:val="18"/>
              </w:rPr>
              <w:t>SE1.4: Evaluate the strengths and weaknesses of a mobile application when compared to another technology</w:t>
            </w:r>
          </w:p>
        </w:tc>
        <w:tc>
          <w:tcPr>
            <w:tcW w:w="1559" w:type="dxa"/>
            <w:vAlign w:val="center"/>
          </w:tcPr>
          <w:p w14:paraId="6887DCE3" w14:textId="77777777" w:rsidR="00052A7A" w:rsidRPr="002320E7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sz w:val="18"/>
                <w:szCs w:val="18"/>
              </w:rPr>
              <w:t>10</w:t>
            </w:r>
          </w:p>
        </w:tc>
      </w:tr>
      <w:tr w:rsidR="00052A7A" w:rsidRPr="0001245A" w14:paraId="2EE513E2" w14:textId="77777777" w:rsidTr="00AC612B">
        <w:trPr>
          <w:trHeight w:val="42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9214" w:type="dxa"/>
            <w:vAlign w:val="center"/>
          </w:tcPr>
          <w:p w14:paraId="755016D0" w14:textId="77777777" w:rsidR="00052A7A" w:rsidRPr="002320E7" w:rsidRDefault="00052A7A" w:rsidP="00AC612B">
            <w:pPr>
              <w:pStyle w:val="Default"/>
              <w:rPr>
                <w:rFonts w:asciiTheme="minorHAnsi" w:hAnsiTheme="minorHAnsi" w:cstheme="minorHAnsi"/>
                <w:b w:val="0"/>
                <w:color w:val="auto"/>
                <w:sz w:val="18"/>
                <w:szCs w:val="18"/>
              </w:rPr>
            </w:pPr>
            <w:r w:rsidRPr="002320E7">
              <w:rPr>
                <w:rFonts w:asciiTheme="minorHAnsi" w:hAnsiTheme="minorHAnsi" w:cstheme="minorHAnsi"/>
                <w:color w:val="auto"/>
                <w:sz w:val="18"/>
                <w:szCs w:val="18"/>
              </w:rPr>
              <w:t>Total Mark</w:t>
            </w:r>
          </w:p>
        </w:tc>
        <w:tc>
          <w:tcPr>
            <w:tcW w:w="1559" w:type="dxa"/>
            <w:vAlign w:val="center"/>
          </w:tcPr>
          <w:p w14:paraId="1C882AF7" w14:textId="77777777" w:rsidR="00052A7A" w:rsidRPr="00E972B2" w:rsidRDefault="00052A7A" w:rsidP="00AC612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</w:pPr>
            <w:r w:rsidRPr="00E972B2">
              <w:rPr>
                <w:rFonts w:asciiTheme="minorHAnsi" w:hAnsiTheme="minorHAnsi" w:cstheme="minorHAnsi"/>
                <w:b/>
                <w:bCs/>
                <w:sz w:val="18"/>
                <w:szCs w:val="18"/>
              </w:rPr>
              <w:t>66</w:t>
            </w:r>
          </w:p>
        </w:tc>
      </w:tr>
    </w:tbl>
    <w:p w14:paraId="253889E3" w14:textId="77777777" w:rsidR="00052A7A" w:rsidRDefault="00052A7A" w:rsidP="00052A7A">
      <w:pPr>
        <w:rPr>
          <w:sz w:val="20"/>
          <w:szCs w:val="20"/>
        </w:rPr>
      </w:pPr>
    </w:p>
    <w:p w14:paraId="050E9991" w14:textId="77777777" w:rsidR="00052A7A" w:rsidRPr="002076B4" w:rsidRDefault="00052A7A" w:rsidP="00052A7A">
      <w:pPr>
        <w:jc w:val="right"/>
        <w:rPr>
          <w:sz w:val="20"/>
          <w:szCs w:val="20"/>
        </w:rPr>
      </w:pPr>
    </w:p>
    <w:tbl>
      <w:tblPr>
        <w:tblW w:w="1083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0831"/>
      </w:tblGrid>
      <w:tr w:rsidR="00052A7A" w:rsidRPr="002076B4" w14:paraId="7A539554" w14:textId="77777777" w:rsidTr="00AC612B">
        <w:trPr>
          <w:trHeight w:hRule="exact" w:val="540"/>
        </w:trPr>
        <w:tc>
          <w:tcPr>
            <w:tcW w:w="10831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C2609D3" w14:textId="77777777" w:rsidR="00052A7A" w:rsidRPr="00C333D0" w:rsidRDefault="00052A7A" w:rsidP="00AC612B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 w:rsidRPr="00C333D0">
              <w:rPr>
                <w:rFonts w:asciiTheme="minorHAnsi" w:hAnsiTheme="minorHAnsi" w:cstheme="minorHAnsi"/>
                <w:b/>
                <w:sz w:val="20"/>
                <w:szCs w:val="20"/>
              </w:rPr>
              <w:t>Notes to Students:</w:t>
            </w:r>
          </w:p>
        </w:tc>
      </w:tr>
      <w:tr w:rsidR="00052A7A" w:rsidRPr="009C0496" w14:paraId="3EB847E3" w14:textId="77777777" w:rsidTr="00AC612B">
        <w:trPr>
          <w:trHeight w:hRule="exact" w:val="4021"/>
        </w:trPr>
        <w:tc>
          <w:tcPr>
            <w:tcW w:w="10831" w:type="dxa"/>
            <w:tcBorders>
              <w:left w:val="single" w:sz="4" w:space="0" w:color="auto"/>
              <w:right w:val="single" w:sz="4" w:space="0" w:color="auto"/>
            </w:tcBorders>
            <w:shd w:val="clear" w:color="auto" w:fill="FFFFFF" w:themeFill="background1"/>
          </w:tcPr>
          <w:p w14:paraId="7394A1C3" w14:textId="77777777" w:rsidR="00052A7A" w:rsidRPr="00525103" w:rsidRDefault="00052A7A" w:rsidP="00AC612B">
            <w:pPr>
              <w:rPr>
                <w:bCs/>
                <w:sz w:val="18"/>
                <w:szCs w:val="18"/>
              </w:rPr>
            </w:pPr>
          </w:p>
          <w:p w14:paraId="280EA58F" w14:textId="77777777" w:rsidR="00052A7A" w:rsidRPr="00C333D0" w:rsidRDefault="00052A7A" w:rsidP="00052A7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bCs/>
                <w:sz w:val="18"/>
                <w:szCs w:val="18"/>
              </w:rPr>
              <w:t>This assignment brief has been approved and released by the Internal Verifier through Classter.</w:t>
            </w:r>
          </w:p>
          <w:p w14:paraId="54F23232" w14:textId="77777777" w:rsidR="00052A7A" w:rsidRPr="00C333D0" w:rsidRDefault="00052A7A" w:rsidP="00AC612B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6A7C7A6F" w14:textId="77777777" w:rsidR="00052A7A" w:rsidRPr="00C333D0" w:rsidRDefault="00052A7A" w:rsidP="00052A7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bCs/>
                <w:sz w:val="18"/>
                <w:szCs w:val="18"/>
              </w:rPr>
              <w:t>Assessment marks and feedback by the lecturer will be available online via Classter (</w:t>
            </w:r>
            <w:hyperlink r:id="rId8" w:history="1">
              <w:r w:rsidRPr="00C333D0">
                <w:rPr>
                  <w:rStyle w:val="Hyperlink"/>
                  <w:rFonts w:asciiTheme="minorHAnsi" w:hAnsiTheme="minorHAnsi" w:cstheme="minorHAnsi"/>
                  <w:bCs/>
                  <w:sz w:val="18"/>
                  <w:szCs w:val="18"/>
                </w:rPr>
                <w:t>Http://mcast.classter.com</w:t>
              </w:r>
            </w:hyperlink>
            <w:r w:rsidRPr="00C333D0">
              <w:rPr>
                <w:rFonts w:asciiTheme="minorHAnsi" w:hAnsiTheme="minorHAnsi" w:cstheme="minorHAnsi"/>
                <w:bCs/>
                <w:sz w:val="18"/>
                <w:szCs w:val="18"/>
              </w:rPr>
              <w:t xml:space="preserve">) following release by the Internal Verifier </w:t>
            </w:r>
          </w:p>
          <w:p w14:paraId="4471DF19" w14:textId="77777777" w:rsidR="00052A7A" w:rsidRPr="00C333D0" w:rsidRDefault="00052A7A" w:rsidP="00AC612B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5F8895B3" w14:textId="77777777" w:rsidR="00052A7A" w:rsidRPr="00C333D0" w:rsidRDefault="00052A7A" w:rsidP="00052A7A">
            <w:pPr>
              <w:pStyle w:val="ListParagraph"/>
              <w:numPr>
                <w:ilvl w:val="0"/>
                <w:numId w:val="15"/>
              </w:num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bCs/>
                <w:sz w:val="18"/>
                <w:szCs w:val="18"/>
              </w:rPr>
              <w:t>Students submitting their assignment on Moodle/Turnitin will be requested to confirm online the following statements:</w:t>
            </w:r>
          </w:p>
          <w:p w14:paraId="15E3E925" w14:textId="77777777" w:rsidR="00052A7A" w:rsidRPr="00C333D0" w:rsidRDefault="00052A7A" w:rsidP="00AC612B">
            <w:pPr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6373E03E" w14:textId="77777777" w:rsidR="00052A7A" w:rsidRPr="00C333D0" w:rsidRDefault="00052A7A" w:rsidP="00AC612B">
            <w:pPr>
              <w:pStyle w:val="TableParagraph"/>
              <w:kinsoku w:val="0"/>
              <w:overflowPunct w:val="0"/>
              <w:ind w:left="90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tudent’s declaration prior to</w:t>
            </w:r>
            <w:r w:rsidRPr="00C333D0">
              <w:rPr>
                <w:rFonts w:asciiTheme="minorHAnsi" w:hAnsiTheme="minorHAnsi" w:cstheme="minorHAnsi"/>
                <w:b/>
                <w:spacing w:val="-13"/>
                <w:sz w:val="18"/>
                <w:szCs w:val="18"/>
              </w:rPr>
              <w:t xml:space="preserve"> </w:t>
            </w:r>
            <w:r w:rsidRPr="00C333D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handing-in of assignment </w:t>
            </w:r>
          </w:p>
          <w:p w14:paraId="6F6EA661" w14:textId="77777777" w:rsidR="00052A7A" w:rsidRPr="00C333D0" w:rsidRDefault="00052A7A" w:rsidP="00052A7A">
            <w:pPr>
              <w:pStyle w:val="ListParagraph"/>
              <w:numPr>
                <w:ilvl w:val="0"/>
                <w:numId w:val="14"/>
              </w:numPr>
              <w:tabs>
                <w:tab w:val="clear" w:pos="4440"/>
                <w:tab w:val="left" w:pos="908"/>
              </w:tabs>
              <w:ind w:left="1334" w:hanging="283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I certify that the work submitted for this assignment is my own and that I have read and understood the respective Plagiarism</w:t>
            </w:r>
            <w:r w:rsidRPr="00C333D0">
              <w:rPr>
                <w:rFonts w:asciiTheme="minorHAnsi" w:hAnsiTheme="minorHAnsi" w:cstheme="minorHAnsi"/>
                <w:spacing w:val="-6"/>
                <w:sz w:val="18"/>
                <w:szCs w:val="18"/>
              </w:rPr>
              <w:t xml:space="preserve"> P</w:t>
            </w: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olicy</w:t>
            </w:r>
          </w:p>
          <w:p w14:paraId="02F1BABF" w14:textId="77777777" w:rsidR="00052A7A" w:rsidRPr="00C333D0" w:rsidRDefault="00052A7A" w:rsidP="00AC612B">
            <w:pPr>
              <w:ind w:left="1334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</w:p>
          <w:p w14:paraId="0E95ED42" w14:textId="77777777" w:rsidR="00052A7A" w:rsidRPr="00C333D0" w:rsidRDefault="00052A7A" w:rsidP="00AC612B">
            <w:pPr>
              <w:pStyle w:val="TableParagraph"/>
              <w:kinsoku w:val="0"/>
              <w:overflowPunct w:val="0"/>
              <w:ind w:left="908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b/>
                <w:sz w:val="18"/>
                <w:szCs w:val="18"/>
              </w:rPr>
              <w:t xml:space="preserve"> Student’s declaration on assessment special arrangements</w:t>
            </w:r>
          </w:p>
          <w:p w14:paraId="28BBB57A" w14:textId="77777777" w:rsidR="00052A7A" w:rsidRPr="00C333D0" w:rsidRDefault="00052A7A" w:rsidP="00052A7A">
            <w:pPr>
              <w:pStyle w:val="TableParagraph"/>
              <w:numPr>
                <w:ilvl w:val="0"/>
                <w:numId w:val="13"/>
              </w:numPr>
              <w:kinsoku w:val="0"/>
              <w:overflowPunct w:val="0"/>
              <w:ind w:left="1334"/>
              <w:rPr>
                <w:rFonts w:asciiTheme="minorHAnsi" w:hAnsiTheme="minorHAnsi" w:cstheme="minorHAnsi"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I certify that adequate support was given to me during the assignment through the Institute and/or the Inclusive Education</w:t>
            </w:r>
            <w:r w:rsidRPr="00C333D0">
              <w:rPr>
                <w:rFonts w:asciiTheme="minorHAnsi" w:hAnsiTheme="minorHAnsi" w:cstheme="minorHAnsi"/>
                <w:spacing w:val="-4"/>
                <w:sz w:val="18"/>
                <w:szCs w:val="18"/>
              </w:rPr>
              <w:t xml:space="preserve"> </w:t>
            </w: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Unit.</w:t>
            </w:r>
          </w:p>
          <w:p w14:paraId="442DD227" w14:textId="77777777" w:rsidR="00052A7A" w:rsidRPr="00C333D0" w:rsidRDefault="00052A7A" w:rsidP="00052A7A">
            <w:pPr>
              <w:pStyle w:val="ListParagraph"/>
              <w:numPr>
                <w:ilvl w:val="0"/>
                <w:numId w:val="13"/>
              </w:numPr>
              <w:ind w:left="1334"/>
              <w:rPr>
                <w:rFonts w:asciiTheme="minorHAnsi" w:hAnsiTheme="minorHAnsi" w:cstheme="minorHAnsi"/>
                <w:bCs/>
                <w:sz w:val="18"/>
                <w:szCs w:val="18"/>
              </w:rPr>
            </w:pP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I declare that I refused the special support offered by the</w:t>
            </w:r>
            <w:r w:rsidRPr="00C333D0">
              <w:rPr>
                <w:rFonts w:asciiTheme="minorHAnsi" w:hAnsiTheme="minorHAnsi" w:cstheme="minorHAnsi"/>
                <w:spacing w:val="-26"/>
                <w:sz w:val="18"/>
                <w:szCs w:val="18"/>
              </w:rPr>
              <w:t xml:space="preserve"> </w:t>
            </w:r>
            <w:r w:rsidRPr="00C333D0">
              <w:rPr>
                <w:rFonts w:asciiTheme="minorHAnsi" w:hAnsiTheme="minorHAnsi" w:cstheme="minorHAnsi"/>
                <w:sz w:val="18"/>
                <w:szCs w:val="18"/>
              </w:rPr>
              <w:t>Institute.</w:t>
            </w:r>
          </w:p>
          <w:p w14:paraId="2CE3EAED" w14:textId="77777777" w:rsidR="00052A7A" w:rsidRPr="00525103" w:rsidRDefault="00052A7A" w:rsidP="00AC612B">
            <w:pPr>
              <w:rPr>
                <w:highlight w:val="yellow"/>
              </w:rPr>
            </w:pPr>
          </w:p>
        </w:tc>
      </w:tr>
    </w:tbl>
    <w:p w14:paraId="5914959F" w14:textId="05BCE4C9" w:rsidR="00DA67CA" w:rsidRDefault="00DA67CA">
      <w:pPr>
        <w:tabs>
          <w:tab w:val="clear" w:pos="4440"/>
          <w:tab w:val="clear" w:pos="7080"/>
        </w:tabs>
      </w:pPr>
      <w:r>
        <w:br w:type="page"/>
      </w:r>
    </w:p>
    <w:p w14:paraId="1A26452C" w14:textId="77777777" w:rsidR="003519BC" w:rsidRPr="003519BC" w:rsidRDefault="003519BC" w:rsidP="003519BC">
      <w:pPr>
        <w:tabs>
          <w:tab w:val="clear" w:pos="4440"/>
          <w:tab w:val="clear" w:pos="7080"/>
        </w:tabs>
        <w:spacing w:after="200" w:line="276" w:lineRule="auto"/>
        <w:jc w:val="center"/>
        <w:rPr>
          <w:rFonts w:asciiTheme="minorHAnsi" w:eastAsiaTheme="minorEastAsia" w:hAnsiTheme="minorHAnsi" w:cstheme="minorBidi"/>
          <w:sz w:val="20"/>
          <w:szCs w:val="20"/>
          <w:lang w:val="en-US"/>
        </w:rPr>
      </w:pPr>
      <w:r w:rsidRPr="003519BC">
        <w:rPr>
          <w:rFonts w:asciiTheme="minorHAnsi" w:eastAsiaTheme="minorEastAsia" w:hAnsiTheme="minorHAnsi" w:cstheme="minorBidi"/>
          <w:sz w:val="20"/>
          <w:szCs w:val="20"/>
          <w:lang w:val="en-US"/>
        </w:rPr>
        <w:lastRenderedPageBreak/>
        <w:t>Advanced Diploma in IT (MQF Level 4)</w:t>
      </w:r>
    </w:p>
    <w:p w14:paraId="493875DC" w14:textId="77777777" w:rsidR="003519BC" w:rsidRPr="003519BC" w:rsidRDefault="003519BC" w:rsidP="003519BC">
      <w:pPr>
        <w:tabs>
          <w:tab w:val="clear" w:pos="4440"/>
          <w:tab w:val="clear" w:pos="7080"/>
        </w:tabs>
        <w:spacing w:after="200" w:line="276" w:lineRule="auto"/>
        <w:jc w:val="center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3519BC">
        <w:rPr>
          <w:rFonts w:asciiTheme="minorHAnsi" w:eastAsiaTheme="minorEastAsia" w:hAnsiTheme="minorHAnsi" w:cstheme="minorBidi"/>
          <w:sz w:val="24"/>
          <w:szCs w:val="24"/>
          <w:lang w:val="en-US"/>
        </w:rPr>
        <w:t>Introduction to Mobile Applications Development</w:t>
      </w:r>
    </w:p>
    <w:p w14:paraId="160E60B3" w14:textId="59E3498E" w:rsidR="003519BC" w:rsidRPr="003519BC" w:rsidRDefault="003C3A2D" w:rsidP="003519BC">
      <w:pPr>
        <w:tabs>
          <w:tab w:val="clear" w:pos="4440"/>
          <w:tab w:val="clear" w:pos="7080"/>
        </w:tabs>
        <w:spacing w:after="200" w:line="276" w:lineRule="auto"/>
        <w:jc w:val="center"/>
        <w:rPr>
          <w:rFonts w:eastAsiaTheme="minorEastAsia"/>
          <w:b/>
          <w:sz w:val="32"/>
          <w:szCs w:val="32"/>
        </w:rPr>
      </w:pPr>
      <w:r>
        <w:rPr>
          <w:rFonts w:eastAsiaTheme="minorEastAsia"/>
          <w:b/>
          <w:sz w:val="28"/>
          <w:szCs w:val="28"/>
        </w:rPr>
        <w:t>Create</w:t>
      </w:r>
      <w:r w:rsidR="00E66305">
        <w:rPr>
          <w:rFonts w:eastAsiaTheme="minorEastAsia"/>
          <w:b/>
          <w:sz w:val="28"/>
          <w:szCs w:val="28"/>
        </w:rPr>
        <w:t xml:space="preserve"> a </w:t>
      </w:r>
      <w:r>
        <w:rPr>
          <w:rFonts w:eastAsiaTheme="minorEastAsia"/>
          <w:b/>
          <w:sz w:val="28"/>
          <w:szCs w:val="28"/>
        </w:rPr>
        <w:t>Fu</w:t>
      </w:r>
      <w:r w:rsidR="003A0951">
        <w:rPr>
          <w:rFonts w:eastAsiaTheme="minorEastAsia"/>
          <w:b/>
          <w:sz w:val="28"/>
          <w:szCs w:val="28"/>
        </w:rPr>
        <w:t>nctional</w:t>
      </w:r>
      <w:r w:rsidR="00E66305">
        <w:rPr>
          <w:rFonts w:eastAsiaTheme="minorEastAsia"/>
          <w:b/>
          <w:sz w:val="28"/>
          <w:szCs w:val="28"/>
        </w:rPr>
        <w:t xml:space="preserve"> Ionic</w:t>
      </w:r>
      <w:r w:rsidR="008B14DE">
        <w:rPr>
          <w:rFonts w:eastAsiaTheme="minorEastAsia"/>
          <w:b/>
          <w:sz w:val="28"/>
          <w:szCs w:val="28"/>
        </w:rPr>
        <w:t>-React</w:t>
      </w:r>
      <w:r w:rsidR="00E66305">
        <w:rPr>
          <w:rFonts w:eastAsiaTheme="minorEastAsia"/>
          <w:b/>
          <w:sz w:val="28"/>
          <w:szCs w:val="28"/>
        </w:rPr>
        <w:t xml:space="preserve"> Application</w:t>
      </w:r>
    </w:p>
    <w:p w14:paraId="40A07C75" w14:textId="77777777" w:rsidR="003519BC" w:rsidRPr="003519BC" w:rsidRDefault="003519BC" w:rsidP="003519BC">
      <w:pPr>
        <w:tabs>
          <w:tab w:val="clear" w:pos="4440"/>
          <w:tab w:val="clear" w:pos="7080"/>
        </w:tabs>
        <w:spacing w:line="360" w:lineRule="auto"/>
        <w:rPr>
          <w:rFonts w:eastAsiaTheme="minorEastAsia"/>
          <w:b/>
          <w:sz w:val="28"/>
          <w:szCs w:val="28"/>
          <w:lang w:val="en-US"/>
        </w:rPr>
      </w:pPr>
    </w:p>
    <w:p w14:paraId="67D36EA4" w14:textId="77777777" w:rsidR="003519BC" w:rsidRPr="00AC5F38" w:rsidRDefault="003519BC" w:rsidP="003519BC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asciiTheme="minorHAnsi" w:eastAsiaTheme="minorEastAsia" w:hAnsiTheme="minorHAnsi" w:cstheme="minorHAnsi"/>
          <w:b/>
          <w:sz w:val="36"/>
          <w:szCs w:val="36"/>
          <w:lang w:val="en-US"/>
        </w:rPr>
      </w:pPr>
      <w:r w:rsidRPr="00AC5F38">
        <w:rPr>
          <w:rFonts w:asciiTheme="minorHAnsi" w:eastAsiaTheme="minorEastAsia" w:hAnsiTheme="minorHAnsi" w:cstheme="minorHAnsi"/>
          <w:b/>
          <w:sz w:val="36"/>
          <w:szCs w:val="36"/>
          <w:lang w:val="en-US"/>
        </w:rPr>
        <w:t>Assignment Guidelines</w:t>
      </w:r>
    </w:p>
    <w:p w14:paraId="4D4CB737" w14:textId="3ACDD5CA" w:rsidR="0023385F" w:rsidRPr="003A0951" w:rsidRDefault="003519BC" w:rsidP="003A0951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3519BC">
        <w:rPr>
          <w:rFonts w:asciiTheme="minorHAnsi" w:eastAsiaTheme="minorEastAsia" w:hAnsiTheme="minorHAnsi"/>
          <w:lang w:val="en-US"/>
        </w:rPr>
        <w:t xml:space="preserve">This assignment is in the form of a </w:t>
      </w:r>
      <w:r w:rsidR="003C3A2D">
        <w:rPr>
          <w:rFonts w:asciiTheme="minorHAnsi" w:eastAsiaTheme="minorEastAsia" w:hAnsiTheme="minorHAnsi"/>
          <w:b/>
          <w:lang w:val="en-US"/>
        </w:rPr>
        <w:t>Home Assignment</w:t>
      </w:r>
      <w:r w:rsidR="00EC7D88" w:rsidRPr="00EC7D88">
        <w:rPr>
          <w:rFonts w:asciiTheme="minorHAnsi" w:eastAsiaTheme="minorEastAsia" w:hAnsiTheme="minorHAnsi"/>
          <w:bCs/>
          <w:lang w:val="en-US"/>
        </w:rPr>
        <w:t>.</w:t>
      </w:r>
    </w:p>
    <w:p w14:paraId="25F03EE0" w14:textId="2017A25B" w:rsidR="00E2769C" w:rsidRPr="009C0152" w:rsidRDefault="00E2769C" w:rsidP="00E2769C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bCs/>
          <w:lang w:val="en-US"/>
        </w:rPr>
        <w:t xml:space="preserve">Fill in </w:t>
      </w:r>
      <w:r w:rsidRPr="000A4717">
        <w:rPr>
          <w:rFonts w:asciiTheme="minorHAnsi" w:eastAsiaTheme="minorEastAsia" w:hAnsiTheme="minorHAnsi"/>
          <w:b/>
          <w:lang w:val="en-US"/>
        </w:rPr>
        <w:t>all the details in the cover sheet</w:t>
      </w:r>
      <w:r>
        <w:rPr>
          <w:rFonts w:asciiTheme="minorHAnsi" w:eastAsiaTheme="minorEastAsia" w:hAnsiTheme="minorHAnsi"/>
          <w:bCs/>
          <w:lang w:val="en-US"/>
        </w:rPr>
        <w:t xml:space="preserve"> (first page of this document) otherwise your submission will not be accepted.</w:t>
      </w:r>
    </w:p>
    <w:p w14:paraId="221A81CF" w14:textId="165DB68B" w:rsidR="009C0152" w:rsidRPr="009C0152" w:rsidRDefault="009C0152" w:rsidP="009C0152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415F0F">
        <w:rPr>
          <w:rFonts w:asciiTheme="minorHAnsi" w:eastAsiaTheme="minorEastAsia" w:hAnsiTheme="minorHAnsi"/>
          <w:lang w:val="en-US"/>
        </w:rPr>
        <w:t xml:space="preserve">You are encouraged to attempt </w:t>
      </w:r>
      <w:r w:rsidRPr="00415F0F">
        <w:rPr>
          <w:rFonts w:asciiTheme="minorHAnsi" w:eastAsiaTheme="minorEastAsia" w:hAnsiTheme="minorHAnsi"/>
          <w:b/>
          <w:bCs/>
          <w:lang w:val="en-US"/>
        </w:rPr>
        <w:t>all</w:t>
      </w:r>
      <w:r w:rsidRPr="00415F0F">
        <w:rPr>
          <w:rFonts w:asciiTheme="minorHAnsi" w:eastAsiaTheme="minorEastAsia" w:hAnsiTheme="minorHAnsi"/>
          <w:lang w:val="en-US"/>
        </w:rPr>
        <w:t xml:space="preserve"> questions. </w:t>
      </w:r>
    </w:p>
    <w:p w14:paraId="46DA2A04" w14:textId="7FF9E620" w:rsidR="003519BC" w:rsidRDefault="003519BC" w:rsidP="002B2589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lang w:val="en-US"/>
        </w:rPr>
      </w:pPr>
      <w:r w:rsidRPr="003519BC">
        <w:rPr>
          <w:rFonts w:asciiTheme="minorHAnsi" w:eastAsiaTheme="minorEastAsia" w:hAnsiTheme="minorHAnsi"/>
          <w:lang w:val="en-US"/>
        </w:rPr>
        <w:t xml:space="preserve">Submission method: </w:t>
      </w:r>
      <w:r w:rsidRPr="003519BC">
        <w:rPr>
          <w:rFonts w:asciiTheme="minorHAnsi" w:eastAsiaTheme="minorEastAsia" w:hAnsiTheme="minorHAnsi"/>
          <w:b/>
          <w:bCs/>
          <w:lang w:val="en-US"/>
        </w:rPr>
        <w:t>Soft copy</w:t>
      </w:r>
      <w:r w:rsidRPr="003519BC">
        <w:rPr>
          <w:rFonts w:asciiTheme="minorHAnsi" w:eastAsiaTheme="minorEastAsia" w:hAnsiTheme="minorHAnsi"/>
          <w:lang w:val="en-US"/>
        </w:rPr>
        <w:t xml:space="preserve"> on </w:t>
      </w:r>
      <w:r w:rsidRPr="003519BC">
        <w:rPr>
          <w:rFonts w:asciiTheme="minorHAnsi" w:eastAsiaTheme="minorEastAsia" w:hAnsiTheme="minorHAnsi"/>
          <w:b/>
          <w:bCs/>
          <w:lang w:val="en-US"/>
        </w:rPr>
        <w:t>Moodle</w:t>
      </w:r>
      <w:r w:rsidR="00EC7D88">
        <w:rPr>
          <w:rFonts w:asciiTheme="minorHAnsi" w:eastAsiaTheme="minorEastAsia" w:hAnsiTheme="minorHAnsi"/>
          <w:lang w:val="en-US"/>
        </w:rPr>
        <w:t>.</w:t>
      </w:r>
      <w:r w:rsidR="00113BDA">
        <w:rPr>
          <w:rFonts w:asciiTheme="minorHAnsi" w:eastAsiaTheme="minorEastAsia" w:hAnsiTheme="minorHAnsi"/>
          <w:lang w:val="en-US"/>
        </w:rPr>
        <w:t xml:space="preserve"> You should upload </w:t>
      </w:r>
      <w:r w:rsidR="00113BDA" w:rsidRPr="007737CD">
        <w:rPr>
          <w:rFonts w:asciiTheme="minorHAnsi" w:eastAsiaTheme="minorEastAsia" w:hAnsiTheme="minorHAnsi"/>
          <w:b/>
          <w:bCs/>
          <w:lang w:val="en-US"/>
        </w:rPr>
        <w:t>two files</w:t>
      </w:r>
      <w:r w:rsidR="00113BDA">
        <w:rPr>
          <w:rFonts w:asciiTheme="minorHAnsi" w:eastAsiaTheme="minorEastAsia" w:hAnsiTheme="minorHAnsi"/>
          <w:lang w:val="en-US"/>
        </w:rPr>
        <w:t xml:space="preserve"> – a compressed folder and this document in its </w:t>
      </w:r>
      <w:r w:rsidR="007737CD">
        <w:rPr>
          <w:rFonts w:asciiTheme="minorHAnsi" w:eastAsiaTheme="minorEastAsia" w:hAnsiTheme="minorHAnsi"/>
          <w:lang w:val="en-US"/>
        </w:rPr>
        <w:t xml:space="preserve">entirety, </w:t>
      </w:r>
      <w:r w:rsidR="00113BDA">
        <w:rPr>
          <w:rFonts w:asciiTheme="minorHAnsi" w:eastAsiaTheme="minorEastAsia" w:hAnsiTheme="minorHAnsi"/>
          <w:lang w:val="en-US"/>
        </w:rPr>
        <w:t>filled with your details</w:t>
      </w:r>
      <w:r w:rsidR="00E2769B">
        <w:rPr>
          <w:rFonts w:asciiTheme="minorHAnsi" w:eastAsiaTheme="minorEastAsia" w:hAnsiTheme="minorHAnsi"/>
          <w:lang w:val="en-US"/>
        </w:rPr>
        <w:t>. These two files need to be uploaded</w:t>
      </w:r>
      <w:r w:rsidR="00BB01A1">
        <w:rPr>
          <w:rFonts w:asciiTheme="minorHAnsi" w:eastAsiaTheme="minorEastAsia" w:hAnsiTheme="minorHAnsi"/>
          <w:lang w:val="en-US"/>
        </w:rPr>
        <w:t xml:space="preserve"> </w:t>
      </w:r>
      <w:r w:rsidR="00BB01A1" w:rsidRPr="003519BC">
        <w:rPr>
          <w:rFonts w:asciiTheme="minorHAnsi" w:eastAsiaTheme="minorEastAsia" w:hAnsiTheme="minorHAnsi"/>
          <w:lang w:val="en-US"/>
        </w:rPr>
        <w:t xml:space="preserve">to VLE </w:t>
      </w:r>
      <w:r w:rsidR="00BB01A1">
        <w:rPr>
          <w:rFonts w:asciiTheme="minorHAnsi" w:eastAsiaTheme="minorEastAsia" w:hAnsiTheme="minorHAnsi"/>
          <w:lang w:val="en-US"/>
        </w:rPr>
        <w:t>using</w:t>
      </w:r>
      <w:r w:rsidR="00BB01A1" w:rsidRPr="003519BC">
        <w:rPr>
          <w:rFonts w:asciiTheme="minorHAnsi" w:eastAsiaTheme="minorEastAsia" w:hAnsiTheme="minorHAnsi"/>
          <w:lang w:val="en-US"/>
        </w:rPr>
        <w:t xml:space="preserve"> your </w:t>
      </w:r>
      <w:r w:rsidR="00BB01A1" w:rsidRPr="001B6660">
        <w:rPr>
          <w:rFonts w:asciiTheme="minorHAnsi" w:eastAsiaTheme="minorEastAsia" w:hAnsiTheme="minorHAnsi"/>
          <w:b/>
          <w:bCs/>
          <w:lang w:val="en-US"/>
        </w:rPr>
        <w:t>class submission link</w:t>
      </w:r>
    </w:p>
    <w:p w14:paraId="0873E79A" w14:textId="0A7CB3F4" w:rsidR="00113BDA" w:rsidRPr="007737CD" w:rsidRDefault="007737CD" w:rsidP="00113BDA">
      <w:pPr>
        <w:numPr>
          <w:ilvl w:val="1"/>
          <w:numId w:val="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b/>
          <w:bCs/>
          <w:u w:val="single"/>
          <w:lang w:val="en-US"/>
        </w:rPr>
      </w:pPr>
      <w:r>
        <w:rPr>
          <w:rFonts w:asciiTheme="minorHAnsi" w:eastAsiaTheme="minorEastAsia" w:hAnsiTheme="minorHAnsi"/>
          <w:b/>
          <w:bCs/>
          <w:u w:val="single"/>
          <w:lang w:val="en-US"/>
        </w:rPr>
        <w:t xml:space="preserve">First File - </w:t>
      </w:r>
      <w:r w:rsidR="00113BDA" w:rsidRPr="007737CD">
        <w:rPr>
          <w:rFonts w:asciiTheme="minorHAnsi" w:eastAsiaTheme="minorEastAsia" w:hAnsiTheme="minorHAnsi"/>
          <w:b/>
          <w:bCs/>
          <w:u w:val="single"/>
          <w:lang w:val="en-US"/>
        </w:rPr>
        <w:t>Compressed Folder:</w:t>
      </w:r>
    </w:p>
    <w:p w14:paraId="3A8AC81A" w14:textId="5F22D80F" w:rsidR="003519BC" w:rsidRDefault="003519BC" w:rsidP="00113BDA">
      <w:pPr>
        <w:numPr>
          <w:ilvl w:val="2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 w:rsidRPr="003519BC">
        <w:rPr>
          <w:rFonts w:asciiTheme="minorHAnsi" w:eastAsiaTheme="minorEastAsia" w:hAnsiTheme="minorHAnsi"/>
          <w:lang w:val="en-US"/>
        </w:rPr>
        <w:t xml:space="preserve">Create a folder with </w:t>
      </w:r>
      <w:r w:rsidRPr="003519BC">
        <w:rPr>
          <w:rFonts w:asciiTheme="minorHAnsi" w:eastAsiaTheme="minorEastAsia" w:hAnsiTheme="minorHAnsi"/>
          <w:b/>
          <w:bCs/>
          <w:lang w:val="en-US"/>
        </w:rPr>
        <w:t>your</w:t>
      </w:r>
      <w:r w:rsidRPr="003519BC">
        <w:rPr>
          <w:rFonts w:asciiTheme="minorHAnsi" w:eastAsiaTheme="minorEastAsia" w:hAnsiTheme="minorHAnsi"/>
          <w:lang w:val="en-US"/>
        </w:rPr>
        <w:t xml:space="preserve"> name, surname and class (eg: </w:t>
      </w:r>
      <w:r w:rsidR="00CE2D38">
        <w:rPr>
          <w:rFonts w:asciiTheme="minorHAnsi" w:eastAsiaTheme="minorEastAsia" w:hAnsiTheme="minorHAnsi"/>
          <w:lang w:val="en-US"/>
        </w:rPr>
        <w:t>James</w:t>
      </w:r>
      <w:r w:rsidRPr="003519BC">
        <w:rPr>
          <w:rFonts w:asciiTheme="minorHAnsi" w:eastAsiaTheme="minorEastAsia" w:hAnsiTheme="minorHAnsi"/>
          <w:lang w:val="en-US"/>
        </w:rPr>
        <w:t>_</w:t>
      </w:r>
      <w:r w:rsidR="00CE2D38">
        <w:rPr>
          <w:rFonts w:asciiTheme="minorHAnsi" w:eastAsiaTheme="minorEastAsia" w:hAnsiTheme="minorHAnsi"/>
          <w:lang w:val="en-US"/>
        </w:rPr>
        <w:t>Attard</w:t>
      </w:r>
      <w:r w:rsidRPr="003519BC">
        <w:rPr>
          <w:rFonts w:asciiTheme="minorHAnsi" w:eastAsiaTheme="minorEastAsia" w:hAnsiTheme="minorHAnsi"/>
          <w:lang w:val="en-US"/>
        </w:rPr>
        <w:t>_SWD42A)</w:t>
      </w:r>
    </w:p>
    <w:p w14:paraId="0EA54C6A" w14:textId="47DA4861" w:rsidR="0066189F" w:rsidRDefault="00044819" w:rsidP="00EB6443">
      <w:pPr>
        <w:numPr>
          <w:ilvl w:val="2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 xml:space="preserve">In this folder, you are required </w:t>
      </w:r>
      <w:r w:rsidRPr="00907258">
        <w:rPr>
          <w:rFonts w:asciiTheme="minorHAnsi" w:eastAsiaTheme="minorEastAsia" w:hAnsiTheme="minorHAnsi"/>
          <w:lang w:val="en-US"/>
        </w:rPr>
        <w:t xml:space="preserve">to </w:t>
      </w:r>
      <w:r w:rsidR="00907258" w:rsidRPr="00907258">
        <w:rPr>
          <w:rFonts w:asciiTheme="minorHAnsi" w:eastAsiaTheme="minorEastAsia" w:hAnsiTheme="minorHAnsi"/>
          <w:lang w:val="en-US"/>
        </w:rPr>
        <w:t>include</w:t>
      </w:r>
      <w:r w:rsidR="00392F18" w:rsidRPr="00907258">
        <w:rPr>
          <w:rFonts w:asciiTheme="minorHAnsi" w:eastAsiaTheme="minorEastAsia" w:hAnsiTheme="minorHAnsi"/>
          <w:lang w:val="en-US"/>
        </w:rPr>
        <w:t xml:space="preserve"> only</w:t>
      </w:r>
      <w:r w:rsidR="00392F18">
        <w:rPr>
          <w:rFonts w:asciiTheme="minorHAnsi" w:eastAsiaTheme="minorEastAsia" w:hAnsiTheme="minorHAnsi"/>
          <w:b/>
          <w:bCs/>
          <w:lang w:val="en-US"/>
        </w:rPr>
        <w:t xml:space="preserve"> </w:t>
      </w:r>
      <w:r w:rsidR="00392F18" w:rsidRPr="00324046">
        <w:rPr>
          <w:rFonts w:asciiTheme="minorHAnsi" w:eastAsiaTheme="minorEastAsia" w:hAnsiTheme="minorHAnsi"/>
          <w:lang w:val="en-US"/>
        </w:rPr>
        <w:t xml:space="preserve">the </w:t>
      </w:r>
      <w:r w:rsidR="00256B74" w:rsidRPr="00324046">
        <w:rPr>
          <w:rFonts w:asciiTheme="minorHAnsi" w:eastAsiaTheme="minorEastAsia" w:hAnsiTheme="minorHAnsi"/>
          <w:lang w:val="en-US"/>
        </w:rPr>
        <w:t>code</w:t>
      </w:r>
      <w:r w:rsidR="00324046" w:rsidRPr="00324046">
        <w:rPr>
          <w:rFonts w:asciiTheme="minorHAnsi" w:eastAsiaTheme="minorEastAsia" w:hAnsiTheme="minorHAnsi"/>
          <w:lang w:val="en-US"/>
        </w:rPr>
        <w:t xml:space="preserve"> files</w:t>
      </w:r>
      <w:r w:rsidR="00256B74" w:rsidRPr="00324046">
        <w:rPr>
          <w:rFonts w:asciiTheme="minorHAnsi" w:eastAsiaTheme="minorEastAsia" w:hAnsiTheme="minorHAnsi"/>
          <w:lang w:val="en-US"/>
        </w:rPr>
        <w:t xml:space="preserve"> </w:t>
      </w:r>
      <w:r w:rsidR="00EB6443">
        <w:rPr>
          <w:rFonts w:asciiTheme="minorHAnsi" w:eastAsiaTheme="minorEastAsia" w:hAnsiTheme="minorHAnsi"/>
          <w:lang w:val="en-US"/>
        </w:rPr>
        <w:t>and any assets</w:t>
      </w:r>
      <w:r w:rsidR="00B96811">
        <w:rPr>
          <w:rFonts w:asciiTheme="minorHAnsi" w:eastAsiaTheme="minorEastAsia" w:hAnsiTheme="minorHAnsi"/>
          <w:lang w:val="en-US"/>
        </w:rPr>
        <w:t xml:space="preserve"> requ</w:t>
      </w:r>
      <w:r w:rsidR="00EB6443">
        <w:rPr>
          <w:rFonts w:asciiTheme="minorHAnsi" w:eastAsiaTheme="minorEastAsia" w:hAnsiTheme="minorHAnsi"/>
          <w:lang w:val="en-US"/>
        </w:rPr>
        <w:t>ired by</w:t>
      </w:r>
      <w:r w:rsidR="00B96811">
        <w:rPr>
          <w:rFonts w:asciiTheme="minorHAnsi" w:eastAsiaTheme="minorEastAsia" w:hAnsiTheme="minorHAnsi"/>
          <w:lang w:val="en-US"/>
        </w:rPr>
        <w:t xml:space="preserve"> the assignment questions</w:t>
      </w:r>
      <w:r w:rsidR="00FA2F59">
        <w:rPr>
          <w:rFonts w:asciiTheme="minorHAnsi" w:eastAsiaTheme="minorEastAsia" w:hAnsiTheme="minorHAnsi"/>
          <w:lang w:val="en-US"/>
        </w:rPr>
        <w:t>.</w:t>
      </w:r>
      <w:r w:rsidR="00B96811">
        <w:rPr>
          <w:rFonts w:asciiTheme="minorHAnsi" w:eastAsiaTheme="minorEastAsia" w:hAnsiTheme="minorHAnsi"/>
          <w:lang w:val="en-US"/>
        </w:rPr>
        <w:t xml:space="preserve"> </w:t>
      </w:r>
      <w:r w:rsidR="00B96811" w:rsidRPr="00B96811">
        <w:rPr>
          <w:rFonts w:asciiTheme="minorHAnsi" w:eastAsiaTheme="minorEastAsia" w:hAnsiTheme="minorHAnsi"/>
          <w:b/>
          <w:bCs/>
          <w:u w:val="single"/>
          <w:lang w:val="en-US"/>
        </w:rPr>
        <w:t>DO NOT UPLOAD THE ENTIRE IONIC PROJECT</w:t>
      </w:r>
      <w:r w:rsidR="00B96811">
        <w:rPr>
          <w:rFonts w:asciiTheme="minorHAnsi" w:eastAsiaTheme="minorEastAsia" w:hAnsiTheme="minorHAnsi"/>
          <w:lang w:val="en-US"/>
        </w:rPr>
        <w:t>.</w:t>
      </w:r>
      <w:r w:rsidR="00633275">
        <w:rPr>
          <w:rFonts w:asciiTheme="minorHAnsi" w:eastAsiaTheme="minorEastAsia" w:hAnsiTheme="minorHAnsi"/>
          <w:lang w:val="en-US"/>
        </w:rPr>
        <w:t xml:space="preserve"> </w:t>
      </w:r>
      <w:r w:rsidR="00B46986">
        <w:rPr>
          <w:rFonts w:asciiTheme="minorHAnsi" w:eastAsiaTheme="minorEastAsia" w:hAnsiTheme="minorHAnsi"/>
          <w:lang w:val="en-US"/>
        </w:rPr>
        <w:t>The assets include:</w:t>
      </w:r>
    </w:p>
    <w:p w14:paraId="4FA3BFE7" w14:textId="60DD5D54" w:rsidR="00B46986" w:rsidRDefault="00241445" w:rsidP="00C23C13">
      <w:pPr>
        <w:numPr>
          <w:ilvl w:val="3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 xml:space="preserve">The </w:t>
      </w:r>
      <w:r w:rsidR="00346257">
        <w:rPr>
          <w:rFonts w:asciiTheme="minorHAnsi" w:eastAsiaTheme="minorEastAsia" w:hAnsiTheme="minorHAnsi"/>
          <w:lang w:val="en-US"/>
        </w:rPr>
        <w:t>Source Code</w:t>
      </w:r>
      <w:r w:rsidR="00FD644B">
        <w:rPr>
          <w:rFonts w:asciiTheme="minorHAnsi" w:eastAsiaTheme="minorEastAsia" w:hAnsiTheme="minorHAnsi"/>
          <w:lang w:val="en-US"/>
        </w:rPr>
        <w:t xml:space="preserve"> files – A</w:t>
      </w:r>
      <w:r>
        <w:rPr>
          <w:rFonts w:asciiTheme="minorHAnsi" w:eastAsiaTheme="minorEastAsia" w:hAnsiTheme="minorHAnsi"/>
          <w:lang w:val="en-US"/>
        </w:rPr>
        <w:t xml:space="preserve">pp.tsx, </w:t>
      </w:r>
      <w:r w:rsidR="00C730F9">
        <w:rPr>
          <w:rFonts w:asciiTheme="minorHAnsi" w:eastAsiaTheme="minorEastAsia" w:hAnsiTheme="minorHAnsi"/>
          <w:lang w:val="en-US"/>
        </w:rPr>
        <w:t>Expenses</w:t>
      </w:r>
      <w:r w:rsidR="00C463F5">
        <w:rPr>
          <w:rFonts w:asciiTheme="minorHAnsi" w:eastAsiaTheme="minorEastAsia" w:hAnsiTheme="minorHAnsi"/>
          <w:lang w:val="en-US"/>
        </w:rPr>
        <w:t>.tsx</w:t>
      </w:r>
      <w:r w:rsidR="00C730F9">
        <w:rPr>
          <w:rFonts w:asciiTheme="minorHAnsi" w:eastAsiaTheme="minorEastAsia" w:hAnsiTheme="minorHAnsi"/>
          <w:lang w:val="en-US"/>
        </w:rPr>
        <w:t>, Preferences.tsx</w:t>
      </w:r>
      <w:r w:rsidR="00FD644B">
        <w:rPr>
          <w:rFonts w:asciiTheme="minorHAnsi" w:eastAsiaTheme="minorEastAsia" w:hAnsiTheme="minorHAnsi"/>
          <w:lang w:val="en-US"/>
        </w:rPr>
        <w:t xml:space="preserve"> (Refer to Section 1)</w:t>
      </w:r>
    </w:p>
    <w:p w14:paraId="7BB33A13" w14:textId="620B7B07" w:rsidR="00C463F5" w:rsidRDefault="008778FC" w:rsidP="00C23C13">
      <w:pPr>
        <w:numPr>
          <w:ilvl w:val="3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 xml:space="preserve">Custom </w:t>
      </w:r>
      <w:r w:rsidR="00346257">
        <w:rPr>
          <w:rFonts w:asciiTheme="minorHAnsi" w:eastAsiaTheme="minorEastAsia" w:hAnsiTheme="minorHAnsi"/>
          <w:lang w:val="en-US"/>
        </w:rPr>
        <w:t>I</w:t>
      </w:r>
      <w:r>
        <w:rPr>
          <w:rFonts w:asciiTheme="minorHAnsi" w:eastAsiaTheme="minorEastAsia" w:hAnsiTheme="minorHAnsi"/>
          <w:lang w:val="en-US"/>
        </w:rPr>
        <w:t>con (Refer to Section 2)</w:t>
      </w:r>
    </w:p>
    <w:p w14:paraId="00173448" w14:textId="1A0FD70D" w:rsidR="008778FC" w:rsidRDefault="00AD48D5" w:rsidP="00C23C13">
      <w:pPr>
        <w:numPr>
          <w:ilvl w:val="3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Market Report (Refer to Section 3)</w:t>
      </w:r>
    </w:p>
    <w:p w14:paraId="768CE396" w14:textId="6C9D02CB" w:rsidR="00346257" w:rsidRPr="003519BC" w:rsidRDefault="00860624" w:rsidP="00C23C13">
      <w:pPr>
        <w:numPr>
          <w:ilvl w:val="3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Link to your short Video Demonstration (Refer to Section 4)</w:t>
      </w:r>
    </w:p>
    <w:p w14:paraId="792B4F74" w14:textId="77777777" w:rsidR="003519BC" w:rsidRDefault="003519BC" w:rsidP="00113BDA">
      <w:pPr>
        <w:numPr>
          <w:ilvl w:val="2"/>
          <w:numId w:val="1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 w:rsidRPr="001B6660">
        <w:rPr>
          <w:rFonts w:asciiTheme="minorHAnsi" w:eastAsiaTheme="minorEastAsia" w:hAnsiTheme="minorHAnsi"/>
          <w:b/>
          <w:bCs/>
          <w:lang w:val="en-US"/>
        </w:rPr>
        <w:t>Compress</w:t>
      </w:r>
      <w:r w:rsidRPr="003519BC">
        <w:rPr>
          <w:rFonts w:asciiTheme="minorHAnsi" w:eastAsiaTheme="minorEastAsia" w:hAnsiTheme="minorHAnsi"/>
          <w:lang w:val="en-US"/>
        </w:rPr>
        <w:t xml:space="preserve"> the folder (zip or rar)</w:t>
      </w:r>
    </w:p>
    <w:p w14:paraId="59A2E630" w14:textId="77777777" w:rsidR="00E2769B" w:rsidRPr="003519BC" w:rsidRDefault="00E2769B" w:rsidP="00E2769B">
      <w:pPr>
        <w:tabs>
          <w:tab w:val="clear" w:pos="4440"/>
          <w:tab w:val="clear" w:pos="7080"/>
        </w:tabs>
        <w:spacing w:after="200" w:line="360" w:lineRule="auto"/>
        <w:ind w:left="2160"/>
        <w:contextualSpacing/>
        <w:jc w:val="both"/>
        <w:rPr>
          <w:rFonts w:asciiTheme="minorHAnsi" w:eastAsiaTheme="minorEastAsia" w:hAnsiTheme="minorHAnsi"/>
          <w:lang w:val="en-US"/>
        </w:rPr>
      </w:pPr>
    </w:p>
    <w:p w14:paraId="6EBB6BCF" w14:textId="65CB8A19" w:rsidR="00221519" w:rsidRPr="007737CD" w:rsidRDefault="00221519" w:rsidP="00221519">
      <w:pPr>
        <w:numPr>
          <w:ilvl w:val="1"/>
          <w:numId w:val="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b/>
          <w:bCs/>
          <w:u w:val="single"/>
          <w:lang w:val="en-US"/>
        </w:rPr>
      </w:pPr>
      <w:r>
        <w:rPr>
          <w:rFonts w:asciiTheme="minorHAnsi" w:eastAsiaTheme="minorEastAsia" w:hAnsiTheme="minorHAnsi"/>
          <w:b/>
          <w:bCs/>
          <w:u w:val="single"/>
          <w:lang w:val="en-US"/>
        </w:rPr>
        <w:t>Second File – This Document with your student details:</w:t>
      </w:r>
    </w:p>
    <w:p w14:paraId="2723C83B" w14:textId="77777777" w:rsidR="00221519" w:rsidRDefault="00221519" w:rsidP="00221519">
      <w:pPr>
        <w:numPr>
          <w:ilvl w:val="2"/>
          <w:numId w:val="2"/>
        </w:num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  <w:r>
        <w:rPr>
          <w:rFonts w:asciiTheme="minorHAnsi" w:eastAsiaTheme="minorEastAsia" w:hAnsiTheme="minorHAnsi"/>
          <w:lang w:val="en-US"/>
        </w:rPr>
        <w:t>In addition to the previous compressed folder, you need to also</w:t>
      </w:r>
      <w:r w:rsidRPr="00161493">
        <w:rPr>
          <w:rFonts w:asciiTheme="minorHAnsi" w:eastAsiaTheme="minorEastAsia" w:hAnsiTheme="minorHAnsi"/>
          <w:lang w:val="en-US"/>
        </w:rPr>
        <w:t xml:space="preserve"> </w:t>
      </w:r>
      <w:r w:rsidRPr="00161493">
        <w:rPr>
          <w:rFonts w:asciiTheme="minorHAnsi" w:eastAsiaTheme="minorEastAsia" w:hAnsiTheme="minorHAnsi"/>
          <w:b/>
          <w:bCs/>
          <w:lang w:val="en-US"/>
        </w:rPr>
        <w:t>upload this</w:t>
      </w:r>
      <w:r>
        <w:rPr>
          <w:rFonts w:asciiTheme="minorHAnsi" w:eastAsiaTheme="minorEastAsia" w:hAnsiTheme="minorHAnsi"/>
          <w:b/>
          <w:bCs/>
          <w:lang w:val="en-US"/>
        </w:rPr>
        <w:t xml:space="preserve"> entire</w:t>
      </w:r>
      <w:r w:rsidRPr="00161493">
        <w:rPr>
          <w:rFonts w:asciiTheme="minorHAnsi" w:eastAsiaTheme="minorEastAsia" w:hAnsiTheme="minorHAnsi"/>
          <w:b/>
          <w:bCs/>
          <w:lang w:val="en-US"/>
        </w:rPr>
        <w:t xml:space="preserve"> </w:t>
      </w:r>
      <w:r>
        <w:rPr>
          <w:rFonts w:asciiTheme="minorHAnsi" w:eastAsiaTheme="minorEastAsia" w:hAnsiTheme="minorHAnsi"/>
          <w:b/>
          <w:bCs/>
          <w:lang w:val="en-US"/>
        </w:rPr>
        <w:t>d</w:t>
      </w:r>
      <w:r w:rsidRPr="00161493">
        <w:rPr>
          <w:rFonts w:asciiTheme="minorHAnsi" w:eastAsiaTheme="minorEastAsia" w:hAnsiTheme="minorHAnsi"/>
          <w:b/>
          <w:bCs/>
          <w:lang w:val="en-US"/>
        </w:rPr>
        <w:t>ocument</w:t>
      </w:r>
      <w:r>
        <w:rPr>
          <w:rFonts w:asciiTheme="minorHAnsi" w:eastAsiaTheme="minorEastAsia" w:hAnsiTheme="minorHAnsi"/>
          <w:b/>
          <w:bCs/>
          <w:lang w:val="en-US"/>
        </w:rPr>
        <w:t xml:space="preserve"> </w:t>
      </w:r>
      <w:r w:rsidRPr="009E345E">
        <w:rPr>
          <w:rFonts w:asciiTheme="minorHAnsi" w:eastAsiaTheme="minorEastAsia" w:hAnsiTheme="minorHAnsi"/>
          <w:i/>
          <w:iCs/>
          <w:lang w:val="en-US"/>
        </w:rPr>
        <w:t>(</w:t>
      </w:r>
      <w:r>
        <w:rPr>
          <w:rFonts w:asciiTheme="minorHAnsi" w:eastAsiaTheme="minorEastAsia" w:hAnsiTheme="minorHAnsi"/>
          <w:i/>
          <w:iCs/>
          <w:lang w:val="en-US"/>
        </w:rPr>
        <w:t>not just the coversheet</w:t>
      </w:r>
      <w:r w:rsidRPr="009E345E">
        <w:rPr>
          <w:rFonts w:asciiTheme="minorHAnsi" w:eastAsiaTheme="minorEastAsia" w:hAnsiTheme="minorHAnsi"/>
          <w:i/>
          <w:iCs/>
          <w:lang w:val="en-US"/>
        </w:rPr>
        <w:t>)</w:t>
      </w:r>
      <w:r>
        <w:rPr>
          <w:rFonts w:asciiTheme="minorHAnsi" w:eastAsiaTheme="minorEastAsia" w:hAnsiTheme="minorHAnsi"/>
          <w:lang w:val="en-US"/>
        </w:rPr>
        <w:t xml:space="preserve"> on VLE. Do not edit this document in any shape or form except to add your student details in the first page.</w:t>
      </w:r>
    </w:p>
    <w:p w14:paraId="7A8824C5" w14:textId="77777777" w:rsidR="00AC5F38" w:rsidRPr="00161493" w:rsidRDefault="00AC5F38" w:rsidP="00221519">
      <w:pPr>
        <w:tabs>
          <w:tab w:val="clear" w:pos="4440"/>
          <w:tab w:val="clear" w:pos="7080"/>
        </w:tabs>
        <w:spacing w:after="200" w:line="360" w:lineRule="auto"/>
        <w:contextualSpacing/>
        <w:jc w:val="both"/>
        <w:rPr>
          <w:rFonts w:asciiTheme="minorHAnsi" w:eastAsiaTheme="minorEastAsia" w:hAnsiTheme="minorHAnsi"/>
          <w:lang w:val="en-US"/>
        </w:rPr>
      </w:pPr>
    </w:p>
    <w:p w14:paraId="2EDF97DD" w14:textId="77777777" w:rsidR="00AC5F38" w:rsidRDefault="00AC5F38" w:rsidP="00AC5F38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eastAsiaTheme="minorEastAsia"/>
          <w:b/>
          <w:sz w:val="28"/>
          <w:szCs w:val="28"/>
          <w:lang w:val="en-US"/>
        </w:rPr>
      </w:pPr>
    </w:p>
    <w:p w14:paraId="0F43BED3" w14:textId="5904F95F" w:rsidR="00AC5F38" w:rsidRPr="00AC5F38" w:rsidRDefault="00AC5F38" w:rsidP="00AC5F38">
      <w:pPr>
        <w:pBdr>
          <w:bottom w:val="single" w:sz="4" w:space="1" w:color="auto"/>
        </w:pBdr>
        <w:tabs>
          <w:tab w:val="clear" w:pos="4440"/>
          <w:tab w:val="clear" w:pos="7080"/>
        </w:tabs>
        <w:spacing w:after="200" w:line="276" w:lineRule="auto"/>
        <w:rPr>
          <w:rFonts w:asciiTheme="minorHAnsi" w:eastAsiaTheme="minorEastAsia" w:hAnsiTheme="minorHAnsi" w:cstheme="minorHAnsi"/>
          <w:b/>
          <w:sz w:val="36"/>
          <w:szCs w:val="36"/>
          <w:lang w:val="en-US"/>
        </w:rPr>
      </w:pPr>
      <w:r w:rsidRPr="00AC5F38">
        <w:rPr>
          <w:rFonts w:asciiTheme="minorHAnsi" w:eastAsiaTheme="minorEastAsia" w:hAnsiTheme="minorHAnsi" w:cstheme="minorHAnsi"/>
          <w:b/>
          <w:sz w:val="36"/>
          <w:szCs w:val="36"/>
          <w:lang w:val="en-US"/>
        </w:rPr>
        <w:t>Read Carefully</w:t>
      </w:r>
    </w:p>
    <w:p w14:paraId="2F880096" w14:textId="3F2579B7" w:rsidR="001209F8" w:rsidRPr="00AC5F38" w:rsidRDefault="001209F8" w:rsidP="001209F8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sz w:val="24"/>
          <w:szCs w:val="24"/>
          <w:lang w:val="en-US"/>
        </w:rPr>
      </w:pPr>
      <w:r w:rsidRPr="00AC5F38">
        <w:rPr>
          <w:rFonts w:asciiTheme="minorHAnsi" w:eastAsiaTheme="minorEastAsia" w:hAnsiTheme="minorHAnsi"/>
          <w:b/>
          <w:bCs/>
          <w:sz w:val="24"/>
          <w:szCs w:val="24"/>
          <w:lang w:val="en-US"/>
        </w:rPr>
        <w:t xml:space="preserve">Submissions occurring after the indicated time frame are considered late and thus will </w:t>
      </w:r>
      <w:r w:rsidRPr="00AC5F38">
        <w:rPr>
          <w:rFonts w:asciiTheme="minorHAnsi" w:eastAsiaTheme="minorEastAsia" w:hAnsiTheme="minorHAnsi"/>
          <w:b/>
          <w:bCs/>
          <w:sz w:val="24"/>
          <w:szCs w:val="24"/>
          <w:u w:val="single"/>
          <w:lang w:val="en-US"/>
        </w:rPr>
        <w:t>not</w:t>
      </w:r>
      <w:r w:rsidRPr="00AC5F38">
        <w:rPr>
          <w:rFonts w:asciiTheme="minorHAnsi" w:eastAsiaTheme="minorEastAsia" w:hAnsiTheme="minorHAnsi"/>
          <w:b/>
          <w:bCs/>
          <w:sz w:val="24"/>
          <w:szCs w:val="24"/>
          <w:lang w:val="en-US"/>
        </w:rPr>
        <w:t xml:space="preserve"> be accepted</w:t>
      </w:r>
      <w:r w:rsidRPr="00AC5F38">
        <w:rPr>
          <w:rFonts w:asciiTheme="minorHAnsi" w:eastAsiaTheme="minorEastAsia" w:hAnsiTheme="minorHAnsi"/>
          <w:sz w:val="24"/>
          <w:szCs w:val="24"/>
          <w:lang w:val="en-US"/>
        </w:rPr>
        <w:t>.</w:t>
      </w:r>
    </w:p>
    <w:p w14:paraId="1A0E678F" w14:textId="49DC7FA4" w:rsidR="0023385F" w:rsidRPr="00AC5F38" w:rsidRDefault="003519BC" w:rsidP="0023385F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/>
          <w:sz w:val="24"/>
          <w:szCs w:val="24"/>
          <w:lang w:val="en-US"/>
        </w:rPr>
      </w:pPr>
      <w:r w:rsidRPr="00AC5F38">
        <w:rPr>
          <w:rFonts w:asciiTheme="minorHAnsi" w:eastAsiaTheme="minorEastAsia" w:hAnsiTheme="minorHAnsi"/>
          <w:sz w:val="24"/>
          <w:szCs w:val="24"/>
          <w:lang w:val="en-US"/>
        </w:rPr>
        <w:t>All the institute procedures</w:t>
      </w:r>
      <w:r w:rsidR="009214E8">
        <w:rPr>
          <w:rFonts w:asciiTheme="minorHAnsi" w:eastAsiaTheme="minorEastAsia" w:hAnsiTheme="minorHAnsi"/>
          <w:sz w:val="24"/>
          <w:szCs w:val="24"/>
          <w:lang w:val="en-US"/>
        </w:rPr>
        <w:t>,</w:t>
      </w:r>
      <w:r w:rsidRPr="00AC5F38">
        <w:rPr>
          <w:rFonts w:asciiTheme="minorHAnsi" w:eastAsiaTheme="minorEastAsia" w:hAnsiTheme="minorHAnsi"/>
          <w:sz w:val="24"/>
          <w:szCs w:val="24"/>
          <w:lang w:val="en-US"/>
        </w:rPr>
        <w:t xml:space="preserve"> rules and regulations apply to this assignment.</w:t>
      </w:r>
    </w:p>
    <w:p w14:paraId="2D2678F5" w14:textId="2EFE7817" w:rsidR="003305E6" w:rsidRPr="00AC5F38" w:rsidRDefault="003519BC" w:rsidP="002B2589">
      <w:pPr>
        <w:numPr>
          <w:ilvl w:val="0"/>
          <w:numId w:val="2"/>
        </w:numPr>
        <w:tabs>
          <w:tab w:val="clear" w:pos="4440"/>
          <w:tab w:val="clear" w:pos="7080"/>
        </w:tabs>
        <w:spacing w:after="200" w:line="360" w:lineRule="auto"/>
        <w:ind w:hanging="720"/>
        <w:contextualSpacing/>
        <w:jc w:val="both"/>
        <w:rPr>
          <w:rFonts w:asciiTheme="minorHAnsi" w:eastAsiaTheme="minorEastAsia" w:hAnsiTheme="minorHAnsi" w:cs="Tahoma"/>
          <w:sz w:val="24"/>
          <w:szCs w:val="24"/>
          <w:lang w:val="en-US"/>
        </w:rPr>
      </w:pPr>
      <w:r w:rsidRPr="00AC5F38">
        <w:rPr>
          <w:rFonts w:asciiTheme="minorHAnsi" w:eastAsiaTheme="minorEastAsia" w:hAnsiTheme="minorHAnsi" w:cs="Tahoma"/>
          <w:b/>
          <w:sz w:val="24"/>
          <w:szCs w:val="24"/>
          <w:u w:val="single"/>
          <w:lang w:val="en-US"/>
        </w:rPr>
        <w:t>Copying is strictly prohibited and will be penalized</w:t>
      </w:r>
      <w:r w:rsidRPr="00AC5F38">
        <w:rPr>
          <w:rFonts w:asciiTheme="minorHAnsi" w:eastAsiaTheme="minorEastAsia" w:hAnsiTheme="minorHAnsi" w:cs="Tahoma"/>
          <w:sz w:val="24"/>
          <w:szCs w:val="24"/>
          <w:lang w:val="en-US"/>
        </w:rPr>
        <w:t xml:space="preserve"> in line with the College’s disciplinary procedures. Note that you might be called for an </w:t>
      </w:r>
      <w:r w:rsidRPr="00AC5F38">
        <w:rPr>
          <w:rFonts w:asciiTheme="minorHAnsi" w:eastAsiaTheme="minorEastAsia" w:hAnsiTheme="minorHAnsi" w:cs="Tahoma"/>
          <w:b/>
          <w:bCs/>
          <w:sz w:val="24"/>
          <w:szCs w:val="24"/>
          <w:u w:val="single"/>
          <w:lang w:val="en-US"/>
        </w:rPr>
        <w:t>interview</w:t>
      </w:r>
      <w:r w:rsidRPr="00AC5F38">
        <w:rPr>
          <w:rFonts w:asciiTheme="minorHAnsi" w:eastAsiaTheme="minorEastAsia" w:hAnsiTheme="minorHAnsi" w:cs="Tahoma"/>
          <w:sz w:val="24"/>
          <w:szCs w:val="24"/>
          <w:lang w:val="en-US"/>
        </w:rPr>
        <w:t xml:space="preserve"> to explain your work.</w:t>
      </w:r>
    </w:p>
    <w:p w14:paraId="7351E684" w14:textId="77777777" w:rsidR="003305E6" w:rsidRDefault="003305E6">
      <w:pPr>
        <w:tabs>
          <w:tab w:val="clear" w:pos="4440"/>
          <w:tab w:val="clear" w:pos="7080"/>
        </w:tabs>
        <w:rPr>
          <w:rFonts w:asciiTheme="minorHAnsi" w:eastAsiaTheme="minorEastAsia" w:hAnsiTheme="minorHAnsi" w:cs="Tahoma"/>
          <w:sz w:val="23"/>
          <w:szCs w:val="23"/>
          <w:lang w:val="en-US"/>
        </w:rPr>
      </w:pPr>
      <w:r>
        <w:rPr>
          <w:rFonts w:asciiTheme="minorHAnsi" w:eastAsiaTheme="minorEastAsia" w:hAnsiTheme="minorHAnsi" w:cs="Tahoma"/>
          <w:sz w:val="23"/>
          <w:szCs w:val="23"/>
          <w:lang w:val="en-US"/>
        </w:rPr>
        <w:br w:type="page"/>
      </w:r>
    </w:p>
    <w:p w14:paraId="3D0975F1" w14:textId="77777777" w:rsidR="003519BC" w:rsidRPr="003519BC" w:rsidRDefault="003519BC" w:rsidP="003305E6">
      <w:pPr>
        <w:tabs>
          <w:tab w:val="clear" w:pos="4440"/>
          <w:tab w:val="clear" w:pos="7080"/>
        </w:tabs>
        <w:spacing w:after="200" w:line="360" w:lineRule="auto"/>
        <w:ind w:left="720"/>
        <w:contextualSpacing/>
        <w:jc w:val="both"/>
        <w:rPr>
          <w:rFonts w:asciiTheme="minorHAnsi" w:eastAsiaTheme="minorEastAsia" w:hAnsiTheme="minorHAnsi"/>
          <w:lang w:val="en-US"/>
        </w:rPr>
      </w:pPr>
    </w:p>
    <w:p w14:paraId="27EF8674" w14:textId="46F84B8C" w:rsidR="001B6660" w:rsidRDefault="001C1B9F" w:rsidP="001C1B9F">
      <w:pPr>
        <w:keepNext/>
        <w:tabs>
          <w:tab w:val="clear" w:pos="4440"/>
          <w:tab w:val="clear" w:pos="7080"/>
        </w:tabs>
        <w:spacing w:before="240" w:after="60"/>
        <w:outlineLvl w:val="0"/>
        <w:rPr>
          <w:rFonts w:asciiTheme="minorHAnsi" w:hAnsiTheme="minorHAnsi" w:cstheme="minorHAnsi"/>
          <w:b/>
          <w:bCs/>
          <w:kern w:val="32"/>
          <w:sz w:val="20"/>
          <w:szCs w:val="32"/>
        </w:rPr>
      </w:pPr>
      <w:r>
        <w:rPr>
          <w:rFonts w:asciiTheme="minorHAnsi" w:hAnsiTheme="minorHAnsi" w:cstheme="minorHAnsi"/>
          <w:b/>
          <w:bCs/>
          <w:kern w:val="32"/>
          <w:sz w:val="32"/>
          <w:szCs w:val="32"/>
        </w:rPr>
        <w:t>SCENARIO</w:t>
      </w:r>
      <w:r w:rsidRPr="001C1B9F">
        <w:rPr>
          <w:rFonts w:asciiTheme="minorHAnsi" w:hAnsiTheme="minorHAnsi" w:cstheme="minorHAnsi"/>
          <w:b/>
          <w:bCs/>
          <w:color w:val="FFFFFF" w:themeColor="background1"/>
          <w:kern w:val="32"/>
          <w:sz w:val="32"/>
          <w:szCs w:val="32"/>
        </w:rPr>
        <w:t xml:space="preserve"> application</w:t>
      </w:r>
    </w:p>
    <w:p w14:paraId="3CCA272C" w14:textId="6612084E" w:rsidR="00611DA0" w:rsidRDefault="00E605ED" w:rsidP="00E605E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 local </w:t>
      </w:r>
      <w:r w:rsidR="00274267">
        <w:rPr>
          <w:rFonts w:asciiTheme="minorHAnsi" w:eastAsiaTheme="minorEastAsia" w:hAnsiTheme="minorHAnsi" w:cstheme="minorBidi"/>
          <w:sz w:val="24"/>
          <w:szCs w:val="24"/>
          <w:lang w:val="en-US"/>
        </w:rPr>
        <w:t>NGO</w:t>
      </w:r>
      <w:r w:rsidR="00C13BC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274267">
        <w:rPr>
          <w:rFonts w:asciiTheme="minorHAnsi" w:eastAsiaTheme="minorEastAsia" w:hAnsiTheme="minorHAnsi" w:cstheme="minorBidi"/>
          <w:sz w:val="24"/>
          <w:szCs w:val="24"/>
          <w:lang w:val="en-US"/>
        </w:rPr>
        <w:t>in Malta</w:t>
      </w:r>
      <w:r w:rsidR="00943B6B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, </w:t>
      </w:r>
      <w:r w:rsidR="007B0BBB" w:rsidRPr="007B0BBB">
        <w:rPr>
          <w:rFonts w:asciiTheme="minorHAnsi" w:eastAsiaTheme="minorEastAsia" w:hAnsiTheme="minorHAnsi" w:cstheme="minorBidi"/>
          <w:i/>
          <w:iCs/>
          <w:sz w:val="24"/>
          <w:szCs w:val="24"/>
          <w:lang w:val="en-US"/>
        </w:rPr>
        <w:t xml:space="preserve">Safe </w:t>
      </w:r>
      <w:r w:rsidR="00943B6B" w:rsidRPr="007B0BBB">
        <w:rPr>
          <w:rFonts w:asciiTheme="minorHAnsi" w:eastAsiaTheme="minorEastAsia" w:hAnsiTheme="minorHAnsi" w:cstheme="minorBidi"/>
          <w:i/>
          <w:iCs/>
          <w:sz w:val="24"/>
          <w:szCs w:val="24"/>
          <w:lang w:val="en-US"/>
        </w:rPr>
        <w:t>Finan</w:t>
      </w:r>
      <w:r w:rsidR="007B0BBB" w:rsidRPr="007B0BBB">
        <w:rPr>
          <w:rFonts w:asciiTheme="minorHAnsi" w:eastAsiaTheme="minorEastAsia" w:hAnsiTheme="minorHAnsi" w:cstheme="minorBidi"/>
          <w:i/>
          <w:iCs/>
          <w:sz w:val="24"/>
          <w:szCs w:val="24"/>
          <w:lang w:val="en-US"/>
        </w:rPr>
        <w:t>ce</w:t>
      </w:r>
      <w:r w:rsidR="007B0BBB">
        <w:rPr>
          <w:rFonts w:asciiTheme="minorHAnsi" w:eastAsiaTheme="minorEastAsia" w:hAnsiTheme="minorHAnsi" w:cstheme="minorBidi"/>
          <w:sz w:val="24"/>
          <w:szCs w:val="24"/>
          <w:lang w:val="en-US"/>
        </w:rPr>
        <w:t>,</w:t>
      </w:r>
      <w:r w:rsidR="002742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is </w:t>
      </w:r>
      <w:r w:rsidR="007B0BBB">
        <w:rPr>
          <w:rFonts w:asciiTheme="minorHAnsi" w:eastAsiaTheme="minorEastAsia" w:hAnsiTheme="minorHAnsi" w:cstheme="minorBidi"/>
          <w:sz w:val="24"/>
          <w:szCs w:val="24"/>
          <w:lang w:val="en-US"/>
        </w:rPr>
        <w:t>launching</w:t>
      </w:r>
      <w:r w:rsidR="002742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 new initiative to help </w:t>
      </w:r>
      <w:r w:rsidR="00943B6B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citizens </w:t>
      </w:r>
      <w:r w:rsidR="0067490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o </w:t>
      </w:r>
      <w:r w:rsidR="00943B6B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be more </w:t>
      </w:r>
      <w:r w:rsidR="007B0BBB">
        <w:rPr>
          <w:rFonts w:asciiTheme="minorHAnsi" w:eastAsiaTheme="minorEastAsia" w:hAnsiTheme="minorHAnsi" w:cstheme="minorBidi"/>
          <w:sz w:val="24"/>
          <w:szCs w:val="24"/>
          <w:lang w:val="en-US"/>
        </w:rPr>
        <w:t>conscientious</w:t>
      </w:r>
      <w:r w:rsidR="00943B6B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of their spending </w:t>
      </w:r>
      <w:r w:rsidR="007B0BBB">
        <w:rPr>
          <w:rFonts w:asciiTheme="minorHAnsi" w:eastAsiaTheme="minorEastAsia" w:hAnsiTheme="minorHAnsi" w:cstheme="minorBidi"/>
          <w:sz w:val="24"/>
          <w:szCs w:val="24"/>
          <w:lang w:val="en-US"/>
        </w:rPr>
        <w:t>habits</w:t>
      </w:r>
      <w:r w:rsidR="00943B6B">
        <w:rPr>
          <w:rFonts w:asciiTheme="minorHAnsi" w:eastAsiaTheme="minorEastAsia" w:hAnsiTheme="minorHAnsi" w:cstheme="minorBidi"/>
          <w:sz w:val="24"/>
          <w:szCs w:val="24"/>
          <w:lang w:val="en-US"/>
        </w:rPr>
        <w:t>. As such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, </w:t>
      </w:r>
      <w:r w:rsidR="007B0BBB">
        <w:rPr>
          <w:rFonts w:asciiTheme="minorHAnsi" w:eastAsiaTheme="minorEastAsia" w:hAnsiTheme="minorHAnsi" w:cstheme="minorBidi"/>
          <w:sz w:val="24"/>
          <w:szCs w:val="24"/>
          <w:lang w:val="en-US"/>
        </w:rPr>
        <w:t>Safe Finance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has approached you to </w:t>
      </w:r>
      <w:r w:rsidR="00281D99">
        <w:rPr>
          <w:rFonts w:asciiTheme="minorHAnsi" w:eastAsiaTheme="minorEastAsia" w:hAnsiTheme="minorHAnsi" w:cstheme="minorBidi"/>
          <w:sz w:val="24"/>
          <w:szCs w:val="24"/>
          <w:lang w:val="en-US"/>
        </w:rPr>
        <w:t>build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ir new mobile app</w:t>
      </w:r>
      <w:r w:rsidR="004A0A5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, </w:t>
      </w:r>
      <w:r w:rsidR="00C80F34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Expense Tracker</w:t>
      </w:r>
      <w:r w:rsidR="004A0A5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, a minimalistic </w:t>
      </w:r>
      <w:r w:rsidR="00C80F34">
        <w:rPr>
          <w:rFonts w:asciiTheme="minorHAnsi" w:eastAsiaTheme="minorEastAsia" w:hAnsiTheme="minorHAnsi" w:cstheme="minorBidi"/>
          <w:sz w:val="24"/>
          <w:szCs w:val="24"/>
          <w:lang w:val="en-US"/>
        </w:rPr>
        <w:t>expense tracker mobile</w:t>
      </w:r>
      <w:r w:rsidR="0067490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pp</w:t>
      </w:r>
      <w:r w:rsidR="00C80F3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at allows the user to </w:t>
      </w:r>
      <w:r w:rsidR="00674903">
        <w:rPr>
          <w:rFonts w:asciiTheme="minorHAnsi" w:eastAsiaTheme="minorEastAsia" w:hAnsiTheme="minorHAnsi" w:cstheme="minorBidi"/>
          <w:sz w:val="24"/>
          <w:szCs w:val="24"/>
          <w:lang w:val="en-US"/>
        </w:rPr>
        <w:t>track</w:t>
      </w:r>
      <w:r w:rsidR="00C80F3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67490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ir </w:t>
      </w:r>
      <w:r w:rsidR="00611DA0">
        <w:rPr>
          <w:rFonts w:asciiTheme="minorHAnsi" w:eastAsiaTheme="minorEastAsia" w:hAnsiTheme="minorHAnsi" w:cstheme="minorBidi"/>
          <w:sz w:val="24"/>
          <w:szCs w:val="24"/>
          <w:lang w:val="en-US"/>
        </w:rPr>
        <w:t>day to day expenses</w:t>
      </w:r>
      <w:r w:rsidRPr="00E605ED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.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1B6660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</w:p>
    <w:p w14:paraId="2912C529" w14:textId="27599DF4" w:rsidR="00E605ED" w:rsidRDefault="00E605ED" w:rsidP="00E605E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</w:pP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 </w:t>
      </w:r>
      <w:r w:rsidR="001B6660">
        <w:rPr>
          <w:rFonts w:asciiTheme="minorHAnsi" w:eastAsiaTheme="minorEastAsia" w:hAnsiTheme="minorHAnsi" w:cstheme="minorBidi"/>
          <w:sz w:val="24"/>
          <w:szCs w:val="24"/>
          <w:lang w:val="en-US"/>
        </w:rPr>
        <w:t>were tasked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EF54E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with </w:t>
      </w:r>
      <w:r w:rsidR="00611DA0">
        <w:rPr>
          <w:rFonts w:asciiTheme="minorHAnsi" w:eastAsiaTheme="minorEastAsia" w:hAnsiTheme="minorHAnsi" w:cstheme="minorBidi"/>
          <w:sz w:val="24"/>
          <w:szCs w:val="24"/>
          <w:lang w:val="en-US"/>
        </w:rPr>
        <w:t>building this mobile app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493AF8">
        <w:rPr>
          <w:rFonts w:asciiTheme="minorHAnsi" w:eastAsiaTheme="minorEastAsia" w:hAnsiTheme="minorHAnsi" w:cstheme="minorBidi"/>
          <w:sz w:val="24"/>
          <w:szCs w:val="24"/>
          <w:lang w:val="en-US"/>
        </w:rPr>
        <w:t>using Ionic</w:t>
      </w:r>
      <w:r w:rsidR="008B14DE">
        <w:rPr>
          <w:rFonts w:asciiTheme="minorHAnsi" w:eastAsiaTheme="minorEastAsia" w:hAnsiTheme="minorHAnsi" w:cstheme="minorBidi"/>
          <w:sz w:val="24"/>
          <w:szCs w:val="24"/>
          <w:lang w:val="en-US"/>
        </w:rPr>
        <w:t>-</w:t>
      </w:r>
      <w:r w:rsidR="00493AF8">
        <w:rPr>
          <w:rFonts w:asciiTheme="minorHAnsi" w:eastAsiaTheme="minorEastAsia" w:hAnsiTheme="minorHAnsi" w:cstheme="minorBidi"/>
          <w:sz w:val="24"/>
          <w:szCs w:val="24"/>
          <w:lang w:val="en-US"/>
        </w:rPr>
        <w:t>React</w:t>
      </w:r>
      <w:r w:rsidR="00611DA0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nd </w:t>
      </w:r>
      <w:r w:rsidR="00212FF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o </w:t>
      </w:r>
      <w:r w:rsidR="000B5958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make strategies to </w:t>
      </w:r>
      <w:r w:rsidR="00212FF3">
        <w:rPr>
          <w:rFonts w:asciiTheme="minorHAnsi" w:eastAsiaTheme="minorEastAsia" w:hAnsiTheme="minorHAnsi" w:cstheme="minorBidi"/>
          <w:sz w:val="24"/>
          <w:szCs w:val="24"/>
          <w:lang w:val="en-US"/>
        </w:rPr>
        <w:t>deploy it in the future.</w:t>
      </w:r>
      <w:r w:rsidR="00493AF8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0B5958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 app needs to be built according to the 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mockup </w:t>
      </w:r>
      <w:r w:rsidR="000B5958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provided 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>(</w:t>
      </w:r>
      <w:r w:rsidR="00EB5563">
        <w:rPr>
          <w:rFonts w:asciiTheme="minorHAnsi" w:eastAsiaTheme="minorEastAsia" w:hAnsiTheme="minorHAnsi" w:cstheme="minorBidi"/>
          <w:sz w:val="24"/>
          <w:szCs w:val="24"/>
          <w:lang w:val="en-US"/>
        </w:rPr>
        <w:t>refer to the images</w:t>
      </w:r>
      <w:r w:rsidRPr="00E605E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below). </w:t>
      </w:r>
      <w:r w:rsidRPr="00E605ED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A video of the whole functional application is provided on VLE.</w:t>
      </w:r>
    </w:p>
    <w:p w14:paraId="027E8E16" w14:textId="77777777" w:rsidR="00B47F29" w:rsidRDefault="00B47F29" w:rsidP="00E605E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</w:pPr>
    </w:p>
    <w:p w14:paraId="23894A77" w14:textId="77777777" w:rsidR="00B47F29" w:rsidRPr="001B6660" w:rsidRDefault="00B47F29" w:rsidP="00E605E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3AA19556" w14:textId="77777777" w:rsidR="00DA67CA" w:rsidRDefault="00DA67CA" w:rsidP="003D03ED"/>
    <w:p w14:paraId="037BE607" w14:textId="4A49B036" w:rsidR="00347579" w:rsidRDefault="00501E20" w:rsidP="00D46960">
      <w:pPr>
        <w:jc w:val="center"/>
      </w:pPr>
      <w:r w:rsidRPr="00501E20">
        <w:rPr>
          <w:noProof/>
          <w:lang w:eastAsia="en-GB"/>
        </w:rPr>
        <w:drawing>
          <wp:inline distT="0" distB="0" distL="0" distR="0" wp14:anchorId="66706E71" wp14:editId="5CC1F94C">
            <wp:extent cx="2383200" cy="4204800"/>
            <wp:effectExtent l="0" t="0" r="0" b="5715"/>
            <wp:docPr id="41346205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462054" name="Picture 1" descr="A screenshot of a phon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83200" cy="4204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A105E">
        <w:t xml:space="preserve">    </w:t>
      </w:r>
      <w:r w:rsidR="0037283D" w:rsidRPr="0037283D">
        <w:rPr>
          <w:noProof/>
          <w:lang w:eastAsia="en-GB"/>
        </w:rPr>
        <w:drawing>
          <wp:inline distT="0" distB="0" distL="0" distR="0" wp14:anchorId="00588A00" wp14:editId="07F9E7FB">
            <wp:extent cx="2358000" cy="4186800"/>
            <wp:effectExtent l="0" t="0" r="4445" b="4445"/>
            <wp:docPr id="222523174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2523174" name="Picture 1" descr="A screenshot of a phon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358000" cy="4186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CB6E7F" w14:textId="77777777" w:rsidR="009D5788" w:rsidRDefault="009D5788" w:rsidP="00AA105E">
      <w:pPr>
        <w:jc w:val="center"/>
        <w:rPr>
          <w:rFonts w:asciiTheme="minorHAnsi" w:hAnsiTheme="minorHAnsi" w:cstheme="minorHAnsi"/>
        </w:rPr>
      </w:pPr>
    </w:p>
    <w:p w14:paraId="5C99816D" w14:textId="66C40144" w:rsidR="00E74C1B" w:rsidRDefault="00AA105E" w:rsidP="00AA105E">
      <w:pPr>
        <w:jc w:val="center"/>
        <w:rPr>
          <w:rFonts w:asciiTheme="minorHAnsi" w:hAnsiTheme="minorHAnsi" w:cstheme="minorHAnsi"/>
        </w:rPr>
      </w:pPr>
      <w:r w:rsidRPr="00FA705B">
        <w:rPr>
          <w:rFonts w:asciiTheme="minorHAnsi" w:hAnsiTheme="minorHAnsi" w:cstheme="minorHAnsi"/>
        </w:rPr>
        <w:t>Figure</w:t>
      </w:r>
      <w:r>
        <w:rPr>
          <w:rFonts w:asciiTheme="minorHAnsi" w:hAnsiTheme="minorHAnsi" w:cstheme="minorHAnsi"/>
        </w:rPr>
        <w:t>s</w:t>
      </w:r>
      <w:r w:rsidRPr="00FA705B">
        <w:rPr>
          <w:rFonts w:asciiTheme="minorHAnsi" w:hAnsiTheme="minorHAnsi" w:cstheme="minorHAnsi"/>
        </w:rPr>
        <w:t xml:space="preserve"> </w:t>
      </w:r>
      <w:r>
        <w:rPr>
          <w:rFonts w:asciiTheme="minorHAnsi" w:hAnsiTheme="minorHAnsi" w:cstheme="minorHAnsi"/>
        </w:rPr>
        <w:t>1</w:t>
      </w:r>
      <w:r w:rsidRPr="00FA705B">
        <w:rPr>
          <w:rFonts w:asciiTheme="minorHAnsi" w:hAnsiTheme="minorHAnsi" w:cstheme="minorHAnsi"/>
        </w:rPr>
        <w:t xml:space="preserve"> </w:t>
      </w:r>
      <w:r w:rsidR="00B510DE">
        <w:rPr>
          <w:rFonts w:asciiTheme="minorHAnsi" w:hAnsiTheme="minorHAnsi" w:cstheme="minorHAnsi"/>
        </w:rPr>
        <w:t>– E</w:t>
      </w:r>
      <w:r>
        <w:rPr>
          <w:rFonts w:asciiTheme="minorHAnsi" w:hAnsiTheme="minorHAnsi" w:cstheme="minorHAnsi"/>
        </w:rPr>
        <w:t>xpenses Screen</w:t>
      </w:r>
      <w:r w:rsidR="00B510DE">
        <w:rPr>
          <w:rFonts w:asciiTheme="minorHAnsi" w:hAnsiTheme="minorHAnsi" w:cstheme="minorHAnsi"/>
        </w:rPr>
        <w:t xml:space="preserve">; </w:t>
      </w:r>
      <w:r w:rsidR="00D26A6D">
        <w:rPr>
          <w:rFonts w:asciiTheme="minorHAnsi" w:hAnsiTheme="minorHAnsi" w:cstheme="minorHAnsi"/>
        </w:rPr>
        <w:t xml:space="preserve">                    </w:t>
      </w:r>
      <w:r w:rsidR="00B510DE">
        <w:rPr>
          <w:rFonts w:asciiTheme="minorHAnsi" w:hAnsiTheme="minorHAnsi" w:cstheme="minorHAnsi"/>
        </w:rPr>
        <w:t xml:space="preserve">Figure 2 – Error </w:t>
      </w:r>
      <w:r w:rsidR="00D26A6D">
        <w:rPr>
          <w:rFonts w:asciiTheme="minorHAnsi" w:hAnsiTheme="minorHAnsi" w:cstheme="minorHAnsi"/>
        </w:rPr>
        <w:t>on</w:t>
      </w:r>
      <w:r w:rsidR="00960CEF">
        <w:rPr>
          <w:rFonts w:asciiTheme="minorHAnsi" w:hAnsiTheme="minorHAnsi" w:cstheme="minorHAnsi"/>
        </w:rPr>
        <w:t xml:space="preserve"> </w:t>
      </w:r>
      <w:r w:rsidR="00D26A6D">
        <w:rPr>
          <w:rFonts w:asciiTheme="minorHAnsi" w:hAnsiTheme="minorHAnsi" w:cstheme="minorHAnsi"/>
        </w:rPr>
        <w:t>in</w:t>
      </w:r>
      <w:r w:rsidR="00960CEF">
        <w:rPr>
          <w:rFonts w:asciiTheme="minorHAnsi" w:hAnsiTheme="minorHAnsi" w:cstheme="minorHAnsi"/>
        </w:rPr>
        <w:t>valid inputs</w:t>
      </w:r>
    </w:p>
    <w:p w14:paraId="6BD8FB21" w14:textId="77777777" w:rsidR="00E74C1B" w:rsidRDefault="00E74C1B" w:rsidP="00E74C1B">
      <w:pPr>
        <w:tabs>
          <w:tab w:val="clear" w:pos="4440"/>
          <w:tab w:val="clear" w:pos="7080"/>
        </w:tabs>
        <w:rPr>
          <w:rFonts w:asciiTheme="minorHAnsi" w:hAnsiTheme="minorHAnsi" w:cstheme="minorHAnsi"/>
        </w:rPr>
      </w:pPr>
    </w:p>
    <w:p w14:paraId="1371BF79" w14:textId="77777777" w:rsidR="00E74C1B" w:rsidRDefault="00E74C1B" w:rsidP="00E74C1B">
      <w:pPr>
        <w:tabs>
          <w:tab w:val="clear" w:pos="4440"/>
          <w:tab w:val="clear" w:pos="7080"/>
        </w:tabs>
        <w:rPr>
          <w:rFonts w:asciiTheme="minorHAnsi" w:hAnsiTheme="minorHAnsi" w:cstheme="minorHAnsi"/>
        </w:rPr>
      </w:pPr>
    </w:p>
    <w:p w14:paraId="61614434" w14:textId="267D8DD9" w:rsidR="00AB53C5" w:rsidRDefault="00B20DBD" w:rsidP="00B20DBD">
      <w:pPr>
        <w:pStyle w:val="NormalWeb"/>
        <w:jc w:val="center"/>
        <w:rPr>
          <w:rFonts w:asciiTheme="minorHAnsi" w:hAnsiTheme="minorHAnsi" w:cstheme="minorHAnsi"/>
        </w:rPr>
      </w:pPr>
      <w:r>
        <w:rPr>
          <w:noProof/>
        </w:rPr>
        <w:lastRenderedPageBreak/>
        <w:drawing>
          <wp:inline distT="0" distB="0" distL="0" distR="0" wp14:anchorId="790757BE" wp14:editId="325A19BE">
            <wp:extent cx="1966823" cy="3471763"/>
            <wp:effectExtent l="0" t="0" r="0" b="0"/>
            <wp:docPr id="1961841627" name="Picture 1" descr="A screenshot of a 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1841627" name="Picture 1" descr="A screenshot of a 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6745" cy="34892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</w:rPr>
        <w:t xml:space="preserve">     </w:t>
      </w:r>
      <w:r w:rsidR="00753C6E" w:rsidRPr="00753C6E">
        <w:rPr>
          <w:rFonts w:asciiTheme="minorHAnsi" w:hAnsiTheme="minorHAnsi" w:cstheme="minorHAnsi"/>
          <w:noProof/>
        </w:rPr>
        <w:drawing>
          <wp:inline distT="0" distB="0" distL="0" distR="0" wp14:anchorId="5DCAA7BC" wp14:editId="4CE7ED28">
            <wp:extent cx="1972624" cy="3485072"/>
            <wp:effectExtent l="0" t="0" r="8890" b="1270"/>
            <wp:docPr id="620261784" name="Picture 1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261784" name="Picture 1" descr="A screenshot of a cell phone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975563" cy="34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719E9" w14:textId="378AE8C8" w:rsidR="00AB53C5" w:rsidRDefault="00457572" w:rsidP="00CB2F6C">
      <w:pPr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Figure </w:t>
      </w:r>
      <w:r w:rsidR="00E74C1B">
        <w:rPr>
          <w:rFonts w:asciiTheme="minorHAnsi" w:hAnsiTheme="minorHAnsi" w:cstheme="minorHAnsi"/>
        </w:rPr>
        <w:t>3</w:t>
      </w:r>
      <w:r w:rsidR="00CB2F6C">
        <w:rPr>
          <w:rFonts w:asciiTheme="minorHAnsi" w:hAnsiTheme="minorHAnsi" w:cstheme="minorHAnsi"/>
        </w:rPr>
        <w:t xml:space="preserve"> (left)</w:t>
      </w:r>
      <w:r>
        <w:rPr>
          <w:rFonts w:asciiTheme="minorHAnsi" w:hAnsiTheme="minorHAnsi" w:cstheme="minorHAnsi"/>
        </w:rPr>
        <w:t xml:space="preserve"> – </w:t>
      </w:r>
      <w:r w:rsidR="00CB2F6C">
        <w:rPr>
          <w:rFonts w:asciiTheme="minorHAnsi" w:hAnsiTheme="minorHAnsi" w:cstheme="minorHAnsi"/>
        </w:rPr>
        <w:t>Swipe to Delete;        Figure 4 (right) – Preferences Page</w:t>
      </w:r>
    </w:p>
    <w:p w14:paraId="6ED1290E" w14:textId="77777777" w:rsidR="00DB5C51" w:rsidRDefault="00DB5C51" w:rsidP="00D46960">
      <w:pPr>
        <w:jc w:val="center"/>
        <w:rPr>
          <w:rFonts w:asciiTheme="minorHAnsi" w:hAnsiTheme="minorHAnsi" w:cstheme="minorHAnsi"/>
        </w:rPr>
      </w:pPr>
    </w:p>
    <w:p w14:paraId="2D3EE2E1" w14:textId="78820573" w:rsidR="00E74C1B" w:rsidRDefault="00E74C1B">
      <w:pPr>
        <w:tabs>
          <w:tab w:val="clear" w:pos="4440"/>
          <w:tab w:val="clear" w:pos="7080"/>
        </w:tabs>
        <w:rPr>
          <w:rFonts w:asciiTheme="minorHAnsi" w:hAnsiTheme="minorHAnsi" w:cstheme="minorHAnsi"/>
        </w:rPr>
      </w:pPr>
    </w:p>
    <w:p w14:paraId="76A4AE84" w14:textId="77777777" w:rsidR="00E74C1B" w:rsidRDefault="00E74C1B">
      <w:pPr>
        <w:tabs>
          <w:tab w:val="clear" w:pos="4440"/>
          <w:tab w:val="clear" w:pos="7080"/>
        </w:tabs>
        <w:rPr>
          <w:rFonts w:asciiTheme="minorHAnsi" w:hAnsiTheme="minorHAnsi" w:cstheme="minorHAnsi"/>
        </w:rPr>
      </w:pPr>
    </w:p>
    <w:p w14:paraId="617995C2" w14:textId="229AB879" w:rsidR="00E74C1B" w:rsidRDefault="007F52DD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  <w:r w:rsidRPr="007F52DD">
        <w:rPr>
          <w:rFonts w:asciiTheme="minorHAnsi" w:hAnsiTheme="minorHAnsi" w:cstheme="minorHAnsi"/>
          <w:noProof/>
          <w:lang w:eastAsia="en-GB"/>
        </w:rPr>
        <w:drawing>
          <wp:inline distT="0" distB="0" distL="0" distR="0" wp14:anchorId="0D144416" wp14:editId="5EC16567">
            <wp:extent cx="2293200" cy="4078800"/>
            <wp:effectExtent l="0" t="0" r="0" b="0"/>
            <wp:docPr id="65757794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7577946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293200" cy="40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Theme="minorHAnsi" w:hAnsiTheme="minorHAnsi" w:cstheme="minorHAnsi"/>
        </w:rPr>
        <w:t xml:space="preserve">      </w:t>
      </w:r>
      <w:r w:rsidR="008F5698" w:rsidRPr="008F5698">
        <w:rPr>
          <w:rFonts w:asciiTheme="minorHAnsi" w:hAnsiTheme="minorHAnsi" w:cstheme="minorHAnsi"/>
          <w:noProof/>
          <w:lang w:eastAsia="en-GB"/>
        </w:rPr>
        <w:drawing>
          <wp:inline distT="0" distB="0" distL="0" distR="0" wp14:anchorId="5B89AE19" wp14:editId="0D0759B7">
            <wp:extent cx="2318400" cy="4078800"/>
            <wp:effectExtent l="0" t="0" r="5715" b="0"/>
            <wp:docPr id="474061712" name="Picture 1" descr="A white sheet of paper with a white circ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4061712" name="Picture 1" descr="A white sheet of paper with a white circle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8400" cy="407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8D7FD5" w14:textId="77777777" w:rsidR="009D5788" w:rsidRDefault="009D5788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253E5BC0" w14:textId="632DA7DC" w:rsidR="002B2589" w:rsidRDefault="002B2589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Figure</w:t>
      </w:r>
      <w:r w:rsidR="00CB2F6C">
        <w:rPr>
          <w:rFonts w:asciiTheme="minorHAnsi" w:hAnsiTheme="minorHAnsi" w:cstheme="minorHAnsi"/>
        </w:rPr>
        <w:t>s</w:t>
      </w:r>
      <w:r>
        <w:rPr>
          <w:rFonts w:asciiTheme="minorHAnsi" w:hAnsiTheme="minorHAnsi" w:cstheme="minorHAnsi"/>
        </w:rPr>
        <w:t xml:space="preserve"> </w:t>
      </w:r>
      <w:r w:rsidR="00CB2F6C">
        <w:rPr>
          <w:rFonts w:asciiTheme="minorHAnsi" w:hAnsiTheme="minorHAnsi" w:cstheme="minorHAnsi"/>
        </w:rPr>
        <w:t>5,6</w:t>
      </w:r>
      <w:r>
        <w:rPr>
          <w:rFonts w:asciiTheme="minorHAnsi" w:hAnsiTheme="minorHAnsi" w:cstheme="minorHAnsi"/>
        </w:rPr>
        <w:t xml:space="preserve"> – </w:t>
      </w:r>
      <w:r w:rsidR="00CB3C68">
        <w:rPr>
          <w:rFonts w:asciiTheme="minorHAnsi" w:hAnsiTheme="minorHAnsi" w:cstheme="minorHAnsi"/>
        </w:rPr>
        <w:t xml:space="preserve">Color </w:t>
      </w:r>
      <w:r w:rsidR="00B47F29">
        <w:rPr>
          <w:rFonts w:asciiTheme="minorHAnsi" w:hAnsiTheme="minorHAnsi" w:cstheme="minorHAnsi"/>
        </w:rPr>
        <w:t>t</w:t>
      </w:r>
      <w:r w:rsidR="00CB3C68">
        <w:rPr>
          <w:rFonts w:asciiTheme="minorHAnsi" w:hAnsiTheme="minorHAnsi" w:cstheme="minorHAnsi"/>
        </w:rPr>
        <w:t xml:space="preserve">heme </w:t>
      </w:r>
      <w:r w:rsidR="009D5788">
        <w:rPr>
          <w:rFonts w:asciiTheme="minorHAnsi" w:hAnsiTheme="minorHAnsi" w:cstheme="minorHAnsi"/>
        </w:rPr>
        <w:t>turned off</w:t>
      </w:r>
      <w:r w:rsidR="00CB2F6C">
        <w:rPr>
          <w:rFonts w:asciiTheme="minorHAnsi" w:hAnsiTheme="minorHAnsi" w:cstheme="minorHAnsi"/>
        </w:rPr>
        <w:t xml:space="preserve"> </w:t>
      </w:r>
      <w:r w:rsidR="009D5788">
        <w:rPr>
          <w:rFonts w:asciiTheme="minorHAnsi" w:hAnsiTheme="minorHAnsi" w:cstheme="minorHAnsi"/>
        </w:rPr>
        <w:t>on both screens</w:t>
      </w:r>
    </w:p>
    <w:p w14:paraId="0D4A4BE7" w14:textId="77777777" w:rsidR="001E6E15" w:rsidRDefault="001E6E15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3E9BE926" w14:textId="77777777" w:rsidR="001E6E15" w:rsidRDefault="001E6E15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4BBF3DF1" w14:textId="77777777" w:rsidR="001E6E15" w:rsidRDefault="001E6E15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7620C632" w14:textId="77777777" w:rsidR="00E9550E" w:rsidRDefault="00E9550E" w:rsidP="00E74C1B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5E0CB955" w14:textId="77777777" w:rsidR="00F32514" w:rsidRDefault="00F32514">
      <w:pPr>
        <w:tabs>
          <w:tab w:val="clear" w:pos="4440"/>
          <w:tab w:val="clear" w:pos="7080"/>
        </w:tabs>
        <w:rPr>
          <w:rFonts w:asciiTheme="minorHAnsi" w:hAnsiTheme="minorHAnsi" w:cstheme="minorHAnsi"/>
          <w:b/>
          <w:bCs/>
          <w:kern w:val="32"/>
          <w:sz w:val="32"/>
          <w:szCs w:val="32"/>
        </w:rPr>
      </w:pPr>
      <w:r>
        <w:rPr>
          <w:rFonts w:asciiTheme="minorHAnsi" w:hAnsiTheme="minorHAnsi" w:cstheme="minorHAnsi"/>
          <w:b/>
          <w:bCs/>
          <w:kern w:val="32"/>
          <w:sz w:val="32"/>
          <w:szCs w:val="32"/>
        </w:rPr>
        <w:br w:type="page"/>
      </w:r>
    </w:p>
    <w:p w14:paraId="05526C1D" w14:textId="77777777" w:rsidR="00F32514" w:rsidRPr="00F32514" w:rsidRDefault="00F32514" w:rsidP="00F32514">
      <w:pPr>
        <w:rPr>
          <w:rFonts w:asciiTheme="minorHAnsi" w:hAnsiTheme="minorHAnsi" w:cstheme="minorHAnsi"/>
        </w:rPr>
      </w:pPr>
    </w:p>
    <w:p w14:paraId="1367D76D" w14:textId="7A626ADF" w:rsidR="00132B64" w:rsidRPr="00DD6E67" w:rsidRDefault="00132B64" w:rsidP="00132B64">
      <w:pPr>
        <w:keepNext/>
        <w:tabs>
          <w:tab w:val="clear" w:pos="4440"/>
          <w:tab w:val="clear" w:pos="7080"/>
        </w:tabs>
        <w:spacing w:before="240" w:after="60"/>
        <w:outlineLvl w:val="0"/>
        <w:rPr>
          <w:rFonts w:asciiTheme="minorHAnsi" w:hAnsiTheme="minorHAnsi" w:cstheme="minorHAnsi"/>
          <w:b/>
          <w:bCs/>
          <w:kern w:val="32"/>
          <w:sz w:val="24"/>
          <w:szCs w:val="40"/>
          <w:u w:val="single"/>
        </w:rPr>
      </w:pP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SECTION </w:t>
      </w:r>
      <w:r w:rsidR="0081753C"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1</w:t>
      </w: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 – </w:t>
      </w:r>
      <w:r w:rsidR="00547F06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App Development in Ionic-React</w:t>
      </w:r>
      <w:r w:rsidR="00FD5910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(</w:t>
      </w:r>
      <w:r w:rsidR="00921620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46</w:t>
      </w:r>
      <w:r w:rsidR="00FD5910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marks)</w:t>
      </w:r>
    </w:p>
    <w:p w14:paraId="11C022E1" w14:textId="6B122A9B" w:rsidR="00132B64" w:rsidRDefault="00547F06" w:rsidP="00132B64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r task in this section is to develop </w:t>
      </w:r>
      <w:r w:rsidR="00A925DD">
        <w:rPr>
          <w:rFonts w:asciiTheme="minorHAnsi" w:eastAsiaTheme="minorEastAsia" w:hAnsiTheme="minorHAnsi" w:cstheme="minorBidi"/>
          <w:sz w:val="24"/>
          <w:szCs w:val="24"/>
          <w:lang w:val="en-US"/>
        </w:rPr>
        <w:t>a fully functional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mobile app as per the mockups in the images above and the demo video published on VLE.</w:t>
      </w:r>
      <w:r w:rsidR="000A5A6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 application must be developed in Ionic React using </w:t>
      </w:r>
      <w:r w:rsidR="002550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 xml:space="preserve">at least </w:t>
      </w:r>
      <w:r w:rsidR="000A5A6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 following </w:t>
      </w:r>
      <w:r w:rsidR="0083584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Ionic </w:t>
      </w:r>
      <w:r w:rsidR="000A5A66">
        <w:rPr>
          <w:rFonts w:asciiTheme="minorHAnsi" w:eastAsiaTheme="minorEastAsia" w:hAnsiTheme="minorHAnsi" w:cstheme="minorBidi"/>
          <w:sz w:val="24"/>
          <w:szCs w:val="24"/>
          <w:lang w:val="en-US"/>
        </w:rPr>
        <w:t>components:</w:t>
      </w:r>
    </w:p>
    <w:p w14:paraId="5D7A3F86" w14:textId="38E04D9A" w:rsidR="000A5A66" w:rsidRDefault="000A5A66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oolbar </w:t>
      </w:r>
      <w:r w:rsidR="00467B9B">
        <w:rPr>
          <w:rFonts w:asciiTheme="minorHAnsi" w:eastAsiaTheme="minorEastAsia" w:hAnsiTheme="minorHAnsi" w:cstheme="minorBidi"/>
          <w:sz w:val="24"/>
          <w:szCs w:val="24"/>
          <w:lang w:val="en-US"/>
        </w:rPr>
        <w:t>(</w:t>
      </w:r>
      <w:r w:rsidR="00467B9B"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oolbar</w:t>
      </w:r>
      <w:r w:rsidR="00467B9B"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7C61EC78" w14:textId="15732039" w:rsidR="00A55771" w:rsidRDefault="00A55771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Layou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Footer, IonHeader, IonContent, IonPag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2277CD13" w14:textId="73773FA6" w:rsidR="00467B9B" w:rsidRDefault="00467B9B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abs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abs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4B17FA75" w14:textId="5AD634DB" w:rsidR="00467B9B" w:rsidRDefault="00567AB1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List of Expenses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List</w:t>
      </w:r>
      <w:r w:rsidR="00B645C4"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, IonItem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74AEC69C" w14:textId="46B3A4CA" w:rsidR="00567AB1" w:rsidRDefault="00567AB1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Expense Counte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Badg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6208C5E4" w14:textId="6BC1825D" w:rsidR="00567AB1" w:rsidRDefault="00567AB1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Add Expense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Input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41B66337" w14:textId="14FC05C0" w:rsidR="00681CE4" w:rsidRDefault="00681CE4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Delete Expense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Button, IonItemSliding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086B0268" w14:textId="436EF627" w:rsidR="00B645C4" w:rsidRDefault="00B645C4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ex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ext</w:t>
      </w:r>
      <w:r w:rsidR="00A55771"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, IonTitle</w:t>
      </w:r>
      <w:r w:rsidR="002150F7"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, IonLabel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734B159C" w14:textId="7F2DB571" w:rsidR="00B645C4" w:rsidRDefault="002150F7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Error notification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Alert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5FB1D4DF" w14:textId="11AF089D" w:rsidR="002150F7" w:rsidRDefault="00835842" w:rsidP="000A5A66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heme Switche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oggl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5954C04E" w14:textId="77777777" w:rsidR="00A925DD" w:rsidRDefault="00A925DD" w:rsidP="00A925D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20961977" w14:textId="1E51DC35" w:rsidR="00A925DD" w:rsidRPr="004437FF" w:rsidRDefault="00A925DD" w:rsidP="00A925D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b/>
          <w:bCs/>
          <w:sz w:val="36"/>
          <w:szCs w:val="36"/>
          <w:lang w:val="en-US"/>
        </w:rPr>
      </w:pPr>
      <w:r w:rsidRPr="004437FF">
        <w:rPr>
          <w:rFonts w:asciiTheme="minorHAnsi" w:eastAsiaTheme="minorEastAsia" w:hAnsiTheme="minorHAnsi" w:cstheme="minorBidi"/>
          <w:b/>
          <w:bCs/>
          <w:sz w:val="36"/>
          <w:szCs w:val="36"/>
          <w:lang w:val="en-US"/>
        </w:rPr>
        <w:t>Application Specification Details</w:t>
      </w:r>
    </w:p>
    <w:p w14:paraId="2EB703C3" w14:textId="5C786A52" w:rsidR="00EF6941" w:rsidRPr="00EF6941" w:rsidRDefault="00EF6941" w:rsidP="00A925DD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he following is a list of all the specifications required to build this application.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 code should reside in </w:t>
      </w:r>
      <w:r w:rsidR="00C54571">
        <w:rPr>
          <w:rFonts w:asciiTheme="minorHAnsi" w:eastAsiaTheme="minorEastAsia" w:hAnsiTheme="minorHAnsi" w:cstheme="minorBidi"/>
          <w:sz w:val="24"/>
          <w:szCs w:val="24"/>
          <w:lang w:val="en-US"/>
        </w:rPr>
        <w:t>two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files which need to be included in the folder to be uploaded on VLE. These </w:t>
      </w:r>
      <w:r w:rsidR="00A0225F">
        <w:rPr>
          <w:rFonts w:asciiTheme="minorHAnsi" w:eastAsiaTheme="minorEastAsia" w:hAnsiTheme="minorHAnsi" w:cstheme="minorBidi"/>
          <w:sz w:val="24"/>
          <w:szCs w:val="24"/>
          <w:lang w:val="en-US"/>
        </w:rPr>
        <w:t>three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files are </w:t>
      </w:r>
      <w:r w:rsidR="00677E41" w:rsidRPr="00C54571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App.tsx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for the menu, </w:t>
      </w:r>
      <w:r w:rsidR="00A0225F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Expenses</w:t>
      </w:r>
      <w:r w:rsidR="00677E41" w:rsidRPr="00C54571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.tsx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for</w:t>
      </w:r>
      <w:r w:rsidR="00A0225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 expense tracker screen, and </w:t>
      </w:r>
      <w:r w:rsidR="00A0225F">
        <w:rPr>
          <w:rFonts w:asciiTheme="minorHAnsi" w:eastAsiaTheme="minorEastAsia" w:hAnsiTheme="minorHAnsi" w:cstheme="minorBidi"/>
          <w:b/>
          <w:sz w:val="24"/>
          <w:szCs w:val="24"/>
          <w:lang w:val="en-US"/>
        </w:rPr>
        <w:t>Preferences.tsx</w:t>
      </w:r>
      <w:r w:rsidR="00A0225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for the preferences screen</w:t>
      </w:r>
      <w:r w:rsidR="00677E41">
        <w:rPr>
          <w:rFonts w:asciiTheme="minorHAnsi" w:eastAsiaTheme="minorEastAsia" w:hAnsiTheme="minorHAnsi" w:cstheme="minorBidi"/>
          <w:sz w:val="24"/>
          <w:szCs w:val="24"/>
          <w:lang w:val="en-US"/>
        </w:rPr>
        <w:t>.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5F7A93">
        <w:rPr>
          <w:rFonts w:asciiTheme="minorHAnsi" w:eastAsiaTheme="minorEastAsia" w:hAnsiTheme="minorHAnsi" w:cstheme="minorBidi"/>
          <w:sz w:val="24"/>
          <w:szCs w:val="24"/>
          <w:lang w:val="en-US"/>
        </w:rPr>
        <w:t>Complete</w:t>
      </w:r>
      <w:r w:rsidR="00CF4B69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s many </w:t>
      </w:r>
      <w:r w:rsidR="005F7A93">
        <w:rPr>
          <w:rFonts w:asciiTheme="minorHAnsi" w:eastAsiaTheme="minorEastAsia" w:hAnsiTheme="minorHAnsi" w:cstheme="minorBidi"/>
          <w:sz w:val="24"/>
          <w:szCs w:val="24"/>
          <w:lang w:val="en-US"/>
        </w:rPr>
        <w:t>of these challenges</w:t>
      </w:r>
      <w:r w:rsidR="00CF4B69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s possible to get the most marks!</w:t>
      </w:r>
    </w:p>
    <w:p w14:paraId="122DE6DA" w14:textId="444AF57F" w:rsidR="00A94B5E" w:rsidRPr="000C4A8D" w:rsidRDefault="007F20D7" w:rsidP="009C257F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0C4A8D"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Navigation Menu</w:t>
      </w:r>
      <w:r w:rsidR="00F57645"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 </w:t>
      </w:r>
      <w:r w:rsidR="00DE78B1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FD793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A</w:t>
      </w:r>
      <w:r w:rsidR="00295096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2.3</w:t>
      </w:r>
      <w:r w:rsidR="00DE78B1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295096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7</w:t>
      </w:r>
      <w:r w:rsidR="00DE78B1" w:rsidRPr="000C4A8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marks</w:t>
      </w:r>
      <w:r w:rsidR="00DE78B1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1E8AA83C" w14:textId="38EBC8A5" w:rsidR="007F20D7" w:rsidRPr="00DD6E67" w:rsidRDefault="00453919" w:rsidP="007F20D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e application needs to have two screens which can be switched through a tab menu</w:t>
      </w:r>
      <w:r w:rsidR="005117B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inside the &lt;IonFooter /&gt;</w:t>
      </w:r>
      <w:r w:rsidR="00DD6E6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.</w:t>
      </w:r>
    </w:p>
    <w:p w14:paraId="2BACAAA9" w14:textId="1F4B9D45" w:rsidR="00836487" w:rsidRPr="00836487" w:rsidRDefault="00DD6E67" w:rsidP="0083648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Appropriate </w:t>
      </w:r>
      <w:r w:rsidR="001630C6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menu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icons must be used </w:t>
      </w:r>
      <w:r w:rsidR="00EC2B69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as per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e mockup provided.</w:t>
      </w:r>
    </w:p>
    <w:p w14:paraId="7C5C61E7" w14:textId="77777777" w:rsidR="00836487" w:rsidRPr="00836487" w:rsidRDefault="00836487" w:rsidP="00836487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1F3FCAD7" w14:textId="5C5A35F3" w:rsidR="00836487" w:rsidRPr="000C4A8D" w:rsidRDefault="00FE1C4E" w:rsidP="0083648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Expense Tracking Screen</w:t>
      </w:r>
      <w:r w:rsidR="00836487"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 </w:t>
      </w:r>
      <w:r w:rsidR="00836487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83648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A2.</w:t>
      </w:r>
      <w:r w:rsidR="00732656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5</w:t>
      </w:r>
      <w:r w:rsidR="00836487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836487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7</w:t>
      </w:r>
      <w:r w:rsidR="00836487" w:rsidRPr="000C4A8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marks</w:t>
      </w:r>
      <w:r w:rsidR="00836487"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6D555260" w14:textId="221B0CD8" w:rsidR="00836487" w:rsidRPr="003C6587" w:rsidRDefault="00FE1C4E" w:rsidP="00601974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</w:t>
      </w:r>
      <w:r w:rsidR="006444D3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e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</w:t>
      </w:r>
      <w:r w:rsidR="003C658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UI for this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screen should </w:t>
      </w:r>
      <w:r w:rsidR="003C658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be developed using </w:t>
      </w:r>
      <w:r w:rsidR="003C6587" w:rsidRPr="0060197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at least</w:t>
      </w:r>
      <w:r w:rsidR="003C658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he following Ionic Components:</w:t>
      </w:r>
    </w:p>
    <w:p w14:paraId="4A5CA99B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oolba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oolbar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5FE36EA8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Layou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Footer, IonHeader, IonContent, IonPag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62B7D104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List of Expenses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List, IonItem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40DA6CF5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Expense Counte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Badg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1692B911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Add Expense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Input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15D26E49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Delete Expense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Button, IonItemSliding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44DDA755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ex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ext, IonTitle, IonLabel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0669464B" w14:textId="77777777" w:rsidR="003C6587" w:rsidRDefault="003C6587" w:rsidP="00601974">
      <w:pPr>
        <w:pStyle w:val="ListParagraph"/>
        <w:numPr>
          <w:ilvl w:val="2"/>
          <w:numId w:val="19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Error notification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Alert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5FCDCD83" w14:textId="77777777" w:rsidR="003C6587" w:rsidRPr="003C6587" w:rsidRDefault="003C6587" w:rsidP="003C6587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47954C0C" w14:textId="4A51DEDA" w:rsidR="003C6587" w:rsidRPr="000C4A8D" w:rsidRDefault="003C6587" w:rsidP="003C658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Preferences Screen </w:t>
      </w:r>
      <w:r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51837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KU2.4</w:t>
      </w:r>
      <w:r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551837" w:rsidRPr="00C14DB7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</w:t>
      </w:r>
      <w:r w:rsidRPr="000C4A8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marks</w:t>
      </w:r>
      <w:r w:rsidRPr="000C4A8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4593433F" w14:textId="6C8F7FB1" w:rsidR="003C6587" w:rsidRPr="00601974" w:rsidRDefault="00601974" w:rsidP="00601974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is UI for this screen should be developed using </w:t>
      </w:r>
      <w:r w:rsidRPr="0060197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at least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he following Ionic Components:</w:t>
      </w:r>
    </w:p>
    <w:p w14:paraId="1BFADC6F" w14:textId="77777777" w:rsidR="00601974" w:rsidRDefault="00601974" w:rsidP="00601974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oolba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oolbar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01E75AAE" w14:textId="77777777" w:rsidR="00601974" w:rsidRDefault="00601974" w:rsidP="00601974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lastRenderedPageBreak/>
        <w:t>Layou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Footer, IonHeader, IonContent, IonPag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5FCD66CB" w14:textId="77777777" w:rsidR="00601974" w:rsidRDefault="00601974" w:rsidP="00601974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ext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ext, IonTitle, IonLabel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2AFBE131" w14:textId="12EB5AD0" w:rsidR="00601974" w:rsidRPr="005F409E" w:rsidRDefault="00601974" w:rsidP="005F409E">
      <w:pPr>
        <w:pStyle w:val="ListParagraph"/>
        <w:numPr>
          <w:ilvl w:val="1"/>
          <w:numId w:val="12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heme Switcher (</w:t>
      </w:r>
      <w:r w:rsidRPr="00893FC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onToggl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)</w:t>
      </w:r>
    </w:p>
    <w:p w14:paraId="0C69F41B" w14:textId="77777777" w:rsidR="00DD6E67" w:rsidRDefault="00DD6E67" w:rsidP="00DD6E67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2D484D24" w14:textId="15651296" w:rsidR="00DD6E67" w:rsidRPr="007F20D7" w:rsidRDefault="00DD6E67" w:rsidP="00DD6E6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Expense Track</w:t>
      </w:r>
      <w:r w:rsidR="00942BDE"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ing Functionality 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3442C9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E1.3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1</w:t>
      </w:r>
      <w:r w:rsidR="003442C9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0</w:t>
      </w:r>
      <w:r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06ADAF0A" w14:textId="1DAEA456" w:rsidR="00DD6E67" w:rsidRPr="00F152DB" w:rsidRDefault="006C57AE" w:rsidP="00DD6E6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e user should be able to add a new expen</w:t>
      </w:r>
      <w:r w:rsidR="00470B5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se </w:t>
      </w:r>
      <w:r w:rsidR="00F152DB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using the 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&lt;</w:t>
      </w:r>
      <w:r w:rsidR="00F152DB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IonInput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/&gt;</w:t>
      </w:r>
      <w:r w:rsidR="00F152DB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component.</w:t>
      </w:r>
    </w:p>
    <w:p w14:paraId="512A0A4E" w14:textId="513D9FAF" w:rsidR="00F152DB" w:rsidRPr="0070735A" w:rsidRDefault="00F152DB" w:rsidP="00DD6E6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added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expense should be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</w:t>
      </w:r>
      <w:r w:rsidR="002974E2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dded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as an </w:t>
      </w:r>
      <w:r w:rsidR="0013362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&lt;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IonItem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</w:t>
      </w:r>
      <w:r w:rsidR="0013362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/&gt;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</w:t>
      </w:r>
      <w:r w:rsidR="002974E2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o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an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&lt;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IonList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/&gt;</w:t>
      </w:r>
      <w:r w:rsidR="001E48D1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.</w:t>
      </w:r>
    </w:p>
    <w:p w14:paraId="3FF71B90" w14:textId="141D0E40" w:rsidR="00F57E15" w:rsidRPr="005F409E" w:rsidRDefault="0070735A" w:rsidP="00F57E15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Additionally, </w:t>
      </w:r>
      <w:r w:rsidR="00EB769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when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user </w:t>
      </w:r>
      <w:r w:rsidR="00EB769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clicks the delete</w:t>
      </w:r>
      <w:r w:rsidR="005117B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&lt;IonButton /&gt;</w:t>
      </w:r>
      <w:r w:rsidR="00EB769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,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he respective expense item </w:t>
      </w:r>
      <w:r w:rsidR="00593CC5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hould be</w:t>
      </w:r>
      <w:r w:rsidR="00EB769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removed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from the list.</w:t>
      </w:r>
    </w:p>
    <w:p w14:paraId="61A4DE46" w14:textId="77777777" w:rsidR="00F57E15" w:rsidRPr="00470B51" w:rsidRDefault="00F57E15" w:rsidP="00470B51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1A7B477A" w14:textId="774D1C86" w:rsidR="00470B51" w:rsidRPr="007F20D7" w:rsidRDefault="00470B51" w:rsidP="00470B51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Error Validation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A3.3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F57E15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2</w:t>
      </w:r>
      <w:r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3023231F" w14:textId="35E80309" w:rsidR="00DD6E67" w:rsidRPr="00746B92" w:rsidRDefault="00470B51" w:rsidP="00133620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e application</w:t>
      </w:r>
      <w:r w:rsidR="00F57645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should be able to handle</w:t>
      </w:r>
      <w:r w:rsidR="00746B92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he error when a user trie</w:t>
      </w:r>
      <w:r w:rsidR="0013362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</w:t>
      </w:r>
      <w:r w:rsidR="00746B92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o add an empty expense.</w:t>
      </w:r>
    </w:p>
    <w:p w14:paraId="0E6C64A8" w14:textId="77777777" w:rsidR="00746B92" w:rsidRPr="00746B92" w:rsidRDefault="00746B92" w:rsidP="00746B92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7FBBD276" w14:textId="15E33A27" w:rsidR="00DD6E67" w:rsidRPr="007F20D7" w:rsidRDefault="006B0E06" w:rsidP="00DD6E6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Expense Counter</w:t>
      </w:r>
      <w:r w:rsidR="00DD6E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E1.4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F57E15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2</w:t>
      </w:r>
      <w:r w:rsidR="00DD6E67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="00DD6E67"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5EE4E0F5" w14:textId="42249257" w:rsidR="00DD6E67" w:rsidRDefault="004F6D3A" w:rsidP="005F409E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An 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&lt;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IonBadge 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/&gt; 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should display the number of expenses that are currently stored in the </w:t>
      </w:r>
      <w:r w:rsidR="00260DF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list. This should be located next to the main title (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&lt;</w:t>
      </w:r>
      <w:r w:rsidR="00260DF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IonTitle</w:t>
      </w:r>
      <w:r w:rsidR="007F776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/&gt;</w:t>
      </w:r>
      <w:r w:rsidR="00260DF8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 of the application.</w:t>
      </w:r>
    </w:p>
    <w:p w14:paraId="2A10C50F" w14:textId="77777777" w:rsidR="005F409E" w:rsidRPr="005F409E" w:rsidRDefault="005F409E" w:rsidP="005F409E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</w:pPr>
    </w:p>
    <w:p w14:paraId="0A864032" w14:textId="32F2892A" w:rsidR="00DD6E67" w:rsidRPr="007F20D7" w:rsidRDefault="00EF6941" w:rsidP="00DD6E6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Swipe </w:t>
      </w:r>
      <w:r w:rsidR="00C606C7"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Left</w:t>
      </w: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 xml:space="preserve"> to Delete</w:t>
      </w:r>
      <w:r w:rsidR="00DD6E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E1.4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E07B8B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3</w:t>
      </w:r>
      <w:r w:rsidR="00DD6E67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="00DD6E67"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59580ED0" w14:textId="23723D10" w:rsidR="000C4A8D" w:rsidRPr="00593CC5" w:rsidRDefault="004D05F4" w:rsidP="00593CC5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expense can be removed from the list by swiping </w:t>
      </w:r>
      <w:r w:rsidR="003011E6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item to the </w:t>
      </w:r>
      <w:r w:rsidR="004F6D3A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left.</w:t>
      </w:r>
    </w:p>
    <w:p w14:paraId="74F5655E" w14:textId="77777777" w:rsidR="00DD6E67" w:rsidRPr="00DD6E67" w:rsidRDefault="00DD6E67" w:rsidP="00DD6E67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15B423BD" w14:textId="457E00DF" w:rsidR="00DD6E67" w:rsidRPr="007F20D7" w:rsidRDefault="004437FF" w:rsidP="00DD6E67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User Registration Details</w:t>
      </w:r>
      <w:r w:rsidR="00DD6E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E1.4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F57E15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2</w:t>
      </w:r>
      <w:r w:rsidR="00DD6E67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="00DD6E67"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="00DD6E67"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3ACBBA4A" w14:textId="18145121" w:rsidR="00DD6E67" w:rsidRPr="00DD6E67" w:rsidRDefault="00DD6E67" w:rsidP="00DD6E6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application </w:t>
      </w:r>
      <w:r w:rsidR="00A67DB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should display the </w:t>
      </w:r>
      <w:r w:rsidR="00A320B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user </w:t>
      </w:r>
      <w:r w:rsidR="00A67DB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registration </w:t>
      </w:r>
      <w:r w:rsidR="00A320BC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details in the main expenses screen.</w:t>
      </w:r>
    </w:p>
    <w:p w14:paraId="34B67E4D" w14:textId="6EE66742" w:rsidR="00DD6E67" w:rsidRPr="004437FF" w:rsidRDefault="00A320BC" w:rsidP="00DD6E67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The user can update the registration details from the preferences screen.</w:t>
      </w:r>
    </w:p>
    <w:p w14:paraId="2F12DC39" w14:textId="77777777" w:rsidR="004437FF" w:rsidRPr="004437FF" w:rsidRDefault="004437FF" w:rsidP="004437FF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3D95F85B" w14:textId="6D41C50A" w:rsidR="004437FF" w:rsidRPr="007F20D7" w:rsidRDefault="004437FF" w:rsidP="004437FF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Theme Switcher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SE1.4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F57E15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3</w:t>
      </w:r>
      <w:r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66CE0406" w14:textId="65FBBC51" w:rsidR="004437FF" w:rsidRPr="002D26BB" w:rsidRDefault="004437FF" w:rsidP="00A67DB0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The application </w:t>
      </w:r>
      <w:r w:rsidR="002D26BB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should allow the user to switch between </w:t>
      </w:r>
      <w:r w:rsidR="00A67DB0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 colorized theme and a non-colorized theme. This should be in real-time for the Preferences screen. In the expenses screen, the change should be visible when the user refreshes the browser.</w:t>
      </w:r>
    </w:p>
    <w:p w14:paraId="47B6C897" w14:textId="77777777" w:rsidR="002D26BB" w:rsidRPr="00147081" w:rsidRDefault="002D26BB" w:rsidP="002D26BB">
      <w:pPr>
        <w:pStyle w:val="ListParagraph"/>
        <w:tabs>
          <w:tab w:val="clear" w:pos="4440"/>
          <w:tab w:val="clear" w:pos="7080"/>
        </w:tabs>
        <w:spacing w:after="200" w:line="276" w:lineRule="auto"/>
        <w:ind w:left="1440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3857CC9B" w14:textId="7546D8EF" w:rsidR="002D26BB" w:rsidRPr="002D26BB" w:rsidRDefault="002D26BB" w:rsidP="002D26BB">
      <w:pPr>
        <w:pStyle w:val="ListParagraph"/>
        <w:numPr>
          <w:ilvl w:val="0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sz w:val="28"/>
          <w:szCs w:val="28"/>
          <w:lang w:val="en-US"/>
        </w:rPr>
        <w:t>Persisting Data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</w:t>
      </w:r>
      <w:r w:rsidR="005F409E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A3.3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501EDE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</w:t>
      </w:r>
      <w:r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</w:t>
      </w:r>
      <w:r w:rsidRPr="00F96E84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marks</w:t>
      </w:r>
      <w:r w:rsidRPr="00F96E84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5F0ADC8C" w14:textId="29E34DCA" w:rsidR="002D26BB" w:rsidRPr="002D26BB" w:rsidRDefault="002D26BB" w:rsidP="00A67DB0">
      <w:pPr>
        <w:pStyle w:val="ListParagraph"/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2D26BB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All the data in the application should persist</w:t>
      </w:r>
      <w:r w:rsidR="00F927E3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when the browser/emulator is either re-opened or refreshed.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Th</w:t>
      </w:r>
      <w:r w:rsidR="00F927E3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e persisting data should</w:t>
      </w: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include:</w:t>
      </w:r>
    </w:p>
    <w:p w14:paraId="658AB49E" w14:textId="5FCC6BC2" w:rsidR="002D26BB" w:rsidRPr="002D26BB" w:rsidRDefault="002D26BB" w:rsidP="00A67DB0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List of Expenses</w:t>
      </w:r>
    </w:p>
    <w:p w14:paraId="23CC0A75" w14:textId="5C35FD3C" w:rsidR="002D26BB" w:rsidRPr="002D26BB" w:rsidRDefault="002D26BB" w:rsidP="00A67DB0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Expense counter</w:t>
      </w:r>
    </w:p>
    <w:p w14:paraId="3780E3FD" w14:textId="24232325" w:rsidR="002D26BB" w:rsidRPr="002D26BB" w:rsidRDefault="002D26BB" w:rsidP="00A67DB0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Registered User</w:t>
      </w:r>
    </w:p>
    <w:p w14:paraId="6AB13120" w14:textId="5A4E65B3" w:rsidR="002D26BB" w:rsidRDefault="002D26BB" w:rsidP="00A67DB0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Application Theme</w:t>
      </w:r>
    </w:p>
    <w:p w14:paraId="6DCD604E" w14:textId="7AD024E9" w:rsidR="00930C21" w:rsidRPr="002D26BB" w:rsidRDefault="00930C21" w:rsidP="00A67DB0">
      <w:pPr>
        <w:pStyle w:val="ListParagraph"/>
        <w:numPr>
          <w:ilvl w:val="1"/>
          <w:numId w:val="3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Details inside the Preferences screen</w:t>
      </w:r>
    </w:p>
    <w:p w14:paraId="1B938C73" w14:textId="77777777" w:rsidR="001E6E15" w:rsidRDefault="001E6E15" w:rsidP="001E6E15">
      <w:pPr>
        <w:tabs>
          <w:tab w:val="clear" w:pos="4440"/>
          <w:tab w:val="clear" w:pos="7080"/>
        </w:tabs>
        <w:rPr>
          <w:rFonts w:asciiTheme="minorHAnsi" w:hAnsiTheme="minorHAnsi" w:cstheme="minorHAnsi"/>
          <w:b/>
          <w:bCs/>
        </w:rPr>
      </w:pPr>
    </w:p>
    <w:p w14:paraId="3F81FC3C" w14:textId="77777777" w:rsidR="005F409E" w:rsidRPr="00F53BA1" w:rsidRDefault="005F409E" w:rsidP="00F53BA1">
      <w:pPr>
        <w:rPr>
          <w:rFonts w:asciiTheme="minorHAnsi" w:hAnsiTheme="minorHAnsi" w:cstheme="minorHAnsi"/>
        </w:rPr>
      </w:pPr>
    </w:p>
    <w:p w14:paraId="6C98DE2A" w14:textId="77777777" w:rsidR="005F409E" w:rsidRDefault="005F409E" w:rsidP="00F53BA1">
      <w:r>
        <w:br w:type="page"/>
      </w:r>
    </w:p>
    <w:p w14:paraId="0C12FCF3" w14:textId="77777777" w:rsidR="005F409E" w:rsidRPr="005F409E" w:rsidRDefault="005F409E" w:rsidP="005F409E">
      <w:pPr>
        <w:rPr>
          <w:rFonts w:asciiTheme="minorHAnsi" w:hAnsiTheme="minorHAnsi" w:cstheme="minorHAnsi"/>
        </w:rPr>
      </w:pPr>
    </w:p>
    <w:p w14:paraId="04E51BBB" w14:textId="3F8FD609" w:rsidR="00147081" w:rsidRPr="00DD6E67" w:rsidRDefault="00147081" w:rsidP="00147081">
      <w:pPr>
        <w:keepNext/>
        <w:tabs>
          <w:tab w:val="clear" w:pos="4440"/>
          <w:tab w:val="clear" w:pos="7080"/>
        </w:tabs>
        <w:spacing w:before="240" w:after="60"/>
        <w:outlineLvl w:val="0"/>
        <w:rPr>
          <w:rFonts w:asciiTheme="minorHAnsi" w:hAnsiTheme="minorHAnsi" w:cstheme="minorHAnsi"/>
          <w:b/>
          <w:bCs/>
          <w:kern w:val="32"/>
          <w:sz w:val="24"/>
          <w:szCs w:val="40"/>
          <w:u w:val="single"/>
        </w:rPr>
      </w:pP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SECTION </w:t>
      </w:r>
      <w:r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2</w:t>
      </w: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 – </w:t>
      </w:r>
      <w:r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Deployment</w:t>
      </w:r>
      <w:r w:rsidR="0046663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 Strategy</w:t>
      </w:r>
      <w:r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(</w:t>
      </w:r>
      <w:r w:rsidR="009F0A4C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5</w:t>
      </w:r>
      <w:r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marks)</w:t>
      </w:r>
    </w:p>
    <w:p w14:paraId="6465985E" w14:textId="0F41E00D" w:rsidR="00147081" w:rsidRDefault="00147081" w:rsidP="00147081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KU</w:t>
      </w:r>
      <w:r w:rsidR="009F0A4C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1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.1, </w:t>
      </w:r>
      <w:r w:rsidR="009F0A4C"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</w:t>
      </w:r>
      <w:r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marks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658C92D5" w14:textId="77777777" w:rsidR="005D7A5E" w:rsidRDefault="00147081" w:rsidP="00147081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1C1B9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r task in this section is to </w:t>
      </w:r>
      <w:r w:rsidR="00957BE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demonstrate your understanding of deploying a mobile application in the </w:t>
      </w:r>
      <w:r w:rsidR="00957BEE" w:rsidRPr="00FF770A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real world</w:t>
      </w:r>
      <w:r w:rsidR="00957BE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. </w:t>
      </w:r>
      <w:r w:rsidR="00D95D4F">
        <w:rPr>
          <w:rFonts w:asciiTheme="minorHAnsi" w:eastAsiaTheme="minorEastAsia" w:hAnsiTheme="minorHAnsi" w:cstheme="minorBidi"/>
          <w:sz w:val="24"/>
          <w:szCs w:val="24"/>
          <w:lang w:val="en-US"/>
        </w:rPr>
        <w:t>As such, you are asked to</w:t>
      </w:r>
      <w:r w:rsid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>:</w:t>
      </w:r>
    </w:p>
    <w:p w14:paraId="2EB1D0AF" w14:textId="77777777" w:rsidR="005D7A5E" w:rsidRDefault="005D7A5E" w:rsidP="005D7A5E">
      <w:pPr>
        <w:pStyle w:val="ListParagraph"/>
        <w:numPr>
          <w:ilvl w:val="0"/>
          <w:numId w:val="16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D</w:t>
      </w:r>
      <w:r w:rsidR="00D95D4F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eploy this application to either an </w:t>
      </w:r>
      <w:r w:rsidR="00D95D4F" w:rsidRPr="00FF770A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Android or an iPhone emulator</w:t>
      </w:r>
      <w:r w:rsidR="00566D78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using Capacitor</w:t>
      </w:r>
      <w:r w:rsidR="00D95D4F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. </w:t>
      </w:r>
    </w:p>
    <w:p w14:paraId="777640E2" w14:textId="740D6759" w:rsidR="00CD7FB7" w:rsidRDefault="005D7A5E" w:rsidP="005D7A5E">
      <w:pPr>
        <w:pStyle w:val="ListParagraph"/>
        <w:numPr>
          <w:ilvl w:val="0"/>
          <w:numId w:val="16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Design a</w:t>
      </w:r>
      <w:r w:rsidR="00FF770A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new icon for the Expenses Tracker app, </w:t>
      </w:r>
      <w:r w:rsidR="00CD7FB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using any  tool of your choice. </w:t>
      </w:r>
    </w:p>
    <w:p w14:paraId="4F152858" w14:textId="5318B3A7" w:rsidR="008458D2" w:rsidRPr="005D7A5E" w:rsidRDefault="00CD7FB7" w:rsidP="005D7A5E">
      <w:pPr>
        <w:pStyle w:val="ListParagraph"/>
        <w:numPr>
          <w:ilvl w:val="0"/>
          <w:numId w:val="16"/>
        </w:num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Do </w:t>
      </w:r>
      <w:r w:rsidR="00A616FF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>some research to deploy this application</w:t>
      </w:r>
      <w:r w:rsidR="008778FC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on the emulator</w:t>
      </w:r>
      <w:r w:rsidR="00A616FF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using </w:t>
      </w:r>
      <w:r w:rsidR="008778FC">
        <w:rPr>
          <w:rFonts w:asciiTheme="minorHAnsi" w:eastAsiaTheme="minorEastAsia" w:hAnsiTheme="minorHAnsi" w:cstheme="minorBidi"/>
          <w:sz w:val="24"/>
          <w:szCs w:val="24"/>
          <w:lang w:val="en-US"/>
        </w:rPr>
        <w:t>your</w:t>
      </w:r>
      <w:r w:rsidR="00A616FF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custom icon</w:t>
      </w:r>
      <w:r w:rsidR="00566D78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8778FC">
        <w:rPr>
          <w:rFonts w:asciiTheme="minorHAnsi" w:eastAsiaTheme="minorEastAsia" w:hAnsiTheme="minorHAnsi" w:cstheme="minorBidi"/>
          <w:sz w:val="24"/>
          <w:szCs w:val="24"/>
          <w:lang w:val="en-US"/>
        </w:rPr>
        <w:t>in the previous step</w:t>
      </w:r>
      <w:r w:rsidR="00566D78" w:rsidRPr="005D7A5E">
        <w:rPr>
          <w:rFonts w:asciiTheme="minorHAnsi" w:eastAsiaTheme="minorEastAsia" w:hAnsiTheme="minorHAnsi" w:cstheme="minorBidi"/>
          <w:sz w:val="24"/>
          <w:szCs w:val="24"/>
          <w:lang w:val="en-US"/>
        </w:rPr>
        <w:t>, as long as it is not the default Capacitor icon.</w:t>
      </w:r>
    </w:p>
    <w:p w14:paraId="768E3326" w14:textId="32FECF82" w:rsidR="00DE15AB" w:rsidRDefault="00DE15AB" w:rsidP="00147081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To demonstrate that you have fulfilled this requirement, you need to include th</w:t>
      </w:r>
      <w:r w:rsidR="008778FC">
        <w:rPr>
          <w:rFonts w:asciiTheme="minorHAnsi" w:eastAsiaTheme="minorEastAsia" w:hAnsiTheme="minorHAnsi" w:cstheme="minorBidi"/>
          <w:sz w:val="24"/>
          <w:szCs w:val="24"/>
          <w:lang w:val="en-US"/>
        </w:rPr>
        <w:t>is</w:t>
      </w:r>
      <w:r w:rsidR="00807BB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in your video presentation</w:t>
      </w:r>
      <w:r w:rsidR="006A70D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(refer to Section 4)</w:t>
      </w:r>
      <w:r w:rsidR="00807BB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by opening the emulator of your choice, showing the application icon, and running the application from the emulator.</w:t>
      </w:r>
    </w:p>
    <w:p w14:paraId="72BC53B0" w14:textId="77777777" w:rsidR="00147081" w:rsidRPr="00147081" w:rsidRDefault="00147081" w:rsidP="00147081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021F12EC" w14:textId="1E511682" w:rsidR="001C1B9F" w:rsidRPr="00DD6E67" w:rsidRDefault="001C1B9F" w:rsidP="001C1B9F">
      <w:pPr>
        <w:keepNext/>
        <w:tabs>
          <w:tab w:val="clear" w:pos="4440"/>
          <w:tab w:val="clear" w:pos="7080"/>
        </w:tabs>
        <w:spacing w:before="240" w:after="60"/>
        <w:outlineLvl w:val="0"/>
        <w:rPr>
          <w:rFonts w:asciiTheme="minorHAnsi" w:hAnsiTheme="minorHAnsi" w:cstheme="minorHAnsi"/>
          <w:b/>
          <w:bCs/>
          <w:kern w:val="32"/>
          <w:sz w:val="24"/>
          <w:szCs w:val="40"/>
          <w:u w:val="single"/>
        </w:rPr>
      </w:pP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SECTION </w:t>
      </w:r>
      <w:r w:rsidR="00147081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3</w:t>
      </w: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 – </w:t>
      </w:r>
      <w:r w:rsidR="00326B2B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Market </w:t>
      </w:r>
      <w:r w:rsidR="00FC6D1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Report</w:t>
      </w:r>
      <w:r w:rsidR="00DB110D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(</w:t>
      </w:r>
      <w:r w:rsidR="007A578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5</w:t>
      </w:r>
      <w:r w:rsidR="00DB110D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marks)</w:t>
      </w:r>
    </w:p>
    <w:p w14:paraId="0C04A2AD" w14:textId="799A7B96" w:rsidR="00893FCC" w:rsidRDefault="00893FCC" w:rsidP="00893FCC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KU</w:t>
      </w:r>
      <w:r w:rsidR="007A5787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1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.</w:t>
      </w:r>
      <w:r w:rsidR="004546D0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2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="007A5787"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</w:t>
      </w:r>
      <w:r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 xml:space="preserve"> marks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3A5F52ED" w14:textId="46897356" w:rsidR="001B1FD3" w:rsidRDefault="001C1B9F" w:rsidP="00F13FED">
      <w:pPr>
        <w:widowControl w:val="0"/>
        <w:tabs>
          <w:tab w:val="clear" w:pos="4440"/>
          <w:tab w:val="clear" w:pos="7080"/>
        </w:tabs>
        <w:kinsoku w:val="0"/>
        <w:overflowPunct w:val="0"/>
        <w:autoSpaceDE w:val="0"/>
        <w:autoSpaceDN w:val="0"/>
        <w:adjustRightInd w:val="0"/>
        <w:ind w:left="360" w:hanging="360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1C1B9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r task in this section is to </w:t>
      </w:r>
      <w:r w:rsidR="007A578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create a Word Document </w:t>
      </w:r>
      <w:r w:rsidR="00F13FED">
        <w:rPr>
          <w:rFonts w:asciiTheme="minorHAnsi" w:eastAsiaTheme="minorEastAsia" w:hAnsiTheme="minorHAnsi" w:cstheme="minorBidi"/>
          <w:sz w:val="24"/>
          <w:szCs w:val="24"/>
          <w:lang w:val="en-US"/>
        </w:rPr>
        <w:t>that includes:</w:t>
      </w:r>
    </w:p>
    <w:p w14:paraId="6FB9DABF" w14:textId="57560CEB" w:rsidR="00F13FED" w:rsidRDefault="00D166D1" w:rsidP="00F13FED">
      <w:pPr>
        <w:pStyle w:val="ListParagraph"/>
        <w:widowControl w:val="0"/>
        <w:numPr>
          <w:ilvl w:val="0"/>
          <w:numId w:val="15"/>
        </w:numPr>
        <w:tabs>
          <w:tab w:val="clear" w:pos="4440"/>
          <w:tab w:val="clear" w:pos="7080"/>
        </w:tabs>
        <w:kinsoku w:val="0"/>
        <w:overflowPunct w:val="0"/>
        <w:autoSpaceDE w:val="0"/>
        <w:autoSpaceDN w:val="0"/>
        <w:adjustRightInd w:val="0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A brief d</w:t>
      </w:r>
      <w:r w:rsidR="00797B9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escription of </w:t>
      </w:r>
      <w:r w:rsidR="00B9029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nother 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hybrid mobile application development framework</w:t>
      </w:r>
      <w:r w:rsidR="00B90294">
        <w:rPr>
          <w:rFonts w:asciiTheme="minorHAnsi" w:eastAsiaTheme="minorEastAsia" w:hAnsiTheme="minorHAnsi" w:cstheme="minorBidi"/>
          <w:sz w:val="24"/>
          <w:szCs w:val="24"/>
          <w:lang w:val="en-US"/>
        </w:rPr>
        <w:t>,</w:t>
      </w:r>
      <w:r w:rsidR="005947FC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other than Ionic</w:t>
      </w:r>
      <w:r w:rsidR="00D84D73">
        <w:rPr>
          <w:rFonts w:asciiTheme="minorHAnsi" w:eastAsiaTheme="minorEastAsia" w:hAnsiTheme="minorHAnsi" w:cstheme="minorBidi"/>
          <w:sz w:val="24"/>
          <w:szCs w:val="24"/>
          <w:lang w:val="en-US"/>
        </w:rPr>
        <w:t>-React</w:t>
      </w:r>
      <w:r w:rsidR="00025DBD">
        <w:rPr>
          <w:rFonts w:asciiTheme="minorHAnsi" w:eastAsiaTheme="minorEastAsia" w:hAnsiTheme="minorHAnsi" w:cstheme="minorBidi"/>
          <w:sz w:val="24"/>
          <w:szCs w:val="24"/>
          <w:lang w:val="en-US"/>
        </w:rPr>
        <w:t>. The description should include key features and main differences from Ionic React</w:t>
      </w:r>
      <w:r w:rsidR="00D84D73">
        <w:rPr>
          <w:rFonts w:asciiTheme="minorHAnsi" w:eastAsiaTheme="minorEastAsia" w:hAnsiTheme="minorHAnsi" w:cstheme="minorBidi"/>
          <w:sz w:val="24"/>
          <w:szCs w:val="24"/>
          <w:lang w:val="en-US"/>
        </w:rPr>
        <w:t>.</w:t>
      </w:r>
    </w:p>
    <w:p w14:paraId="5CFBCB04" w14:textId="195807F8" w:rsidR="002F2742" w:rsidRDefault="00D84D73" w:rsidP="004546D0">
      <w:pPr>
        <w:pStyle w:val="ListParagraph"/>
        <w:widowControl w:val="0"/>
        <w:numPr>
          <w:ilvl w:val="0"/>
          <w:numId w:val="15"/>
        </w:numPr>
        <w:tabs>
          <w:tab w:val="clear" w:pos="4440"/>
          <w:tab w:val="clear" w:pos="7080"/>
        </w:tabs>
        <w:kinsoku w:val="0"/>
        <w:overflowPunct w:val="0"/>
        <w:autoSpaceDE w:val="0"/>
        <w:autoSpaceDN w:val="0"/>
        <w:adjustRightInd w:val="0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 brief report of </w:t>
      </w:r>
      <w:r w:rsidR="00BE794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 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compan</w:t>
      </w:r>
      <w:r w:rsidR="00BE794E">
        <w:rPr>
          <w:rFonts w:asciiTheme="minorHAnsi" w:eastAsiaTheme="minorEastAsia" w:hAnsiTheme="minorHAnsi" w:cstheme="minorBidi"/>
          <w:sz w:val="24"/>
          <w:szCs w:val="24"/>
          <w:lang w:val="en-US"/>
        </w:rPr>
        <w:t>y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BE794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(could be local or international) </w:t>
      </w:r>
      <w:r w:rsidR="00BD338D">
        <w:rPr>
          <w:rFonts w:asciiTheme="minorHAnsi" w:eastAsiaTheme="minorEastAsia" w:hAnsiTheme="minorHAnsi" w:cstheme="minorBidi"/>
          <w:sz w:val="24"/>
          <w:szCs w:val="24"/>
          <w:lang w:val="en-US"/>
        </w:rPr>
        <w:t>that use</w:t>
      </w:r>
      <w:r w:rsidR="00BE794E">
        <w:rPr>
          <w:rFonts w:asciiTheme="minorHAnsi" w:eastAsiaTheme="minorEastAsia" w:hAnsiTheme="minorHAnsi" w:cstheme="minorBidi"/>
          <w:sz w:val="24"/>
          <w:szCs w:val="24"/>
          <w:lang w:val="en-US"/>
        </w:rPr>
        <w:t>s</w:t>
      </w:r>
      <w:r w:rsidR="00BD338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hybrid applications to develop their mobile application/s.</w:t>
      </w:r>
      <w:r w:rsidR="00BE794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 report should include what </w:t>
      </w:r>
      <w:r w:rsidR="007B28A0">
        <w:rPr>
          <w:rFonts w:asciiTheme="minorHAnsi" w:eastAsiaTheme="minorEastAsia" w:hAnsiTheme="minorHAnsi" w:cstheme="minorBidi"/>
          <w:sz w:val="24"/>
          <w:szCs w:val="24"/>
          <w:lang w:val="en-US"/>
        </w:rPr>
        <w:t>framework they use and how they are using it. Include any websites and references in your report.</w:t>
      </w:r>
    </w:p>
    <w:p w14:paraId="21681B97" w14:textId="77777777" w:rsidR="004546D0" w:rsidRPr="004546D0" w:rsidRDefault="004546D0" w:rsidP="004546D0">
      <w:pPr>
        <w:pStyle w:val="ListParagraph"/>
        <w:widowControl w:val="0"/>
        <w:tabs>
          <w:tab w:val="clear" w:pos="4440"/>
          <w:tab w:val="clear" w:pos="7080"/>
        </w:tabs>
        <w:kinsoku w:val="0"/>
        <w:overflowPunct w:val="0"/>
        <w:autoSpaceDE w:val="0"/>
        <w:autoSpaceDN w:val="0"/>
        <w:adjustRightInd w:val="0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5A074C49" w14:textId="1943FC54" w:rsidR="002F2742" w:rsidRPr="002F2742" w:rsidRDefault="007B28A0" w:rsidP="002F2742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Note: </w:t>
      </w:r>
      <w:r w:rsidR="002F274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 </w:t>
      </w:r>
      <w:r w:rsidR="001C131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report should be in </w:t>
      </w:r>
      <w:r w:rsidR="001C1313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your own words</w:t>
      </w:r>
      <w:r w:rsidR="001C131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nd</w:t>
      </w:r>
      <w:r w:rsidR="002F274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should be properly formatted</w:t>
      </w:r>
      <w:r w:rsidR="00B00DF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nd focus should be on quali</w:t>
      </w:r>
      <w:r w:rsidR="001C1313">
        <w:rPr>
          <w:rFonts w:asciiTheme="minorHAnsi" w:eastAsiaTheme="minorEastAsia" w:hAnsiTheme="minorHAnsi" w:cstheme="minorBidi"/>
          <w:sz w:val="24"/>
          <w:szCs w:val="24"/>
          <w:lang w:val="en-US"/>
        </w:rPr>
        <w:t>ty.</w:t>
      </w:r>
    </w:p>
    <w:p w14:paraId="48058A8A" w14:textId="113EE9EB" w:rsidR="007703B5" w:rsidRDefault="007703B5" w:rsidP="008F1B89">
      <w:pPr>
        <w:tabs>
          <w:tab w:val="clear" w:pos="4440"/>
          <w:tab w:val="clear" w:pos="7080"/>
        </w:tabs>
        <w:jc w:val="center"/>
        <w:rPr>
          <w:rFonts w:asciiTheme="minorHAnsi" w:hAnsiTheme="minorHAnsi" w:cstheme="minorHAnsi"/>
        </w:rPr>
      </w:pPr>
    </w:p>
    <w:p w14:paraId="760781B0" w14:textId="016F9624" w:rsidR="00845E38" w:rsidRPr="00DD6E67" w:rsidRDefault="00845E38" w:rsidP="00845E38">
      <w:pPr>
        <w:keepNext/>
        <w:tabs>
          <w:tab w:val="clear" w:pos="4440"/>
          <w:tab w:val="clear" w:pos="7080"/>
        </w:tabs>
        <w:spacing w:before="240" w:after="60"/>
        <w:outlineLvl w:val="0"/>
        <w:rPr>
          <w:rFonts w:asciiTheme="minorHAnsi" w:hAnsiTheme="minorHAnsi" w:cstheme="minorHAnsi"/>
          <w:b/>
          <w:bCs/>
          <w:kern w:val="32"/>
          <w:sz w:val="24"/>
          <w:szCs w:val="40"/>
          <w:u w:val="single"/>
        </w:rPr>
      </w:pP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SECTION </w:t>
      </w:r>
      <w:r w:rsidR="00326B2B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>4</w:t>
      </w:r>
      <w:r w:rsidRPr="00DD6E67">
        <w:rPr>
          <w:rFonts w:asciiTheme="minorHAnsi" w:hAnsiTheme="minorHAnsi" w:cstheme="minorHAnsi"/>
          <w:b/>
          <w:bCs/>
          <w:kern w:val="32"/>
          <w:sz w:val="40"/>
          <w:szCs w:val="40"/>
          <w:u w:val="single"/>
        </w:rPr>
        <w:t xml:space="preserve"> – </w:t>
      </w:r>
      <w:r w:rsidR="00A925DD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Video</w:t>
      </w:r>
      <w:r w:rsidR="008F29F4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Presentation</w:t>
      </w:r>
      <w:r w:rsidR="00DA43C6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(</w:t>
      </w:r>
      <w:r w:rsidR="00DA56AF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>10</w:t>
      </w:r>
      <w:r w:rsidR="00DA43C6" w:rsidRPr="00DD6E67">
        <w:rPr>
          <w:rFonts w:asciiTheme="minorHAnsi" w:eastAsiaTheme="minorEastAsia" w:hAnsiTheme="minorHAnsi" w:cstheme="minorHAnsi"/>
          <w:b/>
          <w:bCs/>
          <w:kern w:val="32"/>
          <w:sz w:val="40"/>
          <w:szCs w:val="40"/>
          <w:u w:val="single"/>
        </w:rPr>
        <w:t xml:space="preserve"> marks)</w:t>
      </w:r>
    </w:p>
    <w:p w14:paraId="5B75F8D2" w14:textId="503FCE3A" w:rsidR="00893FCC" w:rsidRDefault="00893FCC" w:rsidP="00893FCC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(KU</w:t>
      </w:r>
      <w:r w:rsidR="00DA56AF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1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.</w:t>
      </w:r>
      <w:r w:rsidR="00DA56AF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5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, </w:t>
      </w:r>
      <w:r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 marks</w:t>
      </w:r>
      <w:r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  <w:r w:rsidR="00DA56AF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 xml:space="preserve"> (KU2.1, </w:t>
      </w:r>
      <w:r w:rsidR="00DA56AF" w:rsidRPr="00D26A6D">
        <w:rPr>
          <w:rFonts w:ascii="Calibri" w:eastAsia="Calibri" w:hAnsi="Calibri" w:cs="Times New Roman"/>
          <w:b/>
          <w:bCs/>
          <w:kern w:val="2"/>
          <w:sz w:val="24"/>
          <w:szCs w:val="24"/>
          <w14:ligatures w14:val="standardContextual"/>
        </w:rPr>
        <w:t>5 marks</w:t>
      </w:r>
      <w:r w:rsidR="00DA56AF" w:rsidRPr="00D26A6D">
        <w:rPr>
          <w:rFonts w:ascii="Calibri" w:eastAsia="Calibri" w:hAnsi="Calibri" w:cs="Times New Roman"/>
          <w:kern w:val="2"/>
          <w:sz w:val="24"/>
          <w:szCs w:val="24"/>
          <w14:ligatures w14:val="standardContextual"/>
        </w:rPr>
        <w:t>)</w:t>
      </w:r>
    </w:p>
    <w:p w14:paraId="6C421DE8" w14:textId="65367CE0" w:rsidR="008A5467" w:rsidRDefault="00326B2B" w:rsidP="00707B92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As part of your final delivery of</w:t>
      </w:r>
      <w:r w:rsidR="007B3AD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Expenses Tracker, the NGO Safe Finance would like you to create a short video sho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wing 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>a demo of your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pplication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. </w:t>
      </w:r>
      <w:r w:rsidR="008A5467">
        <w:rPr>
          <w:rFonts w:asciiTheme="minorHAnsi" w:eastAsiaTheme="minorEastAsia" w:hAnsiTheme="minorHAnsi" w:cstheme="minorBidi"/>
          <w:sz w:val="24"/>
          <w:szCs w:val="24"/>
          <w:lang w:val="en-US"/>
        </w:rPr>
        <w:t>The demo should include</w:t>
      </w:r>
      <w:r w:rsidR="004B197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both </w:t>
      </w:r>
      <w:r w:rsidR="002A0674">
        <w:rPr>
          <w:rFonts w:asciiTheme="minorHAnsi" w:eastAsiaTheme="minorEastAsia" w:hAnsiTheme="minorHAnsi" w:cstheme="minorBidi"/>
          <w:sz w:val="24"/>
          <w:szCs w:val="24"/>
          <w:lang w:val="en-US"/>
        </w:rPr>
        <w:t>the</w:t>
      </w:r>
      <w:r w:rsidR="004B197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screen recording and</w:t>
      </w:r>
      <w:r w:rsidR="008A546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  <w:r w:rsidR="004B197D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r own voiceover (through </w:t>
      </w:r>
      <w:r w:rsidR="002A067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 </w:t>
      </w:r>
      <w:r w:rsidR="004B197D">
        <w:rPr>
          <w:rFonts w:asciiTheme="minorHAnsi" w:eastAsiaTheme="minorEastAsia" w:hAnsiTheme="minorHAnsi" w:cstheme="minorBidi"/>
          <w:sz w:val="24"/>
          <w:szCs w:val="24"/>
          <w:lang w:val="en-US"/>
        </w:rPr>
        <w:t>microphone)</w:t>
      </w:r>
      <w:r w:rsidR="008E513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explaining the demo and parts of the code. </w:t>
      </w:r>
      <w:r w:rsidR="002A067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If you do not have a microphone ask your lecturer for an alternative. </w:t>
      </w:r>
      <w:r w:rsidR="008E5132">
        <w:rPr>
          <w:rFonts w:asciiTheme="minorHAnsi" w:eastAsiaTheme="minorEastAsia" w:hAnsiTheme="minorHAnsi" w:cstheme="minorBidi"/>
          <w:sz w:val="24"/>
          <w:szCs w:val="24"/>
          <w:lang w:val="en-US"/>
        </w:rPr>
        <w:t>More details below:</w:t>
      </w:r>
    </w:p>
    <w:p w14:paraId="2EA9B886" w14:textId="20D6F364" w:rsidR="00B42144" w:rsidRDefault="008E5132" w:rsidP="00707B92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1) 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>T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>he application needs to be run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on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n Emulator of your choice (if you have completed the task in Section 2) or else you can use 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>a regular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browser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if you have not fulfilled Section 2. </w:t>
      </w:r>
    </w:p>
    <w:p w14:paraId="68AFC8E8" w14:textId="1E6A6EE9" w:rsidR="00FA4C72" w:rsidRDefault="008E5132" w:rsidP="00707B92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2) </w:t>
      </w:r>
      <w:r w:rsidR="00D1773E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r demo should include how your data is being persisted (Refer to Task 10 of Section 1). </w:t>
      </w:r>
      <w:r w:rsidR="001A7E05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If you are using the browser to demonstrate your application, </w:t>
      </w:r>
      <w:r w:rsidR="006A364F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make sure you </w:t>
      </w:r>
      <w:r w:rsidR="00FA4C7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record the entire browser screen so </w:t>
      </w:r>
      <w:r w:rsidR="00456B00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you </w:t>
      </w:r>
      <w:r w:rsidR="00E61A57">
        <w:rPr>
          <w:rFonts w:asciiTheme="minorHAnsi" w:eastAsiaTheme="minorEastAsia" w:hAnsiTheme="minorHAnsi" w:cstheme="minorBidi"/>
          <w:sz w:val="24"/>
          <w:szCs w:val="24"/>
          <w:lang w:val="en-US"/>
        </w:rPr>
        <w:t>can demonstrate that data persists even when you click</w:t>
      </w:r>
      <w:r w:rsidR="00FA4C7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</w:t>
      </w:r>
      <w:r w:rsidR="00E61A5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browser’s</w:t>
      </w:r>
      <w:r w:rsidR="00FA4C7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refresh</w:t>
      </w:r>
      <w:r w:rsidR="00E61A5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. </w:t>
      </w:r>
      <w:r w:rsidR="005A1759">
        <w:rPr>
          <w:rFonts w:asciiTheme="minorHAnsi" w:eastAsiaTheme="minorEastAsia" w:hAnsiTheme="minorHAnsi" w:cstheme="minorBidi"/>
          <w:sz w:val="24"/>
          <w:szCs w:val="24"/>
          <w:lang w:val="en-US"/>
        </w:rPr>
        <w:t>If you are using an Emulator, you need to close the application and open it again from the Emulator</w:t>
      </w:r>
      <w:r w:rsidR="00E61A5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, </w:t>
      </w:r>
      <w:r w:rsidR="005A1759">
        <w:rPr>
          <w:rFonts w:asciiTheme="minorHAnsi" w:eastAsiaTheme="minorEastAsia" w:hAnsiTheme="minorHAnsi" w:cstheme="minorBidi"/>
          <w:sz w:val="24"/>
          <w:szCs w:val="24"/>
          <w:lang w:val="en-US"/>
        </w:rPr>
        <w:t>or</w:t>
      </w:r>
      <w:r w:rsidR="00E61A57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else you may also</w:t>
      </w:r>
      <w:r w:rsidR="005A1759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close the </w:t>
      </w:r>
      <w:r w:rsidR="00B42144">
        <w:rPr>
          <w:rFonts w:asciiTheme="minorHAnsi" w:eastAsiaTheme="minorEastAsia" w:hAnsiTheme="minorHAnsi" w:cstheme="minorBidi"/>
          <w:sz w:val="24"/>
          <w:szCs w:val="24"/>
          <w:lang w:val="en-US"/>
        </w:rPr>
        <w:t>entire Emulator and reopen it again to demonstrate that your data persists.</w:t>
      </w:r>
    </w:p>
    <w:p w14:paraId="2BC92898" w14:textId="77777777" w:rsidR="00C32D04" w:rsidRDefault="00C32D04" w:rsidP="003A1896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</w:p>
    <w:p w14:paraId="452A3BFA" w14:textId="6EA785E9" w:rsidR="00D43022" w:rsidRDefault="008E5132" w:rsidP="003A1896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3) </w:t>
      </w:r>
      <w:r w:rsidR="00CA39C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part from a demo of the </w:t>
      </w:r>
      <w:r w:rsidR="00D43022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deployed </w:t>
      </w:r>
      <w:r w:rsidR="00CA39C3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application, the video should also </w:t>
      </w:r>
      <w:r w:rsidR="0072223B">
        <w:rPr>
          <w:rFonts w:asciiTheme="minorHAnsi" w:eastAsiaTheme="minorEastAsia" w:hAnsiTheme="minorHAnsi" w:cstheme="minorBidi"/>
          <w:sz w:val="24"/>
          <w:szCs w:val="24"/>
          <w:lang w:val="en-US"/>
        </w:rPr>
        <w:t>show code snippets of your application where you will explain</w:t>
      </w:r>
      <w:r w:rsidR="00B762C8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the </w:t>
      </w:r>
      <w:r w:rsidR="00B762C8" w:rsidRPr="003A1896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key parts of the code</w:t>
      </w:r>
      <w:r w:rsidR="00B762C8">
        <w:rPr>
          <w:rFonts w:asciiTheme="minorHAnsi" w:eastAsiaTheme="minorEastAsia" w:hAnsiTheme="minorHAnsi" w:cstheme="minorBidi"/>
          <w:sz w:val="24"/>
          <w:szCs w:val="24"/>
          <w:lang w:val="en-US"/>
        </w:rPr>
        <w:t>.</w:t>
      </w:r>
      <w:r w:rsid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</w:t>
      </w:r>
    </w:p>
    <w:p w14:paraId="2495F9A6" w14:textId="6A6914BB" w:rsidR="00011844" w:rsidRDefault="00D1773E" w:rsidP="003A1896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4) </w:t>
      </w:r>
      <w:r w:rsidR="003A1896" w:rsidRP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 video should not be longer than 5 minutes and should focus on the most important and interesting parts of your code. This is a great opportunity to showcase your coding skills and demonstrate your understanding of the project. </w:t>
      </w:r>
    </w:p>
    <w:p w14:paraId="1210BF1C" w14:textId="02F4E3DB" w:rsidR="00893FCC" w:rsidRDefault="00D1773E" w:rsidP="003A1896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5) </w:t>
      </w:r>
      <w:r w:rsidR="003A1896" w:rsidRP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Remember </w:t>
      </w:r>
      <w:r w:rsidR="003A1896" w:rsidRPr="003A1896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to be clear and concise</w:t>
      </w:r>
      <w:r w:rsidR="003A1896" w:rsidRP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in your explanations and to </w:t>
      </w:r>
      <w:r w:rsidR="003A1896" w:rsidRPr="00BC4B33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highlight any particularly innovative or challenging aspects of your code</w:t>
      </w:r>
      <w:r w:rsidR="003A1896" w:rsidRP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. For this task you are encouraged to use </w:t>
      </w:r>
      <w:r w:rsidR="003A1896" w:rsidRPr="00346257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OBS Studio</w:t>
      </w:r>
      <w:r w:rsidR="003A1896" w:rsidRPr="003A1896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nd you should record both your screen and your voice</w:t>
      </w: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>.</w:t>
      </w:r>
    </w:p>
    <w:p w14:paraId="1818D560" w14:textId="33CC4B62" w:rsidR="00860624" w:rsidRPr="00C32D04" w:rsidRDefault="00D1773E" w:rsidP="003A1896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6) </w:t>
      </w:r>
      <w:r w:rsidR="00860624" w:rsidRPr="00C32D0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The video should be </w:t>
      </w:r>
      <w:r w:rsidR="00860624" w:rsidRPr="00C32D04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uploaded on YouTube</w:t>
      </w:r>
      <w:r w:rsidR="00860624" w:rsidRPr="00C32D04">
        <w:rPr>
          <w:rFonts w:asciiTheme="minorHAnsi" w:eastAsiaTheme="minorEastAsia" w:hAnsiTheme="minorHAnsi" w:cstheme="minorBidi"/>
          <w:sz w:val="24"/>
          <w:szCs w:val="24"/>
          <w:lang w:val="en-US"/>
        </w:rPr>
        <w:t xml:space="preserve"> as unlisted and the </w:t>
      </w:r>
      <w:r w:rsidR="00080A64" w:rsidRPr="00C32D04">
        <w:rPr>
          <w:rFonts w:asciiTheme="minorHAnsi" w:eastAsiaTheme="minorEastAsia" w:hAnsiTheme="minorHAnsi" w:cstheme="minorBidi"/>
          <w:sz w:val="24"/>
          <w:szCs w:val="24"/>
          <w:lang w:val="en-US"/>
        </w:rPr>
        <w:t>link to the video should be shared in a text file.</w:t>
      </w:r>
    </w:p>
    <w:p w14:paraId="5133A373" w14:textId="12735198" w:rsidR="00DB5C51" w:rsidRDefault="00D1773E" w:rsidP="009E62C5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</w:pPr>
      <w:r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7) </w:t>
      </w:r>
      <w:r w:rsidR="009E62C5" w:rsidRPr="009E62C5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>Even if you are unable to</w:t>
      </w:r>
      <w:r w:rsidR="009E62C5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</w:t>
      </w:r>
      <w:r w:rsidR="00080A64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fulfill all the </w:t>
      </w:r>
      <w:r w:rsidR="00D84B10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>application</w:t>
      </w:r>
      <w:r w:rsidR="00C90BB2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</w:t>
      </w:r>
      <w:r w:rsidR="00D84B10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>specifications</w:t>
      </w:r>
      <w:r w:rsidR="009E62C5" w:rsidRPr="009E62C5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, </w:t>
      </w:r>
      <w:r w:rsidR="00FE001D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>you are</w:t>
      </w:r>
      <w:r w:rsidR="00D84B10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still</w:t>
      </w:r>
      <w:r w:rsidR="00FE001D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</w:t>
      </w:r>
      <w:r w:rsidR="00FE001D" w:rsidRPr="00D84B10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u w:val="single"/>
          <w:lang w:val="en-US"/>
        </w:rPr>
        <w:t>required</w:t>
      </w:r>
      <w:r w:rsidR="009E62C5" w:rsidRPr="009E62C5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to</w:t>
      </w:r>
      <w:r w:rsidR="009E62C5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 xml:space="preserve"> </w:t>
      </w:r>
      <w:r w:rsidR="00FE001D">
        <w:rPr>
          <w:rFonts w:asciiTheme="minorHAnsi" w:eastAsiaTheme="minorEastAsia" w:hAnsiTheme="minorHAnsi" w:cstheme="minorBidi"/>
          <w:b/>
          <w:bCs/>
          <w:color w:val="FF0000"/>
          <w:sz w:val="24"/>
          <w:szCs w:val="24"/>
          <w:lang w:val="en-US"/>
        </w:rPr>
        <w:t>make a video presentation of your work.</w:t>
      </w:r>
    </w:p>
    <w:p w14:paraId="3921FE55" w14:textId="39360DD6" w:rsidR="00B311B6" w:rsidRPr="008C659B" w:rsidRDefault="00B311B6" w:rsidP="009E62C5">
      <w:pPr>
        <w:tabs>
          <w:tab w:val="clear" w:pos="4440"/>
          <w:tab w:val="clear" w:pos="7080"/>
        </w:tabs>
        <w:spacing w:after="200" w:line="276" w:lineRule="auto"/>
        <w:jc w:val="both"/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</w:pPr>
      <w:r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8) For the face to face interview</w:t>
      </w:r>
      <w:r w:rsid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 xml:space="preserve"> with the lecturer</w:t>
      </w:r>
      <w:r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, the student</w:t>
      </w:r>
      <w:r w:rsidR="00207ACD"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 xml:space="preserve"> would be also required to </w:t>
      </w:r>
      <w:r w:rsidR="008C659B"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explain the</w:t>
      </w:r>
      <w:r w:rsid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ir</w:t>
      </w:r>
      <w:r w:rsidR="00207ACD"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 xml:space="preserve"> </w:t>
      </w:r>
      <w:r w:rsidR="008C659B" w:rsidRPr="008C659B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>work.</w:t>
      </w:r>
      <w:r w:rsidR="00F7084C">
        <w:rPr>
          <w:rFonts w:asciiTheme="minorHAnsi" w:eastAsiaTheme="minorEastAsia" w:hAnsiTheme="minorHAnsi" w:cstheme="minorBidi"/>
          <w:b/>
          <w:bCs/>
          <w:sz w:val="24"/>
          <w:szCs w:val="24"/>
          <w:lang w:val="en-US"/>
        </w:rPr>
        <w:t xml:space="preserve"> </w:t>
      </w:r>
    </w:p>
    <w:sectPr w:rsidR="00B311B6" w:rsidRPr="008C659B" w:rsidSect="00C15AD6">
      <w:headerReference w:type="even" r:id="rId15"/>
      <w:headerReference w:type="default" r:id="rId16"/>
      <w:pgSz w:w="11907" w:h="16840" w:code="9"/>
      <w:pgMar w:top="587" w:right="567" w:bottom="357" w:left="567" w:header="142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8E1431" w14:textId="77777777" w:rsidR="00C1539C" w:rsidRDefault="00C1539C">
      <w:r>
        <w:separator/>
      </w:r>
    </w:p>
  </w:endnote>
  <w:endnote w:type="continuationSeparator" w:id="0">
    <w:p w14:paraId="181368C8" w14:textId="77777777" w:rsidR="00C1539C" w:rsidRDefault="00C1539C">
      <w:r>
        <w:continuationSeparator/>
      </w:r>
    </w:p>
  </w:endnote>
  <w:endnote w:type="continuationNotice" w:id="1">
    <w:p w14:paraId="25F901AB" w14:textId="77777777" w:rsidR="00C1539C" w:rsidRDefault="00C1539C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80C41A" w14:textId="77777777" w:rsidR="00C1539C" w:rsidRDefault="00C1539C">
      <w:r>
        <w:separator/>
      </w:r>
    </w:p>
  </w:footnote>
  <w:footnote w:type="continuationSeparator" w:id="0">
    <w:p w14:paraId="39DC231D" w14:textId="77777777" w:rsidR="00C1539C" w:rsidRDefault="00C1539C">
      <w:r>
        <w:continuationSeparator/>
      </w:r>
    </w:p>
  </w:footnote>
  <w:footnote w:type="continuationNotice" w:id="1">
    <w:p w14:paraId="0E1BBD8F" w14:textId="77777777" w:rsidR="00C1539C" w:rsidRDefault="00C1539C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57456A" w14:textId="77777777" w:rsidR="00694B5E" w:rsidRDefault="00694B5E"/>
  <w:p w14:paraId="780EEDCA" w14:textId="77777777" w:rsidR="00694B5E" w:rsidRDefault="00694B5E"/>
  <w:p w14:paraId="6FC54901" w14:textId="77777777" w:rsidR="00694B5E" w:rsidRDefault="00694B5E" w:rsidP="009373D6">
    <w:r>
      <w:rPr>
        <w:noProof/>
        <w:lang w:eastAsia="en-GB"/>
      </w:rPr>
      <w:drawing>
        <wp:inline distT="0" distB="0" distL="0" distR="0" wp14:anchorId="3BC47831" wp14:editId="7B43B1E2">
          <wp:extent cx="1605915" cy="325755"/>
          <wp:effectExtent l="19050" t="0" r="0" b="0"/>
          <wp:docPr id="6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605915" cy="325755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564E15" w14:textId="77777777" w:rsidR="000C7515" w:rsidRPr="000C7515" w:rsidRDefault="000C7515" w:rsidP="00E44EDB">
    <w:pPr>
      <w:pStyle w:val="Header"/>
      <w:rPr>
        <w:sz w:val="4"/>
        <w:szCs w:val="4"/>
      </w:rPr>
    </w:pPr>
  </w:p>
  <w:tbl>
    <w:tblPr>
      <w:tblStyle w:val="TableGrid"/>
      <w:tblW w:w="0" w:type="auto"/>
      <w:tblInd w:w="103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3235"/>
    </w:tblGrid>
    <w:tr w:rsidR="00270200" w:rsidRPr="00146C00" w14:paraId="2DA6FA6E" w14:textId="77777777" w:rsidTr="00270200">
      <w:trPr>
        <w:cnfStyle w:val="100000000000" w:firstRow="1" w:lastRow="0" w:firstColumn="0" w:lastColumn="0" w:oddVBand="0" w:evenVBand="0" w:oddHBand="0" w:evenHBand="0" w:firstRowFirstColumn="0" w:firstRowLastColumn="0" w:lastRowFirstColumn="0" w:lastRowLastColumn="0"/>
      </w:trPr>
      <w:tc>
        <w:tcPr>
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<w:tcW w:w="3235" w:type="dxa"/>
        </w:tcPr>
        <w:p w14:paraId="6CFE53F8" w14:textId="49DA01EA" w:rsidR="00270200" w:rsidRDefault="00270200" w:rsidP="00E44EDB">
          <w:pPr>
            <w:pStyle w:val="Header"/>
            <w:ind w:left="0"/>
          </w:pPr>
          <w:r>
            <w:rPr>
              <w:noProof/>
              <w:lang w:eastAsia="en-GB"/>
            </w:rPr>
            <w:drawing>
              <wp:inline distT="0" distB="0" distL="0" distR="0" wp14:anchorId="4B885735" wp14:editId="488666FE">
                <wp:extent cx="1167765" cy="548640"/>
                <wp:effectExtent l="0" t="0" r="0" b="3810"/>
                <wp:docPr id="1" name="Picture 1"/>
                <wp:cNvGraphicFramePr/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167765" cy="54864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79E222B4" w14:textId="77777777" w:rsidR="00022D1E" w:rsidRPr="00E44EDB" w:rsidRDefault="00022D1E" w:rsidP="00E44EDB">
    <w:pPr>
      <w:pStyle w:val="Header"/>
      <w:ind w:firstLine="720"/>
      <w:rPr>
        <w:i/>
        <w:sz w:val="2"/>
        <w:szCs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6B3374B"/>
    <w:multiLevelType w:val="hybridMultilevel"/>
    <w:tmpl w:val="A2FE8F8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7450662"/>
    <w:multiLevelType w:val="hybridMultilevel"/>
    <w:tmpl w:val="5CF45BC4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677131"/>
    <w:multiLevelType w:val="hybridMultilevel"/>
    <w:tmpl w:val="D5A22A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B9B3D79"/>
    <w:multiLevelType w:val="hybridMultilevel"/>
    <w:tmpl w:val="D5A22A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D4E001C"/>
    <w:multiLevelType w:val="hybridMultilevel"/>
    <w:tmpl w:val="D5A22A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30F2AB3"/>
    <w:multiLevelType w:val="hybridMultilevel"/>
    <w:tmpl w:val="08ACE89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187813"/>
    <w:multiLevelType w:val="hybridMultilevel"/>
    <w:tmpl w:val="30F0B5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1D284C"/>
    <w:multiLevelType w:val="hybridMultilevel"/>
    <w:tmpl w:val="D5A22A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F7290"/>
    <w:multiLevelType w:val="hybridMultilevel"/>
    <w:tmpl w:val="69487B6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D46AFF"/>
    <w:multiLevelType w:val="hybridMultilevel"/>
    <w:tmpl w:val="D5A22A30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C45CA7"/>
    <w:multiLevelType w:val="hybridMultilevel"/>
    <w:tmpl w:val="69487B6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D143375"/>
    <w:multiLevelType w:val="hybridMultilevel"/>
    <w:tmpl w:val="832E21F8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B460CB"/>
    <w:multiLevelType w:val="hybridMultilevel"/>
    <w:tmpl w:val="150850DC"/>
    <w:lvl w:ilvl="0" w:tplc="7A7A112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0809000F">
      <w:start w:val="1"/>
      <w:numFmt w:val="decimal"/>
      <w:lvlText w:val="%2."/>
      <w:lvlJc w:val="left"/>
      <w:pPr>
        <w:ind w:left="1440" w:hanging="360"/>
      </w:p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3438CE"/>
    <w:multiLevelType w:val="hybridMultilevel"/>
    <w:tmpl w:val="0C32446A"/>
    <w:lvl w:ilvl="0" w:tplc="08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F044469"/>
    <w:multiLevelType w:val="hybridMultilevel"/>
    <w:tmpl w:val="08A4F4E2"/>
    <w:lvl w:ilvl="0" w:tplc="08090009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78454736"/>
    <w:multiLevelType w:val="hybridMultilevel"/>
    <w:tmpl w:val="8940CBE0"/>
    <w:lvl w:ilvl="0" w:tplc="FFFFFFFF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8"/>
        <w:szCs w:val="28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F">
      <w:start w:val="1"/>
      <w:numFmt w:val="decimal"/>
      <w:lvlText w:val="%3."/>
      <w:lvlJc w:val="left"/>
      <w:pPr>
        <w:ind w:left="2160" w:hanging="360"/>
      </w:p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D91716F"/>
    <w:multiLevelType w:val="hybridMultilevel"/>
    <w:tmpl w:val="D5A22A3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DEF7E1C"/>
    <w:multiLevelType w:val="hybridMultilevel"/>
    <w:tmpl w:val="199CFE6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E305E8D"/>
    <w:multiLevelType w:val="hybridMultilevel"/>
    <w:tmpl w:val="94ECC7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54992927">
    <w:abstractNumId w:val="14"/>
  </w:num>
  <w:num w:numId="2" w16cid:durableId="2057896925">
    <w:abstractNumId w:val="12"/>
  </w:num>
  <w:num w:numId="3" w16cid:durableId="992488355">
    <w:abstractNumId w:val="10"/>
  </w:num>
  <w:num w:numId="4" w16cid:durableId="506603368">
    <w:abstractNumId w:val="16"/>
  </w:num>
  <w:num w:numId="5" w16cid:durableId="1139806650">
    <w:abstractNumId w:val="2"/>
  </w:num>
  <w:num w:numId="6" w16cid:durableId="2000451675">
    <w:abstractNumId w:val="3"/>
  </w:num>
  <w:num w:numId="7" w16cid:durableId="912856087">
    <w:abstractNumId w:val="7"/>
  </w:num>
  <w:num w:numId="8" w16cid:durableId="2011173219">
    <w:abstractNumId w:val="9"/>
  </w:num>
  <w:num w:numId="9" w16cid:durableId="94375474">
    <w:abstractNumId w:val="4"/>
  </w:num>
  <w:num w:numId="10" w16cid:durableId="1499077660">
    <w:abstractNumId w:val="8"/>
  </w:num>
  <w:num w:numId="11" w16cid:durableId="418330040">
    <w:abstractNumId w:val="15"/>
  </w:num>
  <w:num w:numId="12" w16cid:durableId="272829154">
    <w:abstractNumId w:val="11"/>
  </w:num>
  <w:num w:numId="13" w16cid:durableId="742067413">
    <w:abstractNumId w:val="1"/>
  </w:num>
  <w:num w:numId="14" w16cid:durableId="2103526891">
    <w:abstractNumId w:val="13"/>
  </w:num>
  <w:num w:numId="15" w16cid:durableId="1849562749">
    <w:abstractNumId w:val="6"/>
  </w:num>
  <w:num w:numId="16" w16cid:durableId="1944530581">
    <w:abstractNumId w:val="17"/>
  </w:num>
  <w:num w:numId="17" w16cid:durableId="1643266679">
    <w:abstractNumId w:val="18"/>
  </w:num>
  <w:num w:numId="18" w16cid:durableId="1407454329">
    <w:abstractNumId w:val="0"/>
  </w:num>
  <w:num w:numId="19" w16cid:durableId="1098139382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/>
  <w:stylePaneFormatFilter w:val="3701" w:allStyles="1" w:customStyles="0" w:latentStyles="0" w:stylesInUse="0" w:headingStyles="0" w:numberingStyles="0" w:tableStyles="0" w:directFormattingOnRuns="1" w:directFormattingOnParagraphs="1" w:directFormattingOnNumbering="1" w:directFormattingOnTables="0" w:clearFormatting="1" w:top3HeadingStyles="1" w:visibleStyles="0" w:alternateStyleNames="0"/>
  <w:defaultTabStop w:val="720"/>
  <w:drawingGridHorizontalSpacing w:val="110"/>
  <w:displayHorizontalDrawingGridEvery w:val="2"/>
  <w:displayVerticalDrawingGridEvery w:val="2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zMjEzMDAxtjS0sLRQ0lEKTi0uzszPAykwNK0FAJ8PhWgtAAAA"/>
  </w:docVars>
  <w:rsids>
    <w:rsidRoot w:val="00980784"/>
    <w:rsid w:val="00002235"/>
    <w:rsid w:val="00002ADD"/>
    <w:rsid w:val="00003F9E"/>
    <w:rsid w:val="0000449F"/>
    <w:rsid w:val="00004B32"/>
    <w:rsid w:val="0000712C"/>
    <w:rsid w:val="00007A65"/>
    <w:rsid w:val="000102D7"/>
    <w:rsid w:val="00010C12"/>
    <w:rsid w:val="00011844"/>
    <w:rsid w:val="00015154"/>
    <w:rsid w:val="00016402"/>
    <w:rsid w:val="0001660C"/>
    <w:rsid w:val="00017301"/>
    <w:rsid w:val="00020975"/>
    <w:rsid w:val="00021F59"/>
    <w:rsid w:val="00022D1E"/>
    <w:rsid w:val="00024EB7"/>
    <w:rsid w:val="00025DBD"/>
    <w:rsid w:val="0003073C"/>
    <w:rsid w:val="00030E38"/>
    <w:rsid w:val="0003526E"/>
    <w:rsid w:val="00035E02"/>
    <w:rsid w:val="0003755D"/>
    <w:rsid w:val="0003788C"/>
    <w:rsid w:val="00044318"/>
    <w:rsid w:val="00044819"/>
    <w:rsid w:val="00044BFB"/>
    <w:rsid w:val="00052A7A"/>
    <w:rsid w:val="00053C11"/>
    <w:rsid w:val="00054077"/>
    <w:rsid w:val="000541D3"/>
    <w:rsid w:val="000558CE"/>
    <w:rsid w:val="00056299"/>
    <w:rsid w:val="00056CCF"/>
    <w:rsid w:val="00057809"/>
    <w:rsid w:val="00063BF7"/>
    <w:rsid w:val="00064013"/>
    <w:rsid w:val="00065270"/>
    <w:rsid w:val="00070ADD"/>
    <w:rsid w:val="00073EF1"/>
    <w:rsid w:val="000750A5"/>
    <w:rsid w:val="00076FFB"/>
    <w:rsid w:val="0007711C"/>
    <w:rsid w:val="0007716F"/>
    <w:rsid w:val="00077321"/>
    <w:rsid w:val="000778A0"/>
    <w:rsid w:val="00080720"/>
    <w:rsid w:val="00080A64"/>
    <w:rsid w:val="00081F50"/>
    <w:rsid w:val="00082491"/>
    <w:rsid w:val="00082912"/>
    <w:rsid w:val="00084ECF"/>
    <w:rsid w:val="00087BB8"/>
    <w:rsid w:val="00087E97"/>
    <w:rsid w:val="00092C0F"/>
    <w:rsid w:val="00094367"/>
    <w:rsid w:val="000946A9"/>
    <w:rsid w:val="00094AD6"/>
    <w:rsid w:val="0009553A"/>
    <w:rsid w:val="000959C4"/>
    <w:rsid w:val="000A08A3"/>
    <w:rsid w:val="000A17A8"/>
    <w:rsid w:val="000A2763"/>
    <w:rsid w:val="000A4149"/>
    <w:rsid w:val="000A42FF"/>
    <w:rsid w:val="000A5A66"/>
    <w:rsid w:val="000B0212"/>
    <w:rsid w:val="000B40BE"/>
    <w:rsid w:val="000B5958"/>
    <w:rsid w:val="000B7354"/>
    <w:rsid w:val="000B745C"/>
    <w:rsid w:val="000C3AC2"/>
    <w:rsid w:val="000C3CDC"/>
    <w:rsid w:val="000C4A8D"/>
    <w:rsid w:val="000C53B9"/>
    <w:rsid w:val="000C5805"/>
    <w:rsid w:val="000C585F"/>
    <w:rsid w:val="000C7515"/>
    <w:rsid w:val="000D32DF"/>
    <w:rsid w:val="000D43FD"/>
    <w:rsid w:val="000E07C8"/>
    <w:rsid w:val="000E0E6A"/>
    <w:rsid w:val="000E0EF3"/>
    <w:rsid w:val="000E1B81"/>
    <w:rsid w:val="000E25AD"/>
    <w:rsid w:val="000E383D"/>
    <w:rsid w:val="000E4912"/>
    <w:rsid w:val="000E4E22"/>
    <w:rsid w:val="000F2A74"/>
    <w:rsid w:val="000F42F0"/>
    <w:rsid w:val="000F7003"/>
    <w:rsid w:val="000F7AFF"/>
    <w:rsid w:val="001003D5"/>
    <w:rsid w:val="00107A88"/>
    <w:rsid w:val="00110835"/>
    <w:rsid w:val="00113443"/>
    <w:rsid w:val="001137CA"/>
    <w:rsid w:val="00113847"/>
    <w:rsid w:val="00113B15"/>
    <w:rsid w:val="00113BDA"/>
    <w:rsid w:val="00116076"/>
    <w:rsid w:val="001209F8"/>
    <w:rsid w:val="00120C38"/>
    <w:rsid w:val="001273AB"/>
    <w:rsid w:val="00127691"/>
    <w:rsid w:val="001301A4"/>
    <w:rsid w:val="00130602"/>
    <w:rsid w:val="001324F1"/>
    <w:rsid w:val="00132B64"/>
    <w:rsid w:val="00133620"/>
    <w:rsid w:val="00133A54"/>
    <w:rsid w:val="001350F7"/>
    <w:rsid w:val="001373A8"/>
    <w:rsid w:val="00137E9B"/>
    <w:rsid w:val="001407BD"/>
    <w:rsid w:val="001407C7"/>
    <w:rsid w:val="00142308"/>
    <w:rsid w:val="00143677"/>
    <w:rsid w:val="00146C00"/>
    <w:rsid w:val="00147081"/>
    <w:rsid w:val="00150653"/>
    <w:rsid w:val="00150FE4"/>
    <w:rsid w:val="0015156D"/>
    <w:rsid w:val="00154145"/>
    <w:rsid w:val="00154413"/>
    <w:rsid w:val="00160587"/>
    <w:rsid w:val="00161493"/>
    <w:rsid w:val="001630C6"/>
    <w:rsid w:val="001643FD"/>
    <w:rsid w:val="001644A2"/>
    <w:rsid w:val="00171F40"/>
    <w:rsid w:val="00172967"/>
    <w:rsid w:val="00172A69"/>
    <w:rsid w:val="00173557"/>
    <w:rsid w:val="00175665"/>
    <w:rsid w:val="00177814"/>
    <w:rsid w:val="0018162F"/>
    <w:rsid w:val="00181EBF"/>
    <w:rsid w:val="00185B0A"/>
    <w:rsid w:val="00186F1B"/>
    <w:rsid w:val="001908F0"/>
    <w:rsid w:val="0019142C"/>
    <w:rsid w:val="001924EA"/>
    <w:rsid w:val="00193C72"/>
    <w:rsid w:val="0019500F"/>
    <w:rsid w:val="001A1763"/>
    <w:rsid w:val="001A2D00"/>
    <w:rsid w:val="001A3AAC"/>
    <w:rsid w:val="001A56C8"/>
    <w:rsid w:val="001A5C8C"/>
    <w:rsid w:val="001A5F98"/>
    <w:rsid w:val="001A62FE"/>
    <w:rsid w:val="001A6A6B"/>
    <w:rsid w:val="001A7C4F"/>
    <w:rsid w:val="001A7E05"/>
    <w:rsid w:val="001B1B0D"/>
    <w:rsid w:val="001B1FD3"/>
    <w:rsid w:val="001B37D4"/>
    <w:rsid w:val="001B3C3A"/>
    <w:rsid w:val="001B45D7"/>
    <w:rsid w:val="001B5AFC"/>
    <w:rsid w:val="001B5E4F"/>
    <w:rsid w:val="001B6660"/>
    <w:rsid w:val="001B6B86"/>
    <w:rsid w:val="001B782B"/>
    <w:rsid w:val="001C1313"/>
    <w:rsid w:val="001C1B9F"/>
    <w:rsid w:val="001C212A"/>
    <w:rsid w:val="001C2131"/>
    <w:rsid w:val="001C35A9"/>
    <w:rsid w:val="001C35EC"/>
    <w:rsid w:val="001C4123"/>
    <w:rsid w:val="001C6396"/>
    <w:rsid w:val="001C7874"/>
    <w:rsid w:val="001D2CD7"/>
    <w:rsid w:val="001D311B"/>
    <w:rsid w:val="001D5867"/>
    <w:rsid w:val="001D7AAB"/>
    <w:rsid w:val="001E2F4F"/>
    <w:rsid w:val="001E326F"/>
    <w:rsid w:val="001E48D1"/>
    <w:rsid w:val="001E5BD4"/>
    <w:rsid w:val="001E6E15"/>
    <w:rsid w:val="001E797F"/>
    <w:rsid w:val="001F0CB8"/>
    <w:rsid w:val="001F1D65"/>
    <w:rsid w:val="001F1F53"/>
    <w:rsid w:val="001F2538"/>
    <w:rsid w:val="001F3BCB"/>
    <w:rsid w:val="001F4240"/>
    <w:rsid w:val="001F4BD6"/>
    <w:rsid w:val="00200BE0"/>
    <w:rsid w:val="00201486"/>
    <w:rsid w:val="00203863"/>
    <w:rsid w:val="0020612C"/>
    <w:rsid w:val="00206305"/>
    <w:rsid w:val="002076B4"/>
    <w:rsid w:val="00207ACD"/>
    <w:rsid w:val="00210746"/>
    <w:rsid w:val="00210C28"/>
    <w:rsid w:val="00212FF3"/>
    <w:rsid w:val="00213558"/>
    <w:rsid w:val="00213858"/>
    <w:rsid w:val="002150F7"/>
    <w:rsid w:val="0021555D"/>
    <w:rsid w:val="00216DD8"/>
    <w:rsid w:val="00217D86"/>
    <w:rsid w:val="00220E65"/>
    <w:rsid w:val="00221519"/>
    <w:rsid w:val="00221D16"/>
    <w:rsid w:val="00221D50"/>
    <w:rsid w:val="00224716"/>
    <w:rsid w:val="00231B22"/>
    <w:rsid w:val="002320E7"/>
    <w:rsid w:val="0023235A"/>
    <w:rsid w:val="0023385F"/>
    <w:rsid w:val="00236431"/>
    <w:rsid w:val="00241445"/>
    <w:rsid w:val="00242609"/>
    <w:rsid w:val="002433D2"/>
    <w:rsid w:val="00243BD4"/>
    <w:rsid w:val="0024566F"/>
    <w:rsid w:val="002504A0"/>
    <w:rsid w:val="00251AAD"/>
    <w:rsid w:val="00254AA1"/>
    <w:rsid w:val="0025509B"/>
    <w:rsid w:val="00255C39"/>
    <w:rsid w:val="00256B74"/>
    <w:rsid w:val="0026035C"/>
    <w:rsid w:val="00260DF8"/>
    <w:rsid w:val="00262144"/>
    <w:rsid w:val="0026218F"/>
    <w:rsid w:val="002628DB"/>
    <w:rsid w:val="00263107"/>
    <w:rsid w:val="00270200"/>
    <w:rsid w:val="00271470"/>
    <w:rsid w:val="0027216B"/>
    <w:rsid w:val="00274267"/>
    <w:rsid w:val="002776FC"/>
    <w:rsid w:val="002778CD"/>
    <w:rsid w:val="00277C7E"/>
    <w:rsid w:val="00281526"/>
    <w:rsid w:val="00281D99"/>
    <w:rsid w:val="002852A9"/>
    <w:rsid w:val="00290660"/>
    <w:rsid w:val="00290734"/>
    <w:rsid w:val="00290756"/>
    <w:rsid w:val="0029207E"/>
    <w:rsid w:val="00293CB3"/>
    <w:rsid w:val="00293DD1"/>
    <w:rsid w:val="00295096"/>
    <w:rsid w:val="0029664B"/>
    <w:rsid w:val="002974E2"/>
    <w:rsid w:val="002A0674"/>
    <w:rsid w:val="002A2681"/>
    <w:rsid w:val="002A50B3"/>
    <w:rsid w:val="002A5623"/>
    <w:rsid w:val="002A7813"/>
    <w:rsid w:val="002B2589"/>
    <w:rsid w:val="002B30B1"/>
    <w:rsid w:val="002B3194"/>
    <w:rsid w:val="002B6569"/>
    <w:rsid w:val="002B6FA5"/>
    <w:rsid w:val="002C195A"/>
    <w:rsid w:val="002C2557"/>
    <w:rsid w:val="002C49C9"/>
    <w:rsid w:val="002C58C7"/>
    <w:rsid w:val="002C6F59"/>
    <w:rsid w:val="002C6FB6"/>
    <w:rsid w:val="002C7B13"/>
    <w:rsid w:val="002D08B2"/>
    <w:rsid w:val="002D1AAE"/>
    <w:rsid w:val="002D26BB"/>
    <w:rsid w:val="002D4B90"/>
    <w:rsid w:val="002D51B8"/>
    <w:rsid w:val="002D5C83"/>
    <w:rsid w:val="002D5FFC"/>
    <w:rsid w:val="002D6482"/>
    <w:rsid w:val="002E2010"/>
    <w:rsid w:val="002F2742"/>
    <w:rsid w:val="002F391E"/>
    <w:rsid w:val="002F70F1"/>
    <w:rsid w:val="002F7254"/>
    <w:rsid w:val="0030059E"/>
    <w:rsid w:val="003011E6"/>
    <w:rsid w:val="00306488"/>
    <w:rsid w:val="00306F12"/>
    <w:rsid w:val="0031379B"/>
    <w:rsid w:val="00313DB3"/>
    <w:rsid w:val="00317C4A"/>
    <w:rsid w:val="00317C98"/>
    <w:rsid w:val="00320757"/>
    <w:rsid w:val="003226B9"/>
    <w:rsid w:val="00323904"/>
    <w:rsid w:val="00324046"/>
    <w:rsid w:val="00326B2B"/>
    <w:rsid w:val="003271BA"/>
    <w:rsid w:val="00327AF5"/>
    <w:rsid w:val="003305E6"/>
    <w:rsid w:val="003309F1"/>
    <w:rsid w:val="00333298"/>
    <w:rsid w:val="00333710"/>
    <w:rsid w:val="00336035"/>
    <w:rsid w:val="003368D5"/>
    <w:rsid w:val="00337337"/>
    <w:rsid w:val="00337B23"/>
    <w:rsid w:val="00340707"/>
    <w:rsid w:val="00340C71"/>
    <w:rsid w:val="00340F66"/>
    <w:rsid w:val="00340FB7"/>
    <w:rsid w:val="00344275"/>
    <w:rsid w:val="003442C9"/>
    <w:rsid w:val="00346257"/>
    <w:rsid w:val="00347579"/>
    <w:rsid w:val="0035092A"/>
    <w:rsid w:val="00350A65"/>
    <w:rsid w:val="003519BC"/>
    <w:rsid w:val="00353AFF"/>
    <w:rsid w:val="003616B9"/>
    <w:rsid w:val="00362CA1"/>
    <w:rsid w:val="00364B85"/>
    <w:rsid w:val="00365061"/>
    <w:rsid w:val="00365E83"/>
    <w:rsid w:val="00366562"/>
    <w:rsid w:val="0037246B"/>
    <w:rsid w:val="0037283D"/>
    <w:rsid w:val="00374745"/>
    <w:rsid w:val="0037582F"/>
    <w:rsid w:val="00376125"/>
    <w:rsid w:val="0037614C"/>
    <w:rsid w:val="0038077D"/>
    <w:rsid w:val="00380808"/>
    <w:rsid w:val="00380A30"/>
    <w:rsid w:val="00380BD0"/>
    <w:rsid w:val="00384F4D"/>
    <w:rsid w:val="003861AC"/>
    <w:rsid w:val="003867F4"/>
    <w:rsid w:val="003871DC"/>
    <w:rsid w:val="00387C20"/>
    <w:rsid w:val="00390719"/>
    <w:rsid w:val="00390B8B"/>
    <w:rsid w:val="00392C27"/>
    <w:rsid w:val="00392F18"/>
    <w:rsid w:val="00396B2B"/>
    <w:rsid w:val="003A0951"/>
    <w:rsid w:val="003A1896"/>
    <w:rsid w:val="003A2F3C"/>
    <w:rsid w:val="003A66A4"/>
    <w:rsid w:val="003A6E47"/>
    <w:rsid w:val="003B4154"/>
    <w:rsid w:val="003B42E2"/>
    <w:rsid w:val="003C3A2D"/>
    <w:rsid w:val="003C594B"/>
    <w:rsid w:val="003C6587"/>
    <w:rsid w:val="003D03ED"/>
    <w:rsid w:val="003D0E25"/>
    <w:rsid w:val="003D34C6"/>
    <w:rsid w:val="003D4137"/>
    <w:rsid w:val="003D443B"/>
    <w:rsid w:val="003D530F"/>
    <w:rsid w:val="003D55B8"/>
    <w:rsid w:val="003D5896"/>
    <w:rsid w:val="003E0142"/>
    <w:rsid w:val="003E0699"/>
    <w:rsid w:val="003E23C5"/>
    <w:rsid w:val="003E3476"/>
    <w:rsid w:val="003E35CB"/>
    <w:rsid w:val="003E56A9"/>
    <w:rsid w:val="003E5D49"/>
    <w:rsid w:val="003E696A"/>
    <w:rsid w:val="003E6A72"/>
    <w:rsid w:val="003F0878"/>
    <w:rsid w:val="003F4EE1"/>
    <w:rsid w:val="003F54F3"/>
    <w:rsid w:val="003F5576"/>
    <w:rsid w:val="003F79B5"/>
    <w:rsid w:val="003F7F6A"/>
    <w:rsid w:val="004021D9"/>
    <w:rsid w:val="00403852"/>
    <w:rsid w:val="00403AF6"/>
    <w:rsid w:val="00403CB0"/>
    <w:rsid w:val="00403FD3"/>
    <w:rsid w:val="004064F7"/>
    <w:rsid w:val="004079AD"/>
    <w:rsid w:val="004079B3"/>
    <w:rsid w:val="00412419"/>
    <w:rsid w:val="00414628"/>
    <w:rsid w:val="00415F0F"/>
    <w:rsid w:val="00420300"/>
    <w:rsid w:val="0042080D"/>
    <w:rsid w:val="0042340B"/>
    <w:rsid w:val="004240E3"/>
    <w:rsid w:val="0042541A"/>
    <w:rsid w:val="004256BD"/>
    <w:rsid w:val="00425E48"/>
    <w:rsid w:val="00426B24"/>
    <w:rsid w:val="0043072F"/>
    <w:rsid w:val="00440547"/>
    <w:rsid w:val="0044104E"/>
    <w:rsid w:val="00442932"/>
    <w:rsid w:val="004436C6"/>
    <w:rsid w:val="004437FF"/>
    <w:rsid w:val="00443DF7"/>
    <w:rsid w:val="00447A2F"/>
    <w:rsid w:val="00450155"/>
    <w:rsid w:val="00450A2D"/>
    <w:rsid w:val="004515BB"/>
    <w:rsid w:val="004528FF"/>
    <w:rsid w:val="00453919"/>
    <w:rsid w:val="00454180"/>
    <w:rsid w:val="004546D0"/>
    <w:rsid w:val="00456B00"/>
    <w:rsid w:val="00457572"/>
    <w:rsid w:val="00457E61"/>
    <w:rsid w:val="004608A3"/>
    <w:rsid w:val="004611EC"/>
    <w:rsid w:val="00461A63"/>
    <w:rsid w:val="0046240B"/>
    <w:rsid w:val="00462801"/>
    <w:rsid w:val="00464AED"/>
    <w:rsid w:val="00464F8C"/>
    <w:rsid w:val="004663B3"/>
    <w:rsid w:val="00466423"/>
    <w:rsid w:val="00466637"/>
    <w:rsid w:val="004672F3"/>
    <w:rsid w:val="00467615"/>
    <w:rsid w:val="00467B9B"/>
    <w:rsid w:val="00470B51"/>
    <w:rsid w:val="00471EE8"/>
    <w:rsid w:val="004723C0"/>
    <w:rsid w:val="00475ABE"/>
    <w:rsid w:val="00481FEC"/>
    <w:rsid w:val="0048226E"/>
    <w:rsid w:val="00484CA0"/>
    <w:rsid w:val="0048503A"/>
    <w:rsid w:val="00493AF8"/>
    <w:rsid w:val="004954AA"/>
    <w:rsid w:val="00496148"/>
    <w:rsid w:val="00497242"/>
    <w:rsid w:val="00497E1F"/>
    <w:rsid w:val="004A05D6"/>
    <w:rsid w:val="004A0A54"/>
    <w:rsid w:val="004A0D86"/>
    <w:rsid w:val="004A2745"/>
    <w:rsid w:val="004A52AF"/>
    <w:rsid w:val="004A7018"/>
    <w:rsid w:val="004B046F"/>
    <w:rsid w:val="004B1441"/>
    <w:rsid w:val="004B197D"/>
    <w:rsid w:val="004B1BCD"/>
    <w:rsid w:val="004B2C64"/>
    <w:rsid w:val="004B3162"/>
    <w:rsid w:val="004B31F7"/>
    <w:rsid w:val="004B3CFF"/>
    <w:rsid w:val="004B63E6"/>
    <w:rsid w:val="004B6E23"/>
    <w:rsid w:val="004B7A2D"/>
    <w:rsid w:val="004C1791"/>
    <w:rsid w:val="004C45E6"/>
    <w:rsid w:val="004C48CD"/>
    <w:rsid w:val="004C5ABD"/>
    <w:rsid w:val="004C6FC6"/>
    <w:rsid w:val="004C7E23"/>
    <w:rsid w:val="004D02AC"/>
    <w:rsid w:val="004D05F4"/>
    <w:rsid w:val="004D18EF"/>
    <w:rsid w:val="004D4AD8"/>
    <w:rsid w:val="004E0BDB"/>
    <w:rsid w:val="004E19D7"/>
    <w:rsid w:val="004E21A9"/>
    <w:rsid w:val="004E7D71"/>
    <w:rsid w:val="004F0BB1"/>
    <w:rsid w:val="004F2082"/>
    <w:rsid w:val="004F23C8"/>
    <w:rsid w:val="004F3278"/>
    <w:rsid w:val="004F367E"/>
    <w:rsid w:val="004F53AC"/>
    <w:rsid w:val="004F6608"/>
    <w:rsid w:val="004F6D3A"/>
    <w:rsid w:val="004F76C9"/>
    <w:rsid w:val="00501210"/>
    <w:rsid w:val="00501E20"/>
    <w:rsid w:val="00501EDE"/>
    <w:rsid w:val="00502668"/>
    <w:rsid w:val="00503304"/>
    <w:rsid w:val="00503814"/>
    <w:rsid w:val="005117B0"/>
    <w:rsid w:val="005150B8"/>
    <w:rsid w:val="005179AF"/>
    <w:rsid w:val="005216D5"/>
    <w:rsid w:val="00525103"/>
    <w:rsid w:val="00525557"/>
    <w:rsid w:val="00526DCC"/>
    <w:rsid w:val="00527733"/>
    <w:rsid w:val="00532320"/>
    <w:rsid w:val="00533115"/>
    <w:rsid w:val="0053318F"/>
    <w:rsid w:val="00537F8A"/>
    <w:rsid w:val="00542B7A"/>
    <w:rsid w:val="0054448A"/>
    <w:rsid w:val="0054564D"/>
    <w:rsid w:val="00546548"/>
    <w:rsid w:val="00546698"/>
    <w:rsid w:val="005476CA"/>
    <w:rsid w:val="005477A2"/>
    <w:rsid w:val="00547F06"/>
    <w:rsid w:val="00551837"/>
    <w:rsid w:val="005546CD"/>
    <w:rsid w:val="00565CAD"/>
    <w:rsid w:val="00566A53"/>
    <w:rsid w:val="00566D78"/>
    <w:rsid w:val="0056761B"/>
    <w:rsid w:val="00567AB1"/>
    <w:rsid w:val="00570274"/>
    <w:rsid w:val="005705C4"/>
    <w:rsid w:val="00570C6C"/>
    <w:rsid w:val="00573910"/>
    <w:rsid w:val="00574199"/>
    <w:rsid w:val="00574E7B"/>
    <w:rsid w:val="005756B6"/>
    <w:rsid w:val="0057632A"/>
    <w:rsid w:val="00577978"/>
    <w:rsid w:val="0058060A"/>
    <w:rsid w:val="005819A8"/>
    <w:rsid w:val="00581B09"/>
    <w:rsid w:val="00583738"/>
    <w:rsid w:val="005841FF"/>
    <w:rsid w:val="00586B81"/>
    <w:rsid w:val="00586E09"/>
    <w:rsid w:val="00593CC5"/>
    <w:rsid w:val="005947FC"/>
    <w:rsid w:val="00595D7D"/>
    <w:rsid w:val="00596347"/>
    <w:rsid w:val="005963DA"/>
    <w:rsid w:val="005A1759"/>
    <w:rsid w:val="005A5854"/>
    <w:rsid w:val="005A6142"/>
    <w:rsid w:val="005B0193"/>
    <w:rsid w:val="005B06EA"/>
    <w:rsid w:val="005B18FE"/>
    <w:rsid w:val="005B2FBC"/>
    <w:rsid w:val="005B4744"/>
    <w:rsid w:val="005B6993"/>
    <w:rsid w:val="005B76B3"/>
    <w:rsid w:val="005C22C2"/>
    <w:rsid w:val="005C374C"/>
    <w:rsid w:val="005C43DE"/>
    <w:rsid w:val="005D08D4"/>
    <w:rsid w:val="005D109D"/>
    <w:rsid w:val="005D149B"/>
    <w:rsid w:val="005D347E"/>
    <w:rsid w:val="005D39C4"/>
    <w:rsid w:val="005D3B6A"/>
    <w:rsid w:val="005D6BD1"/>
    <w:rsid w:val="005D7228"/>
    <w:rsid w:val="005D745A"/>
    <w:rsid w:val="005D7A5E"/>
    <w:rsid w:val="005E2EB7"/>
    <w:rsid w:val="005E4294"/>
    <w:rsid w:val="005F2D44"/>
    <w:rsid w:val="005F409E"/>
    <w:rsid w:val="005F6135"/>
    <w:rsid w:val="005F7A93"/>
    <w:rsid w:val="00600114"/>
    <w:rsid w:val="00601974"/>
    <w:rsid w:val="00602361"/>
    <w:rsid w:val="00602BDB"/>
    <w:rsid w:val="00605798"/>
    <w:rsid w:val="00605DD0"/>
    <w:rsid w:val="0060741A"/>
    <w:rsid w:val="00611DA0"/>
    <w:rsid w:val="00614635"/>
    <w:rsid w:val="0061543F"/>
    <w:rsid w:val="00616FB5"/>
    <w:rsid w:val="00616FDA"/>
    <w:rsid w:val="006171C3"/>
    <w:rsid w:val="00623797"/>
    <w:rsid w:val="0062394B"/>
    <w:rsid w:val="006242B2"/>
    <w:rsid w:val="006247ED"/>
    <w:rsid w:val="00633275"/>
    <w:rsid w:val="00633376"/>
    <w:rsid w:val="00636625"/>
    <w:rsid w:val="0063796B"/>
    <w:rsid w:val="0064032C"/>
    <w:rsid w:val="00641BA7"/>
    <w:rsid w:val="006444D3"/>
    <w:rsid w:val="00645160"/>
    <w:rsid w:val="00646978"/>
    <w:rsid w:val="00647405"/>
    <w:rsid w:val="006501DB"/>
    <w:rsid w:val="00652F3C"/>
    <w:rsid w:val="00653087"/>
    <w:rsid w:val="00657913"/>
    <w:rsid w:val="00657FD1"/>
    <w:rsid w:val="0066189F"/>
    <w:rsid w:val="006641F8"/>
    <w:rsid w:val="00672441"/>
    <w:rsid w:val="00674903"/>
    <w:rsid w:val="0067516E"/>
    <w:rsid w:val="00676BB2"/>
    <w:rsid w:val="00677E41"/>
    <w:rsid w:val="00681CE4"/>
    <w:rsid w:val="00683025"/>
    <w:rsid w:val="006858CC"/>
    <w:rsid w:val="00686129"/>
    <w:rsid w:val="00690799"/>
    <w:rsid w:val="00694B5E"/>
    <w:rsid w:val="0069522C"/>
    <w:rsid w:val="00696A90"/>
    <w:rsid w:val="00696D08"/>
    <w:rsid w:val="006975EA"/>
    <w:rsid w:val="006A364F"/>
    <w:rsid w:val="006A5718"/>
    <w:rsid w:val="006A70C9"/>
    <w:rsid w:val="006A70DD"/>
    <w:rsid w:val="006B0E06"/>
    <w:rsid w:val="006B6FED"/>
    <w:rsid w:val="006B72EA"/>
    <w:rsid w:val="006B7D55"/>
    <w:rsid w:val="006C0C57"/>
    <w:rsid w:val="006C10DA"/>
    <w:rsid w:val="006C13D7"/>
    <w:rsid w:val="006C4249"/>
    <w:rsid w:val="006C57AE"/>
    <w:rsid w:val="006D1C3F"/>
    <w:rsid w:val="006D2798"/>
    <w:rsid w:val="006D679B"/>
    <w:rsid w:val="006E0527"/>
    <w:rsid w:val="006E1389"/>
    <w:rsid w:val="006E19B4"/>
    <w:rsid w:val="006E36B6"/>
    <w:rsid w:val="006E695E"/>
    <w:rsid w:val="006F0427"/>
    <w:rsid w:val="006F07F6"/>
    <w:rsid w:val="006F1877"/>
    <w:rsid w:val="006F59C5"/>
    <w:rsid w:val="00700A77"/>
    <w:rsid w:val="00701A9E"/>
    <w:rsid w:val="0070274C"/>
    <w:rsid w:val="007035E8"/>
    <w:rsid w:val="007049FA"/>
    <w:rsid w:val="00704F5C"/>
    <w:rsid w:val="0070735A"/>
    <w:rsid w:val="00707860"/>
    <w:rsid w:val="00707B92"/>
    <w:rsid w:val="0071080B"/>
    <w:rsid w:val="00711739"/>
    <w:rsid w:val="00711D5E"/>
    <w:rsid w:val="007132D5"/>
    <w:rsid w:val="00713671"/>
    <w:rsid w:val="007137EF"/>
    <w:rsid w:val="00716565"/>
    <w:rsid w:val="0071768E"/>
    <w:rsid w:val="00720AD1"/>
    <w:rsid w:val="0072223B"/>
    <w:rsid w:val="007235F9"/>
    <w:rsid w:val="00724655"/>
    <w:rsid w:val="0073246B"/>
    <w:rsid w:val="00732656"/>
    <w:rsid w:val="00733242"/>
    <w:rsid w:val="00735CDF"/>
    <w:rsid w:val="0073702F"/>
    <w:rsid w:val="00737E95"/>
    <w:rsid w:val="00743065"/>
    <w:rsid w:val="00744AE9"/>
    <w:rsid w:val="00746B92"/>
    <w:rsid w:val="00747B77"/>
    <w:rsid w:val="00753C6E"/>
    <w:rsid w:val="00754E07"/>
    <w:rsid w:val="00755526"/>
    <w:rsid w:val="0075770F"/>
    <w:rsid w:val="00760338"/>
    <w:rsid w:val="0076067F"/>
    <w:rsid w:val="00761DD4"/>
    <w:rsid w:val="00762947"/>
    <w:rsid w:val="00765179"/>
    <w:rsid w:val="00766DFE"/>
    <w:rsid w:val="007703B5"/>
    <w:rsid w:val="00770981"/>
    <w:rsid w:val="00772A21"/>
    <w:rsid w:val="007737CD"/>
    <w:rsid w:val="00773CC3"/>
    <w:rsid w:val="00775329"/>
    <w:rsid w:val="007754EF"/>
    <w:rsid w:val="00775725"/>
    <w:rsid w:val="00776C51"/>
    <w:rsid w:val="007773D4"/>
    <w:rsid w:val="0078098B"/>
    <w:rsid w:val="007825BD"/>
    <w:rsid w:val="00782647"/>
    <w:rsid w:val="00785377"/>
    <w:rsid w:val="00791C49"/>
    <w:rsid w:val="00791E32"/>
    <w:rsid w:val="0079281B"/>
    <w:rsid w:val="00794438"/>
    <w:rsid w:val="0079521F"/>
    <w:rsid w:val="007959FA"/>
    <w:rsid w:val="00797B28"/>
    <w:rsid w:val="00797B95"/>
    <w:rsid w:val="007A02D7"/>
    <w:rsid w:val="007A2361"/>
    <w:rsid w:val="007A2C69"/>
    <w:rsid w:val="007A5787"/>
    <w:rsid w:val="007A7BDE"/>
    <w:rsid w:val="007A7CE7"/>
    <w:rsid w:val="007B0BBB"/>
    <w:rsid w:val="007B28A0"/>
    <w:rsid w:val="007B3AD2"/>
    <w:rsid w:val="007B4646"/>
    <w:rsid w:val="007B4DFD"/>
    <w:rsid w:val="007B64B5"/>
    <w:rsid w:val="007B6A21"/>
    <w:rsid w:val="007B7CF6"/>
    <w:rsid w:val="007C02E0"/>
    <w:rsid w:val="007C0C75"/>
    <w:rsid w:val="007C3B76"/>
    <w:rsid w:val="007D0365"/>
    <w:rsid w:val="007D3F21"/>
    <w:rsid w:val="007D4F60"/>
    <w:rsid w:val="007D7383"/>
    <w:rsid w:val="007E0821"/>
    <w:rsid w:val="007E3BC8"/>
    <w:rsid w:val="007E3F28"/>
    <w:rsid w:val="007E4FEF"/>
    <w:rsid w:val="007F0AC8"/>
    <w:rsid w:val="007F20D7"/>
    <w:rsid w:val="007F25BA"/>
    <w:rsid w:val="007F2EC7"/>
    <w:rsid w:val="007F52DD"/>
    <w:rsid w:val="007F646C"/>
    <w:rsid w:val="007F7768"/>
    <w:rsid w:val="00801D46"/>
    <w:rsid w:val="00801D6D"/>
    <w:rsid w:val="00803406"/>
    <w:rsid w:val="0080418C"/>
    <w:rsid w:val="0080497B"/>
    <w:rsid w:val="00805FE4"/>
    <w:rsid w:val="008072B7"/>
    <w:rsid w:val="00807BBE"/>
    <w:rsid w:val="00807D13"/>
    <w:rsid w:val="00810090"/>
    <w:rsid w:val="00810970"/>
    <w:rsid w:val="00810996"/>
    <w:rsid w:val="008117EA"/>
    <w:rsid w:val="00813453"/>
    <w:rsid w:val="00814406"/>
    <w:rsid w:val="008157D3"/>
    <w:rsid w:val="00816DD6"/>
    <w:rsid w:val="0081753C"/>
    <w:rsid w:val="00820915"/>
    <w:rsid w:val="008209DA"/>
    <w:rsid w:val="00822E0B"/>
    <w:rsid w:val="00824F42"/>
    <w:rsid w:val="00826F36"/>
    <w:rsid w:val="00830BC1"/>
    <w:rsid w:val="00830F5F"/>
    <w:rsid w:val="0083103E"/>
    <w:rsid w:val="008352BE"/>
    <w:rsid w:val="00835842"/>
    <w:rsid w:val="008359AF"/>
    <w:rsid w:val="00836487"/>
    <w:rsid w:val="00840698"/>
    <w:rsid w:val="00842FF1"/>
    <w:rsid w:val="008444CB"/>
    <w:rsid w:val="0084491F"/>
    <w:rsid w:val="00844BA6"/>
    <w:rsid w:val="008456FC"/>
    <w:rsid w:val="008458D2"/>
    <w:rsid w:val="00845B92"/>
    <w:rsid w:val="00845E38"/>
    <w:rsid w:val="00853B2D"/>
    <w:rsid w:val="00854A4F"/>
    <w:rsid w:val="00860624"/>
    <w:rsid w:val="00862CEE"/>
    <w:rsid w:val="00863F43"/>
    <w:rsid w:val="008645DE"/>
    <w:rsid w:val="00865049"/>
    <w:rsid w:val="00866F57"/>
    <w:rsid w:val="0087414E"/>
    <w:rsid w:val="0087424A"/>
    <w:rsid w:val="008778FC"/>
    <w:rsid w:val="0088150C"/>
    <w:rsid w:val="00882584"/>
    <w:rsid w:val="00882AF0"/>
    <w:rsid w:val="0088350E"/>
    <w:rsid w:val="00883ABF"/>
    <w:rsid w:val="0088463A"/>
    <w:rsid w:val="008847B0"/>
    <w:rsid w:val="00885332"/>
    <w:rsid w:val="0088757A"/>
    <w:rsid w:val="00890C1B"/>
    <w:rsid w:val="00893294"/>
    <w:rsid w:val="00893FCC"/>
    <w:rsid w:val="008A157F"/>
    <w:rsid w:val="008A3E95"/>
    <w:rsid w:val="008A5467"/>
    <w:rsid w:val="008A7E15"/>
    <w:rsid w:val="008B0E4F"/>
    <w:rsid w:val="008B14DE"/>
    <w:rsid w:val="008B1813"/>
    <w:rsid w:val="008B1898"/>
    <w:rsid w:val="008B1DC3"/>
    <w:rsid w:val="008B300D"/>
    <w:rsid w:val="008B359D"/>
    <w:rsid w:val="008B7BA9"/>
    <w:rsid w:val="008C036B"/>
    <w:rsid w:val="008C043C"/>
    <w:rsid w:val="008C28A3"/>
    <w:rsid w:val="008C349C"/>
    <w:rsid w:val="008C659B"/>
    <w:rsid w:val="008D24E7"/>
    <w:rsid w:val="008D2ACB"/>
    <w:rsid w:val="008D2B46"/>
    <w:rsid w:val="008D3EA6"/>
    <w:rsid w:val="008D44EC"/>
    <w:rsid w:val="008D5550"/>
    <w:rsid w:val="008D5B7C"/>
    <w:rsid w:val="008D5CAD"/>
    <w:rsid w:val="008D62B3"/>
    <w:rsid w:val="008D6399"/>
    <w:rsid w:val="008D7B30"/>
    <w:rsid w:val="008D7D23"/>
    <w:rsid w:val="008E0CC6"/>
    <w:rsid w:val="008E3F4A"/>
    <w:rsid w:val="008E4818"/>
    <w:rsid w:val="008E5132"/>
    <w:rsid w:val="008E5CDD"/>
    <w:rsid w:val="008E6476"/>
    <w:rsid w:val="008E7208"/>
    <w:rsid w:val="008E738D"/>
    <w:rsid w:val="008F18B4"/>
    <w:rsid w:val="008F1B89"/>
    <w:rsid w:val="008F29F4"/>
    <w:rsid w:val="008F5698"/>
    <w:rsid w:val="008F5F6D"/>
    <w:rsid w:val="008F7F42"/>
    <w:rsid w:val="00901699"/>
    <w:rsid w:val="00901775"/>
    <w:rsid w:val="00902537"/>
    <w:rsid w:val="009034D3"/>
    <w:rsid w:val="00903DA5"/>
    <w:rsid w:val="00903DCF"/>
    <w:rsid w:val="009052FA"/>
    <w:rsid w:val="00905D05"/>
    <w:rsid w:val="00905D2E"/>
    <w:rsid w:val="00907258"/>
    <w:rsid w:val="00911790"/>
    <w:rsid w:val="00911FD9"/>
    <w:rsid w:val="00916455"/>
    <w:rsid w:val="009214E8"/>
    <w:rsid w:val="00921620"/>
    <w:rsid w:val="00922B9D"/>
    <w:rsid w:val="00927B57"/>
    <w:rsid w:val="00930C21"/>
    <w:rsid w:val="00932A24"/>
    <w:rsid w:val="00932DF3"/>
    <w:rsid w:val="009338A6"/>
    <w:rsid w:val="00934F1A"/>
    <w:rsid w:val="00935668"/>
    <w:rsid w:val="009373D6"/>
    <w:rsid w:val="009376D4"/>
    <w:rsid w:val="00941459"/>
    <w:rsid w:val="009416CA"/>
    <w:rsid w:val="00942BDE"/>
    <w:rsid w:val="00943B6B"/>
    <w:rsid w:val="00944091"/>
    <w:rsid w:val="00945A60"/>
    <w:rsid w:val="009465A1"/>
    <w:rsid w:val="00950973"/>
    <w:rsid w:val="00954ED5"/>
    <w:rsid w:val="00956084"/>
    <w:rsid w:val="00957737"/>
    <w:rsid w:val="00957908"/>
    <w:rsid w:val="00957BEE"/>
    <w:rsid w:val="00960CEF"/>
    <w:rsid w:val="00960D0A"/>
    <w:rsid w:val="00961CE1"/>
    <w:rsid w:val="00970CA8"/>
    <w:rsid w:val="00971756"/>
    <w:rsid w:val="0097299E"/>
    <w:rsid w:val="009731B2"/>
    <w:rsid w:val="0097332D"/>
    <w:rsid w:val="00974184"/>
    <w:rsid w:val="009746F6"/>
    <w:rsid w:val="009746FA"/>
    <w:rsid w:val="0097477A"/>
    <w:rsid w:val="00980784"/>
    <w:rsid w:val="00985B5A"/>
    <w:rsid w:val="00991C4A"/>
    <w:rsid w:val="009921DD"/>
    <w:rsid w:val="0099414D"/>
    <w:rsid w:val="00994632"/>
    <w:rsid w:val="00996A3C"/>
    <w:rsid w:val="00997EA3"/>
    <w:rsid w:val="009A09E3"/>
    <w:rsid w:val="009A3B5C"/>
    <w:rsid w:val="009A433E"/>
    <w:rsid w:val="009B1065"/>
    <w:rsid w:val="009B1416"/>
    <w:rsid w:val="009B3375"/>
    <w:rsid w:val="009B67E7"/>
    <w:rsid w:val="009C0152"/>
    <w:rsid w:val="009C0496"/>
    <w:rsid w:val="009C0D42"/>
    <w:rsid w:val="009C1602"/>
    <w:rsid w:val="009C7942"/>
    <w:rsid w:val="009D0942"/>
    <w:rsid w:val="009D0CD9"/>
    <w:rsid w:val="009D1D8C"/>
    <w:rsid w:val="009D3A83"/>
    <w:rsid w:val="009D5788"/>
    <w:rsid w:val="009D6B90"/>
    <w:rsid w:val="009D6FD1"/>
    <w:rsid w:val="009D7D46"/>
    <w:rsid w:val="009E069D"/>
    <w:rsid w:val="009E1D5E"/>
    <w:rsid w:val="009E4022"/>
    <w:rsid w:val="009E4F75"/>
    <w:rsid w:val="009E62C5"/>
    <w:rsid w:val="009F0A4C"/>
    <w:rsid w:val="009F3EEC"/>
    <w:rsid w:val="009F68C9"/>
    <w:rsid w:val="009F7910"/>
    <w:rsid w:val="009F7914"/>
    <w:rsid w:val="009F7F94"/>
    <w:rsid w:val="00A0216F"/>
    <w:rsid w:val="00A0225F"/>
    <w:rsid w:val="00A027AE"/>
    <w:rsid w:val="00A034B1"/>
    <w:rsid w:val="00A1250F"/>
    <w:rsid w:val="00A1328A"/>
    <w:rsid w:val="00A14E4D"/>
    <w:rsid w:val="00A16442"/>
    <w:rsid w:val="00A21860"/>
    <w:rsid w:val="00A22E83"/>
    <w:rsid w:val="00A249DC"/>
    <w:rsid w:val="00A25820"/>
    <w:rsid w:val="00A27FC7"/>
    <w:rsid w:val="00A30959"/>
    <w:rsid w:val="00A320BC"/>
    <w:rsid w:val="00A33035"/>
    <w:rsid w:val="00A343A6"/>
    <w:rsid w:val="00A35CD7"/>
    <w:rsid w:val="00A35FD0"/>
    <w:rsid w:val="00A365C3"/>
    <w:rsid w:val="00A370A2"/>
    <w:rsid w:val="00A37320"/>
    <w:rsid w:val="00A37BBF"/>
    <w:rsid w:val="00A4179C"/>
    <w:rsid w:val="00A50510"/>
    <w:rsid w:val="00A5091D"/>
    <w:rsid w:val="00A50F7C"/>
    <w:rsid w:val="00A54798"/>
    <w:rsid w:val="00A55771"/>
    <w:rsid w:val="00A56EBA"/>
    <w:rsid w:val="00A61126"/>
    <w:rsid w:val="00A616FF"/>
    <w:rsid w:val="00A621BA"/>
    <w:rsid w:val="00A6584C"/>
    <w:rsid w:val="00A65996"/>
    <w:rsid w:val="00A67DB0"/>
    <w:rsid w:val="00A72142"/>
    <w:rsid w:val="00A73BC5"/>
    <w:rsid w:val="00A744BC"/>
    <w:rsid w:val="00A74A15"/>
    <w:rsid w:val="00A75CEE"/>
    <w:rsid w:val="00A77174"/>
    <w:rsid w:val="00A809C1"/>
    <w:rsid w:val="00A80C02"/>
    <w:rsid w:val="00A8257A"/>
    <w:rsid w:val="00A8682E"/>
    <w:rsid w:val="00A9033D"/>
    <w:rsid w:val="00A913A3"/>
    <w:rsid w:val="00A923DB"/>
    <w:rsid w:val="00A925DD"/>
    <w:rsid w:val="00A93B1E"/>
    <w:rsid w:val="00A93D4E"/>
    <w:rsid w:val="00A94904"/>
    <w:rsid w:val="00A94B5E"/>
    <w:rsid w:val="00A967A6"/>
    <w:rsid w:val="00A973DC"/>
    <w:rsid w:val="00AA105E"/>
    <w:rsid w:val="00AA10D3"/>
    <w:rsid w:val="00AA1B09"/>
    <w:rsid w:val="00AA6809"/>
    <w:rsid w:val="00AA7471"/>
    <w:rsid w:val="00AB2082"/>
    <w:rsid w:val="00AB22C2"/>
    <w:rsid w:val="00AB3E33"/>
    <w:rsid w:val="00AB53C5"/>
    <w:rsid w:val="00AB5C9F"/>
    <w:rsid w:val="00AB6038"/>
    <w:rsid w:val="00AB67EF"/>
    <w:rsid w:val="00AB6FB2"/>
    <w:rsid w:val="00AC022E"/>
    <w:rsid w:val="00AC028E"/>
    <w:rsid w:val="00AC2CC2"/>
    <w:rsid w:val="00AC2D6D"/>
    <w:rsid w:val="00AC3ACB"/>
    <w:rsid w:val="00AC5F38"/>
    <w:rsid w:val="00AC79A5"/>
    <w:rsid w:val="00AD0D02"/>
    <w:rsid w:val="00AD1E98"/>
    <w:rsid w:val="00AD2C54"/>
    <w:rsid w:val="00AD3D5E"/>
    <w:rsid w:val="00AD3DA5"/>
    <w:rsid w:val="00AD48D5"/>
    <w:rsid w:val="00AD6977"/>
    <w:rsid w:val="00AD6FAB"/>
    <w:rsid w:val="00AE01E6"/>
    <w:rsid w:val="00AE212F"/>
    <w:rsid w:val="00AE2DB7"/>
    <w:rsid w:val="00AE51EF"/>
    <w:rsid w:val="00AE5C44"/>
    <w:rsid w:val="00AE7CA3"/>
    <w:rsid w:val="00AF1EF9"/>
    <w:rsid w:val="00AF5654"/>
    <w:rsid w:val="00AF5982"/>
    <w:rsid w:val="00AF6469"/>
    <w:rsid w:val="00B00DF3"/>
    <w:rsid w:val="00B074BB"/>
    <w:rsid w:val="00B1010C"/>
    <w:rsid w:val="00B13865"/>
    <w:rsid w:val="00B20DBD"/>
    <w:rsid w:val="00B226CF"/>
    <w:rsid w:val="00B230CA"/>
    <w:rsid w:val="00B23D80"/>
    <w:rsid w:val="00B247AB"/>
    <w:rsid w:val="00B262D6"/>
    <w:rsid w:val="00B304BF"/>
    <w:rsid w:val="00B30B03"/>
    <w:rsid w:val="00B311B6"/>
    <w:rsid w:val="00B372C2"/>
    <w:rsid w:val="00B40862"/>
    <w:rsid w:val="00B42144"/>
    <w:rsid w:val="00B44069"/>
    <w:rsid w:val="00B4420F"/>
    <w:rsid w:val="00B443A8"/>
    <w:rsid w:val="00B44E8B"/>
    <w:rsid w:val="00B4563D"/>
    <w:rsid w:val="00B45F31"/>
    <w:rsid w:val="00B46986"/>
    <w:rsid w:val="00B47F29"/>
    <w:rsid w:val="00B510DE"/>
    <w:rsid w:val="00B51CD4"/>
    <w:rsid w:val="00B546A4"/>
    <w:rsid w:val="00B54A16"/>
    <w:rsid w:val="00B551DD"/>
    <w:rsid w:val="00B60BA4"/>
    <w:rsid w:val="00B61DB9"/>
    <w:rsid w:val="00B645C4"/>
    <w:rsid w:val="00B655EF"/>
    <w:rsid w:val="00B65E74"/>
    <w:rsid w:val="00B6617C"/>
    <w:rsid w:val="00B71523"/>
    <w:rsid w:val="00B72670"/>
    <w:rsid w:val="00B72B32"/>
    <w:rsid w:val="00B7378F"/>
    <w:rsid w:val="00B7468A"/>
    <w:rsid w:val="00B762C8"/>
    <w:rsid w:val="00B7678F"/>
    <w:rsid w:val="00B77964"/>
    <w:rsid w:val="00B80D85"/>
    <w:rsid w:val="00B84F95"/>
    <w:rsid w:val="00B87412"/>
    <w:rsid w:val="00B87EF4"/>
    <w:rsid w:val="00B90294"/>
    <w:rsid w:val="00B91D41"/>
    <w:rsid w:val="00B9251B"/>
    <w:rsid w:val="00B9291F"/>
    <w:rsid w:val="00B944A3"/>
    <w:rsid w:val="00B94F67"/>
    <w:rsid w:val="00B96811"/>
    <w:rsid w:val="00BA3BDE"/>
    <w:rsid w:val="00BA538D"/>
    <w:rsid w:val="00BA5AE8"/>
    <w:rsid w:val="00BB01A1"/>
    <w:rsid w:val="00BB02CF"/>
    <w:rsid w:val="00BB1028"/>
    <w:rsid w:val="00BB200E"/>
    <w:rsid w:val="00BB5AE9"/>
    <w:rsid w:val="00BB793F"/>
    <w:rsid w:val="00BC02C4"/>
    <w:rsid w:val="00BC1B12"/>
    <w:rsid w:val="00BC20AA"/>
    <w:rsid w:val="00BC2D4E"/>
    <w:rsid w:val="00BC34E2"/>
    <w:rsid w:val="00BC37CE"/>
    <w:rsid w:val="00BC4B33"/>
    <w:rsid w:val="00BC52A6"/>
    <w:rsid w:val="00BC5E3C"/>
    <w:rsid w:val="00BD0BAA"/>
    <w:rsid w:val="00BD2FA8"/>
    <w:rsid w:val="00BD32B9"/>
    <w:rsid w:val="00BD338D"/>
    <w:rsid w:val="00BD53F3"/>
    <w:rsid w:val="00BD5D09"/>
    <w:rsid w:val="00BD700B"/>
    <w:rsid w:val="00BD7B3D"/>
    <w:rsid w:val="00BE096D"/>
    <w:rsid w:val="00BE29E5"/>
    <w:rsid w:val="00BE33CF"/>
    <w:rsid w:val="00BE34CC"/>
    <w:rsid w:val="00BE5ED0"/>
    <w:rsid w:val="00BE727D"/>
    <w:rsid w:val="00BE794E"/>
    <w:rsid w:val="00BF09C9"/>
    <w:rsid w:val="00BF0CAF"/>
    <w:rsid w:val="00BF1287"/>
    <w:rsid w:val="00BF3ED8"/>
    <w:rsid w:val="00BF5C63"/>
    <w:rsid w:val="00C01329"/>
    <w:rsid w:val="00C05CBD"/>
    <w:rsid w:val="00C060A1"/>
    <w:rsid w:val="00C06477"/>
    <w:rsid w:val="00C12B91"/>
    <w:rsid w:val="00C13BC7"/>
    <w:rsid w:val="00C14DB7"/>
    <w:rsid w:val="00C1539C"/>
    <w:rsid w:val="00C15AD6"/>
    <w:rsid w:val="00C15D6B"/>
    <w:rsid w:val="00C16EDA"/>
    <w:rsid w:val="00C173CE"/>
    <w:rsid w:val="00C23C13"/>
    <w:rsid w:val="00C25A20"/>
    <w:rsid w:val="00C2676F"/>
    <w:rsid w:val="00C3153F"/>
    <w:rsid w:val="00C32D04"/>
    <w:rsid w:val="00C333D0"/>
    <w:rsid w:val="00C35E66"/>
    <w:rsid w:val="00C360A8"/>
    <w:rsid w:val="00C37923"/>
    <w:rsid w:val="00C43DE0"/>
    <w:rsid w:val="00C44F66"/>
    <w:rsid w:val="00C463F5"/>
    <w:rsid w:val="00C5066D"/>
    <w:rsid w:val="00C52EDA"/>
    <w:rsid w:val="00C54571"/>
    <w:rsid w:val="00C602A4"/>
    <w:rsid w:val="00C606C7"/>
    <w:rsid w:val="00C60F22"/>
    <w:rsid w:val="00C629D5"/>
    <w:rsid w:val="00C630D3"/>
    <w:rsid w:val="00C647BE"/>
    <w:rsid w:val="00C7032B"/>
    <w:rsid w:val="00C70EAC"/>
    <w:rsid w:val="00C7105F"/>
    <w:rsid w:val="00C73070"/>
    <w:rsid w:val="00C730F9"/>
    <w:rsid w:val="00C73A8A"/>
    <w:rsid w:val="00C77010"/>
    <w:rsid w:val="00C77E3F"/>
    <w:rsid w:val="00C809AE"/>
    <w:rsid w:val="00C80F34"/>
    <w:rsid w:val="00C83EE0"/>
    <w:rsid w:val="00C86249"/>
    <w:rsid w:val="00C90BB2"/>
    <w:rsid w:val="00C93329"/>
    <w:rsid w:val="00C93CBC"/>
    <w:rsid w:val="00C94DD6"/>
    <w:rsid w:val="00C95420"/>
    <w:rsid w:val="00C95466"/>
    <w:rsid w:val="00C957E1"/>
    <w:rsid w:val="00C95886"/>
    <w:rsid w:val="00C96228"/>
    <w:rsid w:val="00C9656D"/>
    <w:rsid w:val="00C96DD9"/>
    <w:rsid w:val="00CA001D"/>
    <w:rsid w:val="00CA0751"/>
    <w:rsid w:val="00CA39C3"/>
    <w:rsid w:val="00CA6B07"/>
    <w:rsid w:val="00CB2357"/>
    <w:rsid w:val="00CB2F6C"/>
    <w:rsid w:val="00CB3572"/>
    <w:rsid w:val="00CB376C"/>
    <w:rsid w:val="00CB3C68"/>
    <w:rsid w:val="00CB466B"/>
    <w:rsid w:val="00CB6E71"/>
    <w:rsid w:val="00CB730A"/>
    <w:rsid w:val="00CB7EE9"/>
    <w:rsid w:val="00CC0056"/>
    <w:rsid w:val="00CC114D"/>
    <w:rsid w:val="00CC25C8"/>
    <w:rsid w:val="00CC2E67"/>
    <w:rsid w:val="00CC35C4"/>
    <w:rsid w:val="00CC3894"/>
    <w:rsid w:val="00CC4610"/>
    <w:rsid w:val="00CC4BC9"/>
    <w:rsid w:val="00CC53B9"/>
    <w:rsid w:val="00CC5A43"/>
    <w:rsid w:val="00CC75B0"/>
    <w:rsid w:val="00CD572F"/>
    <w:rsid w:val="00CD5EDA"/>
    <w:rsid w:val="00CD7FB7"/>
    <w:rsid w:val="00CE0AB8"/>
    <w:rsid w:val="00CE2B56"/>
    <w:rsid w:val="00CE2D38"/>
    <w:rsid w:val="00CE57C3"/>
    <w:rsid w:val="00CE6122"/>
    <w:rsid w:val="00CE7051"/>
    <w:rsid w:val="00CF03A6"/>
    <w:rsid w:val="00CF0554"/>
    <w:rsid w:val="00CF0EDB"/>
    <w:rsid w:val="00CF28CA"/>
    <w:rsid w:val="00CF3D62"/>
    <w:rsid w:val="00CF472D"/>
    <w:rsid w:val="00CF4B69"/>
    <w:rsid w:val="00CF722A"/>
    <w:rsid w:val="00CF7663"/>
    <w:rsid w:val="00D01D78"/>
    <w:rsid w:val="00D037EE"/>
    <w:rsid w:val="00D04277"/>
    <w:rsid w:val="00D04B96"/>
    <w:rsid w:val="00D10173"/>
    <w:rsid w:val="00D1317E"/>
    <w:rsid w:val="00D166D1"/>
    <w:rsid w:val="00D1773E"/>
    <w:rsid w:val="00D1780D"/>
    <w:rsid w:val="00D239A6"/>
    <w:rsid w:val="00D23A50"/>
    <w:rsid w:val="00D26A6D"/>
    <w:rsid w:val="00D3067D"/>
    <w:rsid w:val="00D33EFC"/>
    <w:rsid w:val="00D3426D"/>
    <w:rsid w:val="00D37E00"/>
    <w:rsid w:val="00D41CD2"/>
    <w:rsid w:val="00D43022"/>
    <w:rsid w:val="00D43992"/>
    <w:rsid w:val="00D455DD"/>
    <w:rsid w:val="00D46960"/>
    <w:rsid w:val="00D50638"/>
    <w:rsid w:val="00D50717"/>
    <w:rsid w:val="00D51C56"/>
    <w:rsid w:val="00D520D0"/>
    <w:rsid w:val="00D52C02"/>
    <w:rsid w:val="00D53407"/>
    <w:rsid w:val="00D534DB"/>
    <w:rsid w:val="00D563F3"/>
    <w:rsid w:val="00D56D34"/>
    <w:rsid w:val="00D64903"/>
    <w:rsid w:val="00D65096"/>
    <w:rsid w:val="00D665CA"/>
    <w:rsid w:val="00D66864"/>
    <w:rsid w:val="00D66F38"/>
    <w:rsid w:val="00D730BA"/>
    <w:rsid w:val="00D7430C"/>
    <w:rsid w:val="00D74941"/>
    <w:rsid w:val="00D76F5D"/>
    <w:rsid w:val="00D77E66"/>
    <w:rsid w:val="00D81918"/>
    <w:rsid w:val="00D8472E"/>
    <w:rsid w:val="00D84B10"/>
    <w:rsid w:val="00D84D73"/>
    <w:rsid w:val="00D91510"/>
    <w:rsid w:val="00D91654"/>
    <w:rsid w:val="00D92429"/>
    <w:rsid w:val="00D95D4F"/>
    <w:rsid w:val="00D96165"/>
    <w:rsid w:val="00DA00D6"/>
    <w:rsid w:val="00DA0AA7"/>
    <w:rsid w:val="00DA2C0B"/>
    <w:rsid w:val="00DA43C6"/>
    <w:rsid w:val="00DA56AF"/>
    <w:rsid w:val="00DA5D5F"/>
    <w:rsid w:val="00DA6350"/>
    <w:rsid w:val="00DA67CA"/>
    <w:rsid w:val="00DA6FD8"/>
    <w:rsid w:val="00DB110D"/>
    <w:rsid w:val="00DB2385"/>
    <w:rsid w:val="00DB3763"/>
    <w:rsid w:val="00DB3855"/>
    <w:rsid w:val="00DB5C51"/>
    <w:rsid w:val="00DB780D"/>
    <w:rsid w:val="00DB7E09"/>
    <w:rsid w:val="00DD4C01"/>
    <w:rsid w:val="00DD6538"/>
    <w:rsid w:val="00DD6A83"/>
    <w:rsid w:val="00DD6E67"/>
    <w:rsid w:val="00DD73AA"/>
    <w:rsid w:val="00DE0D91"/>
    <w:rsid w:val="00DE15AB"/>
    <w:rsid w:val="00DE4398"/>
    <w:rsid w:val="00DE447A"/>
    <w:rsid w:val="00DE78B1"/>
    <w:rsid w:val="00DF3E00"/>
    <w:rsid w:val="00DF4787"/>
    <w:rsid w:val="00DF5295"/>
    <w:rsid w:val="00DF5E12"/>
    <w:rsid w:val="00DF70B2"/>
    <w:rsid w:val="00E018A8"/>
    <w:rsid w:val="00E01C31"/>
    <w:rsid w:val="00E02A35"/>
    <w:rsid w:val="00E079F3"/>
    <w:rsid w:val="00E07B8B"/>
    <w:rsid w:val="00E10129"/>
    <w:rsid w:val="00E1036A"/>
    <w:rsid w:val="00E143C8"/>
    <w:rsid w:val="00E161EC"/>
    <w:rsid w:val="00E1686D"/>
    <w:rsid w:val="00E172A4"/>
    <w:rsid w:val="00E21F0A"/>
    <w:rsid w:val="00E23201"/>
    <w:rsid w:val="00E2342C"/>
    <w:rsid w:val="00E23DB2"/>
    <w:rsid w:val="00E252B3"/>
    <w:rsid w:val="00E267C6"/>
    <w:rsid w:val="00E26CDB"/>
    <w:rsid w:val="00E27342"/>
    <w:rsid w:val="00E2769B"/>
    <w:rsid w:val="00E2769C"/>
    <w:rsid w:val="00E33DCC"/>
    <w:rsid w:val="00E3404D"/>
    <w:rsid w:val="00E347B0"/>
    <w:rsid w:val="00E368E4"/>
    <w:rsid w:val="00E37B06"/>
    <w:rsid w:val="00E41AB6"/>
    <w:rsid w:val="00E421B3"/>
    <w:rsid w:val="00E44EDB"/>
    <w:rsid w:val="00E4538E"/>
    <w:rsid w:val="00E47103"/>
    <w:rsid w:val="00E51376"/>
    <w:rsid w:val="00E52003"/>
    <w:rsid w:val="00E52282"/>
    <w:rsid w:val="00E535AA"/>
    <w:rsid w:val="00E557B8"/>
    <w:rsid w:val="00E55D71"/>
    <w:rsid w:val="00E56170"/>
    <w:rsid w:val="00E56C3B"/>
    <w:rsid w:val="00E56C65"/>
    <w:rsid w:val="00E57169"/>
    <w:rsid w:val="00E605ED"/>
    <w:rsid w:val="00E60855"/>
    <w:rsid w:val="00E61A57"/>
    <w:rsid w:val="00E6380C"/>
    <w:rsid w:val="00E66305"/>
    <w:rsid w:val="00E737EE"/>
    <w:rsid w:val="00E73DD0"/>
    <w:rsid w:val="00E74C1B"/>
    <w:rsid w:val="00E75DB0"/>
    <w:rsid w:val="00E7771E"/>
    <w:rsid w:val="00E844F3"/>
    <w:rsid w:val="00E86328"/>
    <w:rsid w:val="00E90E1B"/>
    <w:rsid w:val="00E924DC"/>
    <w:rsid w:val="00E929C5"/>
    <w:rsid w:val="00E94739"/>
    <w:rsid w:val="00E9550E"/>
    <w:rsid w:val="00E972B2"/>
    <w:rsid w:val="00E9790A"/>
    <w:rsid w:val="00EA0336"/>
    <w:rsid w:val="00EA1063"/>
    <w:rsid w:val="00EA1B2F"/>
    <w:rsid w:val="00EA4D5E"/>
    <w:rsid w:val="00EA5FFE"/>
    <w:rsid w:val="00EA68FD"/>
    <w:rsid w:val="00EA69EB"/>
    <w:rsid w:val="00EA75DB"/>
    <w:rsid w:val="00EB369B"/>
    <w:rsid w:val="00EB3EA2"/>
    <w:rsid w:val="00EB5563"/>
    <w:rsid w:val="00EB5C58"/>
    <w:rsid w:val="00EB6443"/>
    <w:rsid w:val="00EB763D"/>
    <w:rsid w:val="00EB769C"/>
    <w:rsid w:val="00EC1878"/>
    <w:rsid w:val="00EC2567"/>
    <w:rsid w:val="00EC28CD"/>
    <w:rsid w:val="00EC2B69"/>
    <w:rsid w:val="00EC30D6"/>
    <w:rsid w:val="00EC320A"/>
    <w:rsid w:val="00EC6EF9"/>
    <w:rsid w:val="00EC7D88"/>
    <w:rsid w:val="00ED058B"/>
    <w:rsid w:val="00ED26BD"/>
    <w:rsid w:val="00ED4C92"/>
    <w:rsid w:val="00ED68C9"/>
    <w:rsid w:val="00EE090D"/>
    <w:rsid w:val="00EE224E"/>
    <w:rsid w:val="00EE28A5"/>
    <w:rsid w:val="00EE5E42"/>
    <w:rsid w:val="00EE74EF"/>
    <w:rsid w:val="00EF1666"/>
    <w:rsid w:val="00EF212C"/>
    <w:rsid w:val="00EF2281"/>
    <w:rsid w:val="00EF4C1D"/>
    <w:rsid w:val="00EF4FB7"/>
    <w:rsid w:val="00EF5020"/>
    <w:rsid w:val="00EF54E5"/>
    <w:rsid w:val="00EF68E5"/>
    <w:rsid w:val="00EF6941"/>
    <w:rsid w:val="00EF787D"/>
    <w:rsid w:val="00F00786"/>
    <w:rsid w:val="00F01EA0"/>
    <w:rsid w:val="00F06DA1"/>
    <w:rsid w:val="00F11188"/>
    <w:rsid w:val="00F13FED"/>
    <w:rsid w:val="00F152DB"/>
    <w:rsid w:val="00F16AE2"/>
    <w:rsid w:val="00F209FD"/>
    <w:rsid w:val="00F24442"/>
    <w:rsid w:val="00F27BAF"/>
    <w:rsid w:val="00F27FC8"/>
    <w:rsid w:val="00F30670"/>
    <w:rsid w:val="00F31228"/>
    <w:rsid w:val="00F32514"/>
    <w:rsid w:val="00F3323B"/>
    <w:rsid w:val="00F338E9"/>
    <w:rsid w:val="00F34217"/>
    <w:rsid w:val="00F34351"/>
    <w:rsid w:val="00F34B0D"/>
    <w:rsid w:val="00F369A0"/>
    <w:rsid w:val="00F3764F"/>
    <w:rsid w:val="00F41876"/>
    <w:rsid w:val="00F42BE2"/>
    <w:rsid w:val="00F42F80"/>
    <w:rsid w:val="00F43691"/>
    <w:rsid w:val="00F4390A"/>
    <w:rsid w:val="00F43C5B"/>
    <w:rsid w:val="00F44F7F"/>
    <w:rsid w:val="00F45DCA"/>
    <w:rsid w:val="00F47293"/>
    <w:rsid w:val="00F5205C"/>
    <w:rsid w:val="00F531E6"/>
    <w:rsid w:val="00F53BA1"/>
    <w:rsid w:val="00F54029"/>
    <w:rsid w:val="00F543F7"/>
    <w:rsid w:val="00F56DB0"/>
    <w:rsid w:val="00F57645"/>
    <w:rsid w:val="00F57E15"/>
    <w:rsid w:val="00F60554"/>
    <w:rsid w:val="00F613C4"/>
    <w:rsid w:val="00F63F1E"/>
    <w:rsid w:val="00F7084C"/>
    <w:rsid w:val="00F70DA5"/>
    <w:rsid w:val="00F70DDD"/>
    <w:rsid w:val="00F71E7E"/>
    <w:rsid w:val="00F73F30"/>
    <w:rsid w:val="00F7440B"/>
    <w:rsid w:val="00F76D56"/>
    <w:rsid w:val="00F811FD"/>
    <w:rsid w:val="00F8203F"/>
    <w:rsid w:val="00F8222C"/>
    <w:rsid w:val="00F83315"/>
    <w:rsid w:val="00F84217"/>
    <w:rsid w:val="00F85B71"/>
    <w:rsid w:val="00F90D7F"/>
    <w:rsid w:val="00F910A6"/>
    <w:rsid w:val="00F927E3"/>
    <w:rsid w:val="00F937EE"/>
    <w:rsid w:val="00F96E84"/>
    <w:rsid w:val="00FA2F59"/>
    <w:rsid w:val="00FA4A68"/>
    <w:rsid w:val="00FA4C72"/>
    <w:rsid w:val="00FA6351"/>
    <w:rsid w:val="00FA705B"/>
    <w:rsid w:val="00FA79D9"/>
    <w:rsid w:val="00FB62DA"/>
    <w:rsid w:val="00FB6C67"/>
    <w:rsid w:val="00FB7AF2"/>
    <w:rsid w:val="00FB7C05"/>
    <w:rsid w:val="00FC0C72"/>
    <w:rsid w:val="00FC6D17"/>
    <w:rsid w:val="00FC7022"/>
    <w:rsid w:val="00FC7980"/>
    <w:rsid w:val="00FD28D5"/>
    <w:rsid w:val="00FD3BF3"/>
    <w:rsid w:val="00FD411C"/>
    <w:rsid w:val="00FD4AEF"/>
    <w:rsid w:val="00FD51CE"/>
    <w:rsid w:val="00FD5694"/>
    <w:rsid w:val="00FD5910"/>
    <w:rsid w:val="00FD644B"/>
    <w:rsid w:val="00FD6519"/>
    <w:rsid w:val="00FD76D3"/>
    <w:rsid w:val="00FD793E"/>
    <w:rsid w:val="00FE001D"/>
    <w:rsid w:val="00FE1549"/>
    <w:rsid w:val="00FE1C4E"/>
    <w:rsid w:val="00FF049E"/>
    <w:rsid w:val="00FF2AD0"/>
    <w:rsid w:val="00FF5991"/>
    <w:rsid w:val="00FF59C6"/>
    <w:rsid w:val="00FF770A"/>
    <w:rsid w:val="00FF7E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216D360"/>
  <w15:docId w15:val="{CDDA7D72-5D88-4E35-A87E-F606090793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qFormat="1"/>
    <w:lsdException w:name="heading 2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63100"/>
    <w:pPr>
      <w:tabs>
        <w:tab w:val="left" w:pos="4440"/>
        <w:tab w:val="left" w:pos="7080"/>
      </w:tabs>
    </w:pPr>
    <w:rPr>
      <w:rFonts w:ascii="Arial" w:hAnsi="Arial" w:cs="Arial"/>
      <w:lang w:val="en-GB"/>
    </w:rPr>
  </w:style>
  <w:style w:type="paragraph" w:styleId="Heading1">
    <w:name w:val="heading 1"/>
    <w:basedOn w:val="Normal"/>
    <w:next w:val="Normal"/>
    <w:link w:val="Heading1Char"/>
    <w:autoRedefine/>
    <w:uiPriority w:val="99"/>
    <w:qFormat/>
    <w:rsid w:val="0000454F"/>
    <w:pPr>
      <w:keepNext/>
      <w:widowControl w:val="0"/>
      <w:shd w:val="clear" w:color="auto" w:fill="000000"/>
      <w:tabs>
        <w:tab w:val="left" w:pos="6600"/>
      </w:tabs>
      <w:autoSpaceDE w:val="0"/>
      <w:autoSpaceDN w:val="0"/>
      <w:adjustRightInd w:val="0"/>
      <w:spacing w:before="13"/>
      <w:ind w:left="-120" w:firstLine="240"/>
      <w:outlineLvl w:val="0"/>
    </w:pPr>
    <w:rPr>
      <w:rFonts w:ascii="Arial Black" w:hAnsi="Arial Black" w:cs="Arial Black"/>
      <w:b/>
      <w:bCs/>
      <w:color w:val="FFFFFF"/>
      <w:w w:val="98"/>
      <w:sz w:val="32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9"/>
    <w:qFormat/>
    <w:rsid w:val="000B0212"/>
    <w:pPr>
      <w:keepNext/>
      <w:widowControl w:val="0"/>
      <w:tabs>
        <w:tab w:val="left" w:pos="6600"/>
      </w:tabs>
      <w:autoSpaceDE w:val="0"/>
      <w:autoSpaceDN w:val="0"/>
      <w:adjustRightInd w:val="0"/>
      <w:spacing w:after="60"/>
      <w:ind w:left="53"/>
      <w:outlineLvl w:val="1"/>
    </w:pPr>
    <w:rPr>
      <w:rFonts w:ascii="Calibri Light" w:hAnsi="Calibri Light" w:cs="Calibri Light"/>
      <w:iCs/>
      <w:w w:val="98"/>
      <w:sz w:val="16"/>
      <w:szCs w:val="1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45C81"/>
    <w:rPr>
      <w:rFonts w:asciiTheme="majorHAnsi" w:eastAsiaTheme="majorEastAsia" w:hAnsiTheme="majorHAnsi" w:cstheme="majorBidi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0B0212"/>
    <w:rPr>
      <w:rFonts w:ascii="Calibri Light" w:hAnsi="Calibri Light" w:cs="Calibri Light"/>
      <w:iCs/>
      <w:w w:val="98"/>
      <w:sz w:val="16"/>
      <w:szCs w:val="16"/>
      <w:lang w:val="en-GB"/>
    </w:rPr>
  </w:style>
  <w:style w:type="paragraph" w:styleId="Header">
    <w:name w:val="header"/>
    <w:basedOn w:val="Normal"/>
    <w:link w:val="HeaderChar"/>
    <w:uiPriority w:val="99"/>
    <w:rsid w:val="00EC4F05"/>
    <w:pPr>
      <w:widowControl w:val="0"/>
      <w:tabs>
        <w:tab w:val="center" w:pos="4320"/>
        <w:tab w:val="left" w:pos="6600"/>
        <w:tab w:val="right" w:pos="8640"/>
      </w:tabs>
      <w:autoSpaceDE w:val="0"/>
      <w:autoSpaceDN w:val="0"/>
      <w:adjustRightInd w:val="0"/>
      <w:spacing w:before="13" w:line="257" w:lineRule="auto"/>
      <w:ind w:left="103" w:right="106"/>
    </w:pPr>
    <w:rPr>
      <w:b/>
      <w:bCs/>
      <w:w w:val="98"/>
    </w:rPr>
  </w:style>
  <w:style w:type="character" w:customStyle="1" w:styleId="HeaderChar">
    <w:name w:val="Header Char"/>
    <w:basedOn w:val="DefaultParagraphFont"/>
    <w:link w:val="Header"/>
    <w:uiPriority w:val="99"/>
    <w:rsid w:val="00C45C81"/>
    <w:rPr>
      <w:rFonts w:ascii="Arial" w:hAnsi="Arial" w:cs="Arial"/>
      <w:lang w:val="en-GB"/>
    </w:rPr>
  </w:style>
  <w:style w:type="table" w:styleId="TableGrid">
    <w:name w:val="Table Grid"/>
    <w:basedOn w:val="TableNormal"/>
    <w:uiPriority w:val="99"/>
    <w:rsid w:val="00635482"/>
    <w:rPr>
      <w:rFonts w:ascii="Arial" w:hAnsi="Arial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rFonts w:ascii="Arial" w:hAnsi="Arial" w:cs="Arial"/>
        <w:b/>
        <w:bCs/>
        <w:sz w:val="22"/>
        <w:szCs w:val="22"/>
      </w:rPr>
    </w:tblStylePr>
    <w:tblStylePr w:type="firstCol">
      <w:rPr>
        <w:rFonts w:ascii="Arial" w:hAnsi="Arial" w:cs="Arial"/>
        <w:b/>
        <w:bCs/>
        <w:sz w:val="22"/>
        <w:szCs w:val="22"/>
      </w:rPr>
    </w:tblStylePr>
  </w:style>
  <w:style w:type="paragraph" w:styleId="Footer">
    <w:name w:val="footer"/>
    <w:basedOn w:val="Normal"/>
    <w:link w:val="FooterChar"/>
    <w:uiPriority w:val="99"/>
    <w:rsid w:val="00963100"/>
  </w:style>
  <w:style w:type="character" w:customStyle="1" w:styleId="FooterChar">
    <w:name w:val="Footer Char"/>
    <w:basedOn w:val="DefaultParagraphFont"/>
    <w:link w:val="Footer"/>
    <w:uiPriority w:val="99"/>
    <w:semiHidden/>
    <w:rsid w:val="00C45C81"/>
    <w:rPr>
      <w:rFonts w:ascii="Arial" w:hAnsi="Arial" w:cs="Arial"/>
      <w:lang w:val="en-GB"/>
    </w:rPr>
  </w:style>
  <w:style w:type="character" w:styleId="PageNumber">
    <w:name w:val="page number"/>
    <w:basedOn w:val="DefaultParagraphFont"/>
    <w:uiPriority w:val="99"/>
    <w:rsid w:val="00963100"/>
    <w:rPr>
      <w:rFonts w:cs="Times New Roman"/>
    </w:rPr>
  </w:style>
  <w:style w:type="character" w:customStyle="1" w:styleId="StyleNormal">
    <w:name w:val="Style Normal +"/>
    <w:basedOn w:val="DefaultParagraphFont"/>
    <w:uiPriority w:val="99"/>
    <w:rsid w:val="00C628B7"/>
    <w:rPr>
      <w:rFonts w:cs="Times New Roman"/>
    </w:rPr>
  </w:style>
  <w:style w:type="paragraph" w:styleId="BalloonText">
    <w:name w:val="Balloon Text"/>
    <w:basedOn w:val="Normal"/>
    <w:link w:val="BalloonTextChar"/>
    <w:uiPriority w:val="99"/>
    <w:semiHidden/>
    <w:rsid w:val="00B17511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B17511"/>
    <w:rPr>
      <w:rFonts w:ascii="Tahoma" w:hAnsi="Tahoma" w:cs="Tahoma"/>
      <w:sz w:val="16"/>
      <w:szCs w:val="16"/>
      <w:lang w:val="en-GB"/>
    </w:rPr>
  </w:style>
  <w:style w:type="paragraph" w:styleId="ListParagraph">
    <w:name w:val="List Paragraph"/>
    <w:basedOn w:val="Normal"/>
    <w:uiPriority w:val="34"/>
    <w:qFormat/>
    <w:rsid w:val="0048226E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1373A8"/>
    <w:rPr>
      <w:rFonts w:asciiTheme="minorHAnsi" w:eastAsiaTheme="minorEastAsia" w:hAnsiTheme="minorHAnsi" w:cstheme="minorBidi"/>
    </w:rPr>
  </w:style>
  <w:style w:type="character" w:customStyle="1" w:styleId="NoSpacingChar">
    <w:name w:val="No Spacing Char"/>
    <w:basedOn w:val="DefaultParagraphFont"/>
    <w:link w:val="NoSpacing"/>
    <w:uiPriority w:val="1"/>
    <w:rsid w:val="001373A8"/>
    <w:rPr>
      <w:rFonts w:asciiTheme="minorHAnsi" w:eastAsiaTheme="minorEastAsia" w:hAnsiTheme="minorHAnsi" w:cstheme="minorBidi"/>
    </w:rPr>
  </w:style>
  <w:style w:type="character" w:styleId="PlaceholderText">
    <w:name w:val="Placeholder Text"/>
    <w:basedOn w:val="DefaultParagraphFont"/>
    <w:uiPriority w:val="99"/>
    <w:semiHidden/>
    <w:rsid w:val="005B4744"/>
    <w:rPr>
      <w:color w:val="808080"/>
    </w:rPr>
  </w:style>
  <w:style w:type="paragraph" w:customStyle="1" w:styleId="Default">
    <w:name w:val="Default"/>
    <w:rsid w:val="000C585F"/>
    <w:pPr>
      <w:autoSpaceDE w:val="0"/>
      <w:autoSpaceDN w:val="0"/>
      <w:adjustRightInd w:val="0"/>
    </w:pPr>
    <w:rPr>
      <w:rFonts w:ascii="Trebuchet MS" w:hAnsi="Trebuchet MS" w:cs="Trebuchet MS"/>
      <w:color w:val="000000"/>
      <w:sz w:val="24"/>
      <w:szCs w:val="24"/>
      <w:lang w:val="en-GB"/>
    </w:rPr>
  </w:style>
  <w:style w:type="paragraph" w:customStyle="1" w:styleId="TableParagraph">
    <w:name w:val="Table Paragraph"/>
    <w:basedOn w:val="Normal"/>
    <w:uiPriority w:val="1"/>
    <w:qFormat/>
    <w:rsid w:val="002C7B13"/>
    <w:pPr>
      <w:widowControl w:val="0"/>
      <w:tabs>
        <w:tab w:val="clear" w:pos="4440"/>
        <w:tab w:val="clear" w:pos="7080"/>
      </w:tabs>
      <w:autoSpaceDE w:val="0"/>
      <w:autoSpaceDN w:val="0"/>
      <w:adjustRightInd w:val="0"/>
    </w:pPr>
    <w:rPr>
      <w:rFonts w:ascii="Times New Roman" w:eastAsiaTheme="minorEastAsia" w:hAnsi="Times New Roman" w:cs="Times New Roman"/>
      <w:sz w:val="24"/>
      <w:szCs w:val="24"/>
      <w:lang w:val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DB38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385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3855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38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3855"/>
    <w:rPr>
      <w:rFonts w:ascii="Arial" w:hAnsi="Arial" w:cs="Arial"/>
      <w:b/>
      <w:bCs/>
      <w:sz w:val="20"/>
      <w:szCs w:val="20"/>
      <w:lang w:val="en-GB"/>
    </w:rPr>
  </w:style>
  <w:style w:type="character" w:styleId="Hyperlink">
    <w:name w:val="Hyperlink"/>
    <w:basedOn w:val="DefaultParagraphFont"/>
    <w:uiPriority w:val="99"/>
    <w:unhideWhenUsed/>
    <w:rsid w:val="00DD73AA"/>
    <w:rPr>
      <w:color w:val="0000FF" w:themeColor="hyperlink"/>
      <w:u w:val="single"/>
    </w:rPr>
  </w:style>
  <w:style w:type="paragraph" w:styleId="Title">
    <w:name w:val="Title"/>
    <w:basedOn w:val="Normal"/>
    <w:next w:val="Normal"/>
    <w:link w:val="TitleChar"/>
    <w:uiPriority w:val="10"/>
    <w:qFormat/>
    <w:rsid w:val="008645DE"/>
    <w:pPr>
      <w:tabs>
        <w:tab w:val="clear" w:pos="4440"/>
        <w:tab w:val="clear" w:pos="7080"/>
      </w:tabs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645DE"/>
    <w:rPr>
      <w:rFonts w:asciiTheme="majorHAnsi" w:eastAsiaTheme="majorEastAsia" w:hAnsiTheme="majorHAnsi" w:cstheme="majorBidi"/>
      <w:spacing w:val="-10"/>
      <w:kern w:val="28"/>
      <w:sz w:val="56"/>
      <w:szCs w:val="56"/>
      <w:lang w:val="en-GB"/>
      <w14:ligatures w14:val="standardContextual"/>
    </w:rPr>
  </w:style>
  <w:style w:type="table" w:customStyle="1" w:styleId="TableGrid1">
    <w:name w:val="Table Grid1"/>
    <w:basedOn w:val="TableNormal"/>
    <w:next w:val="TableGrid"/>
    <w:uiPriority w:val="99"/>
    <w:rsid w:val="009F7914"/>
    <w:rPr>
      <w:rFonts w:ascii="Calibri" w:hAnsi="Calibri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C77010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20DBD"/>
    <w:pPr>
      <w:tabs>
        <w:tab w:val="clear" w:pos="4440"/>
        <w:tab w:val="clear" w:pos="708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  <w:lang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450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802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8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218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599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126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0438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29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71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mcast.classter.com" TargetMode="External"/><Relationship Id="rId13" Type="http://schemas.openxmlformats.org/officeDocument/2006/relationships/image" Target="media/image5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jpe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7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C8FC7D19-4AE5-4B4B-8917-971A00D305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1776</Words>
  <Characters>10124</Characters>
  <Application>Microsoft Office Word</Application>
  <DocSecurity>0</DocSecurity>
  <Lines>84</Lines>
  <Paragraphs>2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 Feedback Form</vt:lpstr>
    </vt:vector>
  </TitlesOfParts>
  <Manager>D. Friggieri</Manager>
  <Company>MCAST</Company>
  <LinksUpToDate>false</LinksUpToDate>
  <CharactersWithSpaces>118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Feedback Form</dc:title>
  <dc:creator>James Attard</dc:creator>
  <cp:lastModifiedBy>Nathan Attard</cp:lastModifiedBy>
  <cp:revision>2</cp:revision>
  <cp:lastPrinted>2018-08-13T09:11:00Z</cp:lastPrinted>
  <dcterms:created xsi:type="dcterms:W3CDTF">2024-05-24T07:53:00Z</dcterms:created>
  <dcterms:modified xsi:type="dcterms:W3CDTF">2024-05-24T07:53:00Z</dcterms:modified>
</cp:coreProperties>
</file>